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05F33A" w14:textId="30AB8190" w:rsidR="004B4514" w:rsidRPr="00ED31DB" w:rsidRDefault="004B4514" w:rsidP="00FD35BA">
      <w:pPr>
        <w:jc w:val="left"/>
        <w:rPr>
          <w:rFonts w:ascii="Times New Roman" w:hAnsi="Times New Roman" w:cs="Times New Roman"/>
          <w:b/>
          <w:bCs/>
          <w:szCs w:val="24"/>
        </w:rPr>
      </w:pPr>
      <w:r w:rsidRPr="00ED31DB">
        <w:rPr>
          <w:rFonts w:ascii="Times New Roman" w:hAnsi="Times New Roman" w:cs="Times New Roman"/>
          <w:b/>
          <w:bCs/>
          <w:szCs w:val="24"/>
        </w:rPr>
        <w:t>Pres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6077F" w:rsidRPr="00ED31DB" w14:paraId="4F39CCA4" w14:textId="77777777" w:rsidTr="0055373E">
        <w:tc>
          <w:tcPr>
            <w:tcW w:w="4675" w:type="dxa"/>
          </w:tcPr>
          <w:p w14:paraId="0DDB871B" w14:textId="3F079DAA" w:rsidR="00EA1CE0" w:rsidRDefault="00EA1CE0" w:rsidP="005F2615">
            <w:pPr>
              <w:jc w:val="left"/>
              <w:rPr>
                <w:rFonts w:ascii="Times New Roman" w:hAnsi="Times New Roman" w:cs="Times New Roman"/>
                <w:szCs w:val="24"/>
              </w:rPr>
            </w:pPr>
            <w:r w:rsidRPr="00EA1CE0">
              <w:rPr>
                <w:rFonts w:ascii="Times New Roman" w:hAnsi="Times New Roman" w:cs="Times New Roman"/>
                <w:szCs w:val="24"/>
              </w:rPr>
              <w:t xml:space="preserve">Vanessa </w:t>
            </w:r>
            <w:r>
              <w:rPr>
                <w:rFonts w:ascii="Times New Roman" w:hAnsi="Times New Roman" w:cs="Times New Roman"/>
                <w:szCs w:val="24"/>
              </w:rPr>
              <w:t xml:space="preserve">K. </w:t>
            </w:r>
            <w:r w:rsidRPr="00EA1CE0">
              <w:rPr>
                <w:rFonts w:ascii="Times New Roman" w:hAnsi="Times New Roman" w:cs="Times New Roman"/>
                <w:szCs w:val="24"/>
              </w:rPr>
              <w:t>Bowers</w:t>
            </w:r>
            <w:r>
              <w:rPr>
                <w:rFonts w:ascii="Times New Roman" w:hAnsi="Times New Roman" w:cs="Times New Roman"/>
                <w:szCs w:val="24"/>
              </w:rPr>
              <w:t>, President</w:t>
            </w:r>
          </w:p>
          <w:p w14:paraId="538ECD5F" w14:textId="77777777" w:rsidR="00EA1CE0" w:rsidRDefault="00EA1CE0" w:rsidP="00EA1CE0">
            <w:pPr>
              <w:jc w:val="left"/>
              <w:rPr>
                <w:rFonts w:ascii="Times New Roman" w:hAnsi="Times New Roman" w:cs="Times New Roman"/>
                <w:szCs w:val="24"/>
              </w:rPr>
            </w:pPr>
            <w:r>
              <w:rPr>
                <w:rFonts w:ascii="Times New Roman" w:hAnsi="Times New Roman" w:cs="Times New Roman"/>
                <w:szCs w:val="24"/>
              </w:rPr>
              <w:t>Denae House, Chair Pro Tem</w:t>
            </w:r>
          </w:p>
          <w:p w14:paraId="6A751E6D" w14:textId="77777777" w:rsidR="005F2615" w:rsidRDefault="005F2615" w:rsidP="005F2615">
            <w:pPr>
              <w:jc w:val="left"/>
              <w:rPr>
                <w:rFonts w:ascii="Times New Roman" w:hAnsi="Times New Roman" w:cs="Times New Roman"/>
                <w:szCs w:val="24"/>
              </w:rPr>
            </w:pPr>
            <w:r>
              <w:rPr>
                <w:rFonts w:ascii="Times New Roman" w:hAnsi="Times New Roman" w:cs="Times New Roman"/>
                <w:szCs w:val="24"/>
              </w:rPr>
              <w:t>Vanessa Jenkins, Councilmember</w:t>
            </w:r>
          </w:p>
          <w:p w14:paraId="0DE35D11" w14:textId="77777777" w:rsidR="005F2615" w:rsidRDefault="005F2615" w:rsidP="005F2615">
            <w:pPr>
              <w:jc w:val="left"/>
              <w:rPr>
                <w:rFonts w:ascii="Times New Roman" w:hAnsi="Times New Roman" w:cs="Times New Roman"/>
                <w:szCs w:val="24"/>
              </w:rPr>
            </w:pPr>
            <w:r>
              <w:rPr>
                <w:rFonts w:ascii="Times New Roman" w:hAnsi="Times New Roman" w:cs="Times New Roman"/>
                <w:szCs w:val="24"/>
              </w:rPr>
              <w:t>Charles “CJ” Johnson, Councilmember</w:t>
            </w:r>
          </w:p>
          <w:p w14:paraId="067046CB" w14:textId="77777777" w:rsidR="00EA1CE0" w:rsidRDefault="00EA1CE0" w:rsidP="00F6077F">
            <w:pPr>
              <w:jc w:val="left"/>
              <w:rPr>
                <w:rFonts w:ascii="Times New Roman" w:hAnsi="Times New Roman" w:cs="Times New Roman"/>
                <w:szCs w:val="24"/>
              </w:rPr>
            </w:pPr>
            <w:r>
              <w:rPr>
                <w:rFonts w:ascii="Times New Roman" w:hAnsi="Times New Roman" w:cs="Times New Roman"/>
                <w:szCs w:val="24"/>
              </w:rPr>
              <w:t>Julianna Paioletti, Councilmember</w:t>
            </w:r>
          </w:p>
          <w:p w14:paraId="0A68C6A2" w14:textId="1C588715" w:rsidR="00DD1FB2" w:rsidRDefault="00DD1FB2" w:rsidP="00F6077F">
            <w:pPr>
              <w:jc w:val="left"/>
              <w:rPr>
                <w:rFonts w:ascii="Times New Roman" w:hAnsi="Times New Roman" w:cs="Times New Roman"/>
                <w:szCs w:val="24"/>
              </w:rPr>
            </w:pPr>
            <w:proofErr w:type="spellStart"/>
            <w:r>
              <w:rPr>
                <w:rFonts w:ascii="Times New Roman" w:hAnsi="Times New Roman" w:cs="Times New Roman"/>
                <w:szCs w:val="24"/>
              </w:rPr>
              <w:t>Nastashia</w:t>
            </w:r>
            <w:proofErr w:type="spellEnd"/>
            <w:r>
              <w:rPr>
                <w:rFonts w:ascii="Times New Roman" w:hAnsi="Times New Roman" w:cs="Times New Roman"/>
                <w:szCs w:val="24"/>
              </w:rPr>
              <w:t xml:space="preserve"> Ross, Vice President</w:t>
            </w:r>
          </w:p>
          <w:p w14:paraId="02999528" w14:textId="7D55F3D4" w:rsidR="003B24A6" w:rsidRPr="00ED31DB" w:rsidRDefault="00EA1CE0" w:rsidP="000F443F">
            <w:pPr>
              <w:jc w:val="left"/>
              <w:rPr>
                <w:rFonts w:ascii="Times New Roman" w:hAnsi="Times New Roman" w:cs="Times New Roman"/>
                <w:szCs w:val="24"/>
              </w:rPr>
            </w:pPr>
            <w:r>
              <w:rPr>
                <w:rFonts w:ascii="Times New Roman" w:hAnsi="Times New Roman" w:cs="Times New Roman"/>
                <w:szCs w:val="24"/>
              </w:rPr>
              <w:t>Michael Segina, Councilmember</w:t>
            </w:r>
          </w:p>
        </w:tc>
        <w:tc>
          <w:tcPr>
            <w:tcW w:w="4675" w:type="dxa"/>
          </w:tcPr>
          <w:p w14:paraId="412E9626" w14:textId="3DBB0B47" w:rsidR="00EA1CE0" w:rsidRDefault="00EA1CE0" w:rsidP="00DF3DAF">
            <w:pPr>
              <w:jc w:val="left"/>
              <w:rPr>
                <w:rFonts w:ascii="Times New Roman" w:hAnsi="Times New Roman" w:cs="Times New Roman"/>
                <w:szCs w:val="24"/>
              </w:rPr>
            </w:pPr>
            <w:r>
              <w:rPr>
                <w:rFonts w:ascii="Times New Roman" w:hAnsi="Times New Roman" w:cs="Times New Roman"/>
                <w:szCs w:val="24"/>
              </w:rPr>
              <w:t>Ciera Dent, Mayor</w:t>
            </w:r>
          </w:p>
          <w:p w14:paraId="06B65FC6" w14:textId="77777777" w:rsidR="00EA1CE0" w:rsidRDefault="00EA1CE0" w:rsidP="00EA1CE0">
            <w:pPr>
              <w:jc w:val="left"/>
              <w:rPr>
                <w:rFonts w:ascii="Times New Roman" w:hAnsi="Times New Roman" w:cs="Times New Roman"/>
                <w:szCs w:val="24"/>
              </w:rPr>
            </w:pPr>
            <w:r>
              <w:rPr>
                <w:rFonts w:ascii="Times New Roman" w:hAnsi="Times New Roman" w:cs="Times New Roman"/>
                <w:szCs w:val="24"/>
              </w:rPr>
              <w:t>Ryan Gonder, Solicitor</w:t>
            </w:r>
          </w:p>
          <w:p w14:paraId="49B22FC7" w14:textId="25BFE493" w:rsidR="00065007" w:rsidRDefault="00F412BA" w:rsidP="00DF3DAF">
            <w:pPr>
              <w:jc w:val="left"/>
              <w:rPr>
                <w:rFonts w:ascii="Times New Roman" w:hAnsi="Times New Roman" w:cs="Times New Roman"/>
                <w:szCs w:val="24"/>
              </w:rPr>
            </w:pPr>
            <w:r>
              <w:rPr>
                <w:rFonts w:ascii="Times New Roman" w:hAnsi="Times New Roman" w:cs="Times New Roman"/>
                <w:szCs w:val="24"/>
              </w:rPr>
              <w:t>Shawki Lacey</w:t>
            </w:r>
            <w:r w:rsidR="00065007">
              <w:rPr>
                <w:rFonts w:ascii="Times New Roman" w:hAnsi="Times New Roman" w:cs="Times New Roman"/>
                <w:szCs w:val="24"/>
              </w:rPr>
              <w:t xml:space="preserve">, </w:t>
            </w:r>
            <w:r w:rsidR="004A209B">
              <w:rPr>
                <w:rFonts w:ascii="Times New Roman" w:hAnsi="Times New Roman" w:cs="Times New Roman"/>
                <w:szCs w:val="24"/>
              </w:rPr>
              <w:t>Chief</w:t>
            </w:r>
            <w:r w:rsidR="001F1BF5">
              <w:rPr>
                <w:rFonts w:ascii="Times New Roman" w:hAnsi="Times New Roman" w:cs="Times New Roman"/>
                <w:szCs w:val="24"/>
              </w:rPr>
              <w:t xml:space="preserve"> of Police</w:t>
            </w:r>
          </w:p>
          <w:p w14:paraId="0ABCEF61" w14:textId="77777777" w:rsidR="00CD74BF" w:rsidRDefault="00395090" w:rsidP="00395090">
            <w:pPr>
              <w:jc w:val="left"/>
              <w:rPr>
                <w:rFonts w:ascii="Times New Roman" w:hAnsi="Times New Roman" w:cs="Times New Roman"/>
                <w:szCs w:val="24"/>
              </w:rPr>
            </w:pPr>
            <w:r>
              <w:rPr>
                <w:rFonts w:ascii="Times New Roman" w:hAnsi="Times New Roman" w:cs="Times New Roman"/>
                <w:szCs w:val="24"/>
              </w:rPr>
              <w:t>Myneca Ojo</w:t>
            </w:r>
            <w:r w:rsidR="00F412BA">
              <w:rPr>
                <w:rFonts w:ascii="Times New Roman" w:hAnsi="Times New Roman" w:cs="Times New Roman"/>
                <w:szCs w:val="24"/>
              </w:rPr>
              <w:t>, Borough Manager</w:t>
            </w:r>
          </w:p>
          <w:p w14:paraId="0982F9D0" w14:textId="77777777" w:rsidR="00517FB7" w:rsidRDefault="00EA1CE0" w:rsidP="00395090">
            <w:pPr>
              <w:jc w:val="left"/>
              <w:rPr>
                <w:rFonts w:ascii="Times New Roman" w:hAnsi="Times New Roman" w:cs="Times New Roman"/>
                <w:szCs w:val="24"/>
              </w:rPr>
            </w:pPr>
            <w:r>
              <w:rPr>
                <w:rFonts w:ascii="Times New Roman" w:hAnsi="Times New Roman" w:cs="Times New Roman"/>
                <w:szCs w:val="24"/>
              </w:rPr>
              <w:t>Aaron Curry, Public Works Director</w:t>
            </w:r>
          </w:p>
          <w:p w14:paraId="538FECF1" w14:textId="00B65FF5" w:rsidR="00EA1CE0" w:rsidRPr="00DF3DAF" w:rsidRDefault="00A97B55" w:rsidP="00395090">
            <w:pPr>
              <w:jc w:val="left"/>
              <w:rPr>
                <w:rFonts w:ascii="Times New Roman" w:hAnsi="Times New Roman" w:cs="Times New Roman"/>
                <w:szCs w:val="24"/>
              </w:rPr>
            </w:pPr>
            <w:r>
              <w:rPr>
                <w:rFonts w:ascii="Times New Roman" w:hAnsi="Times New Roman" w:cs="Times New Roman"/>
                <w:szCs w:val="24"/>
              </w:rPr>
              <w:t xml:space="preserve"> </w:t>
            </w:r>
            <w:proofErr w:type="spellStart"/>
            <w:r w:rsidR="00EA1CE0">
              <w:rPr>
                <w:rFonts w:ascii="Times New Roman" w:hAnsi="Times New Roman" w:cs="Times New Roman"/>
                <w:szCs w:val="24"/>
              </w:rPr>
              <w:t>Batallion</w:t>
            </w:r>
            <w:proofErr w:type="spellEnd"/>
            <w:r w:rsidR="00EA1CE0">
              <w:rPr>
                <w:rFonts w:ascii="Times New Roman" w:hAnsi="Times New Roman" w:cs="Times New Roman"/>
                <w:szCs w:val="24"/>
              </w:rPr>
              <w:t xml:space="preserve"> Chief</w:t>
            </w:r>
          </w:p>
        </w:tc>
      </w:tr>
      <w:tr w:rsidR="00746809" w:rsidRPr="00ED31DB" w14:paraId="39EB0892" w14:textId="77777777" w:rsidTr="00DF37F4">
        <w:trPr>
          <w:gridAfter w:val="1"/>
          <w:wAfter w:w="4675" w:type="dxa"/>
          <w:trHeight w:val="63"/>
        </w:trPr>
        <w:tc>
          <w:tcPr>
            <w:tcW w:w="4675" w:type="dxa"/>
          </w:tcPr>
          <w:p w14:paraId="3B317F05" w14:textId="34E8E34D" w:rsidR="00746809" w:rsidRPr="00DF37F4" w:rsidRDefault="00746809" w:rsidP="00DF37F4">
            <w:pPr>
              <w:tabs>
                <w:tab w:val="left" w:pos="537"/>
                <w:tab w:val="center" w:pos="2229"/>
              </w:tabs>
              <w:jc w:val="left"/>
              <w:rPr>
                <w:rFonts w:ascii="Times New Roman" w:hAnsi="Times New Roman" w:cs="Times New Roman"/>
                <w:szCs w:val="24"/>
              </w:rPr>
            </w:pPr>
          </w:p>
        </w:tc>
      </w:tr>
    </w:tbl>
    <w:p w14:paraId="2705F343" w14:textId="0C7BC922" w:rsidR="004B4514" w:rsidRDefault="000B03D5" w:rsidP="004B4514">
      <w:pPr>
        <w:jc w:val="left"/>
        <w:rPr>
          <w:rFonts w:ascii="Times New Roman" w:hAnsi="Times New Roman" w:cs="Times New Roman"/>
          <w:szCs w:val="24"/>
        </w:rPr>
      </w:pPr>
      <w:r>
        <w:rPr>
          <w:rFonts w:ascii="Times New Roman" w:hAnsi="Times New Roman" w:cs="Times New Roman"/>
          <w:b/>
          <w:bCs/>
          <w:szCs w:val="24"/>
        </w:rPr>
        <w:t>Councilmember</w:t>
      </w:r>
      <w:r w:rsidR="00796EDA">
        <w:rPr>
          <w:rFonts w:ascii="Times New Roman" w:hAnsi="Times New Roman" w:cs="Times New Roman"/>
          <w:b/>
          <w:bCs/>
          <w:szCs w:val="24"/>
        </w:rPr>
        <w:t>(</w:t>
      </w:r>
      <w:r>
        <w:rPr>
          <w:rFonts w:ascii="Times New Roman" w:hAnsi="Times New Roman" w:cs="Times New Roman"/>
          <w:b/>
          <w:bCs/>
          <w:szCs w:val="24"/>
        </w:rPr>
        <w:t>s</w:t>
      </w:r>
      <w:r w:rsidR="00796EDA">
        <w:rPr>
          <w:rFonts w:ascii="Times New Roman" w:hAnsi="Times New Roman" w:cs="Times New Roman"/>
          <w:b/>
          <w:bCs/>
          <w:szCs w:val="24"/>
        </w:rPr>
        <w:t>)</w:t>
      </w:r>
      <w:r>
        <w:rPr>
          <w:rFonts w:ascii="Times New Roman" w:hAnsi="Times New Roman" w:cs="Times New Roman"/>
          <w:b/>
          <w:bCs/>
          <w:szCs w:val="24"/>
        </w:rPr>
        <w:t xml:space="preserve"> </w:t>
      </w:r>
      <w:r w:rsidR="004B4514" w:rsidRPr="00ED31DB">
        <w:rPr>
          <w:rFonts w:ascii="Times New Roman" w:hAnsi="Times New Roman" w:cs="Times New Roman"/>
          <w:b/>
          <w:bCs/>
          <w:szCs w:val="24"/>
        </w:rPr>
        <w:t>Absent:</w:t>
      </w:r>
      <w:r w:rsidR="00BE772B" w:rsidRPr="00ED31DB">
        <w:rPr>
          <w:rFonts w:ascii="Times New Roman" w:hAnsi="Times New Roman" w:cs="Times New Roman"/>
          <w:szCs w:val="24"/>
        </w:rPr>
        <w:t xml:space="preserve"> </w:t>
      </w:r>
      <w:r w:rsidR="00EA1CE0">
        <w:rPr>
          <w:rFonts w:ascii="Times New Roman" w:hAnsi="Times New Roman" w:cs="Times New Roman"/>
          <w:szCs w:val="24"/>
        </w:rPr>
        <w:t>None</w:t>
      </w:r>
    </w:p>
    <w:p w14:paraId="2705F344" w14:textId="77777777" w:rsidR="004B4514" w:rsidRPr="00ED31DB" w:rsidRDefault="004B4514" w:rsidP="004B4514">
      <w:pPr>
        <w:tabs>
          <w:tab w:val="left" w:pos="5850"/>
          <w:tab w:val="left" w:pos="6570"/>
        </w:tabs>
        <w:jc w:val="left"/>
        <w:rPr>
          <w:rFonts w:ascii="Times New Roman" w:hAnsi="Times New Roman" w:cs="Times New Roman"/>
          <w:szCs w:val="24"/>
        </w:rPr>
      </w:pPr>
    </w:p>
    <w:p w14:paraId="7CE931F4" w14:textId="7945EDB3" w:rsidR="00B14F18" w:rsidRDefault="00B81156" w:rsidP="004B4514">
      <w:pPr>
        <w:tabs>
          <w:tab w:val="left" w:pos="5850"/>
          <w:tab w:val="left" w:pos="6570"/>
        </w:tabs>
        <w:jc w:val="left"/>
        <w:rPr>
          <w:rFonts w:ascii="Times New Roman" w:hAnsi="Times New Roman" w:cs="Times New Roman"/>
          <w:szCs w:val="24"/>
        </w:rPr>
      </w:pPr>
      <w:r w:rsidRPr="00B81156">
        <w:rPr>
          <w:rFonts w:ascii="Times New Roman" w:hAnsi="Times New Roman" w:cs="Times New Roman"/>
          <w:b/>
          <w:szCs w:val="24"/>
        </w:rPr>
        <w:t>Call Meeting to Order:</w:t>
      </w:r>
      <w:r>
        <w:rPr>
          <w:rFonts w:ascii="Times New Roman" w:hAnsi="Times New Roman" w:cs="Times New Roman"/>
          <w:szCs w:val="24"/>
        </w:rPr>
        <w:t xml:space="preserve"> </w:t>
      </w:r>
      <w:r w:rsidR="002E6439">
        <w:rPr>
          <w:rFonts w:ascii="Times New Roman" w:hAnsi="Times New Roman" w:cs="Times New Roman"/>
          <w:szCs w:val="24"/>
        </w:rPr>
        <w:t xml:space="preserve">President </w:t>
      </w:r>
      <w:r w:rsidR="00EA1CE0">
        <w:rPr>
          <w:rFonts w:ascii="Times New Roman" w:hAnsi="Times New Roman" w:cs="Times New Roman"/>
          <w:szCs w:val="24"/>
        </w:rPr>
        <w:t>Bowers</w:t>
      </w:r>
      <w:r w:rsidR="002E6439">
        <w:rPr>
          <w:rFonts w:ascii="Times New Roman" w:hAnsi="Times New Roman" w:cs="Times New Roman"/>
          <w:szCs w:val="24"/>
        </w:rPr>
        <w:t xml:space="preserve"> </w:t>
      </w:r>
      <w:r w:rsidR="004762B4">
        <w:rPr>
          <w:rFonts w:ascii="Times New Roman" w:hAnsi="Times New Roman" w:cs="Times New Roman"/>
          <w:szCs w:val="24"/>
        </w:rPr>
        <w:t xml:space="preserve">called the meeting to order. </w:t>
      </w:r>
    </w:p>
    <w:p w14:paraId="239F101C" w14:textId="77777777" w:rsidR="00B14F18" w:rsidRDefault="00B14F18" w:rsidP="004B4514">
      <w:pPr>
        <w:tabs>
          <w:tab w:val="left" w:pos="5850"/>
          <w:tab w:val="left" w:pos="6570"/>
        </w:tabs>
        <w:jc w:val="left"/>
        <w:rPr>
          <w:rFonts w:ascii="Times New Roman" w:hAnsi="Times New Roman" w:cs="Times New Roman"/>
          <w:szCs w:val="24"/>
        </w:rPr>
      </w:pPr>
    </w:p>
    <w:p w14:paraId="52076C06" w14:textId="7AD4EA75" w:rsidR="00521CC1" w:rsidRDefault="00B81156" w:rsidP="004B4514">
      <w:pPr>
        <w:tabs>
          <w:tab w:val="left" w:pos="5850"/>
          <w:tab w:val="left" w:pos="6570"/>
        </w:tabs>
        <w:jc w:val="left"/>
        <w:rPr>
          <w:rFonts w:ascii="Times New Roman" w:hAnsi="Times New Roman" w:cs="Times New Roman"/>
          <w:szCs w:val="24"/>
        </w:rPr>
      </w:pPr>
      <w:r w:rsidRPr="00B81156">
        <w:rPr>
          <w:rFonts w:ascii="Times New Roman" w:hAnsi="Times New Roman" w:cs="Times New Roman"/>
          <w:b/>
          <w:szCs w:val="24"/>
        </w:rPr>
        <w:t>Pledge of Allegiance:</w:t>
      </w:r>
      <w:r w:rsidR="002E6439">
        <w:rPr>
          <w:rFonts w:ascii="Times New Roman" w:hAnsi="Times New Roman" w:cs="Times New Roman"/>
          <w:szCs w:val="24"/>
        </w:rPr>
        <w:t xml:space="preserve"> </w:t>
      </w:r>
      <w:r w:rsidR="00EA1CE0">
        <w:rPr>
          <w:rFonts w:ascii="Times New Roman" w:hAnsi="Times New Roman" w:cs="Times New Roman"/>
          <w:szCs w:val="24"/>
        </w:rPr>
        <w:t>President Bowers</w:t>
      </w:r>
      <w:r w:rsidR="002E6439">
        <w:rPr>
          <w:rFonts w:ascii="Times New Roman" w:hAnsi="Times New Roman" w:cs="Times New Roman"/>
          <w:szCs w:val="24"/>
        </w:rPr>
        <w:t xml:space="preserve"> </w:t>
      </w:r>
      <w:r w:rsidR="00E47880">
        <w:rPr>
          <w:rFonts w:ascii="Times New Roman" w:hAnsi="Times New Roman" w:cs="Times New Roman"/>
          <w:szCs w:val="24"/>
        </w:rPr>
        <w:t>led th</w:t>
      </w:r>
      <w:r w:rsidR="00DF3DAF">
        <w:rPr>
          <w:rFonts w:ascii="Times New Roman" w:hAnsi="Times New Roman" w:cs="Times New Roman"/>
          <w:szCs w:val="24"/>
        </w:rPr>
        <w:t>e</w:t>
      </w:r>
      <w:r w:rsidR="00E73141">
        <w:rPr>
          <w:rFonts w:ascii="Times New Roman" w:hAnsi="Times New Roman" w:cs="Times New Roman"/>
          <w:szCs w:val="24"/>
        </w:rPr>
        <w:t xml:space="preserve"> </w:t>
      </w:r>
      <w:r w:rsidR="003C559A" w:rsidRPr="00ED31DB">
        <w:rPr>
          <w:rFonts w:ascii="Times New Roman" w:hAnsi="Times New Roman" w:cs="Times New Roman"/>
          <w:szCs w:val="24"/>
        </w:rPr>
        <w:t>P</w:t>
      </w:r>
      <w:r w:rsidR="00D26DD3" w:rsidRPr="00ED31DB">
        <w:rPr>
          <w:rFonts w:ascii="Times New Roman" w:hAnsi="Times New Roman" w:cs="Times New Roman"/>
          <w:szCs w:val="24"/>
        </w:rPr>
        <w:t xml:space="preserve">ledge of </w:t>
      </w:r>
      <w:r w:rsidR="003C559A" w:rsidRPr="00ED31DB">
        <w:rPr>
          <w:rFonts w:ascii="Times New Roman" w:hAnsi="Times New Roman" w:cs="Times New Roman"/>
          <w:szCs w:val="24"/>
        </w:rPr>
        <w:t>Allegiance</w:t>
      </w:r>
      <w:r w:rsidR="00E47880">
        <w:rPr>
          <w:rFonts w:ascii="Times New Roman" w:hAnsi="Times New Roman" w:cs="Times New Roman"/>
          <w:szCs w:val="24"/>
        </w:rPr>
        <w:t>.</w:t>
      </w:r>
    </w:p>
    <w:p w14:paraId="244185DA" w14:textId="77777777" w:rsidR="009B063F" w:rsidRPr="009B063F" w:rsidRDefault="009B063F" w:rsidP="009B063F">
      <w:pPr>
        <w:tabs>
          <w:tab w:val="left" w:pos="5850"/>
          <w:tab w:val="left" w:pos="6570"/>
        </w:tabs>
        <w:jc w:val="left"/>
        <w:rPr>
          <w:rFonts w:ascii="Times New Roman" w:hAnsi="Times New Roman" w:cs="Times New Roman"/>
          <w:b/>
          <w:bCs/>
          <w:szCs w:val="24"/>
        </w:rPr>
      </w:pPr>
    </w:p>
    <w:p w14:paraId="577AFEC7" w14:textId="450358E5" w:rsidR="002E423E" w:rsidRDefault="0085441D" w:rsidP="00B81156">
      <w:pPr>
        <w:tabs>
          <w:tab w:val="left" w:pos="5850"/>
          <w:tab w:val="left" w:pos="6570"/>
        </w:tabs>
        <w:jc w:val="left"/>
        <w:rPr>
          <w:rFonts w:ascii="Times New Roman" w:hAnsi="Times New Roman" w:cs="Times New Roman"/>
          <w:b/>
          <w:bCs/>
          <w:szCs w:val="24"/>
        </w:rPr>
      </w:pPr>
      <w:r>
        <w:rPr>
          <w:rFonts w:ascii="Times New Roman" w:hAnsi="Times New Roman" w:cs="Times New Roman"/>
          <w:b/>
          <w:bCs/>
          <w:szCs w:val="24"/>
        </w:rPr>
        <w:t>Moment of S</w:t>
      </w:r>
      <w:r w:rsidR="002E423E">
        <w:rPr>
          <w:rFonts w:ascii="Times New Roman" w:hAnsi="Times New Roman" w:cs="Times New Roman"/>
          <w:b/>
          <w:bCs/>
          <w:szCs w:val="24"/>
        </w:rPr>
        <w:t xml:space="preserve">ilence: </w:t>
      </w:r>
      <w:r w:rsidR="00EA1CE0">
        <w:rPr>
          <w:rFonts w:ascii="Times New Roman" w:hAnsi="Times New Roman" w:cs="Times New Roman"/>
          <w:bCs/>
          <w:szCs w:val="24"/>
        </w:rPr>
        <w:t xml:space="preserve">Mayor Dent </w:t>
      </w:r>
      <w:r w:rsidR="002E423E" w:rsidRPr="002E423E">
        <w:rPr>
          <w:rFonts w:ascii="Times New Roman" w:hAnsi="Times New Roman" w:cs="Times New Roman"/>
          <w:bCs/>
          <w:szCs w:val="24"/>
        </w:rPr>
        <w:t xml:space="preserve">led </w:t>
      </w:r>
      <w:r w:rsidR="000025BC">
        <w:rPr>
          <w:rFonts w:ascii="Times New Roman" w:hAnsi="Times New Roman" w:cs="Times New Roman"/>
          <w:bCs/>
          <w:szCs w:val="24"/>
        </w:rPr>
        <w:t>a</w:t>
      </w:r>
      <w:r w:rsidR="002E423E" w:rsidRPr="002E423E">
        <w:rPr>
          <w:rFonts w:ascii="Times New Roman" w:hAnsi="Times New Roman" w:cs="Times New Roman"/>
          <w:bCs/>
          <w:szCs w:val="24"/>
        </w:rPr>
        <w:t xml:space="preserve"> </w:t>
      </w:r>
      <w:r w:rsidR="000025BC">
        <w:rPr>
          <w:rFonts w:ascii="Times New Roman" w:hAnsi="Times New Roman" w:cs="Times New Roman"/>
          <w:bCs/>
          <w:szCs w:val="24"/>
        </w:rPr>
        <w:t>m</w:t>
      </w:r>
      <w:r w:rsidR="002E423E" w:rsidRPr="002E423E">
        <w:rPr>
          <w:rFonts w:ascii="Times New Roman" w:hAnsi="Times New Roman" w:cs="Times New Roman"/>
          <w:bCs/>
          <w:szCs w:val="24"/>
        </w:rPr>
        <w:t xml:space="preserve">oment of </w:t>
      </w:r>
      <w:r w:rsidR="000025BC">
        <w:rPr>
          <w:rFonts w:ascii="Times New Roman" w:hAnsi="Times New Roman" w:cs="Times New Roman"/>
          <w:bCs/>
          <w:szCs w:val="24"/>
        </w:rPr>
        <w:t>s</w:t>
      </w:r>
      <w:r w:rsidR="002E423E" w:rsidRPr="002E423E">
        <w:rPr>
          <w:rFonts w:ascii="Times New Roman" w:hAnsi="Times New Roman" w:cs="Times New Roman"/>
          <w:bCs/>
          <w:szCs w:val="24"/>
        </w:rPr>
        <w:t>ilence.</w:t>
      </w:r>
      <w:r w:rsidR="002E423E">
        <w:rPr>
          <w:rFonts w:ascii="Times New Roman" w:hAnsi="Times New Roman" w:cs="Times New Roman"/>
          <w:b/>
          <w:bCs/>
          <w:szCs w:val="24"/>
        </w:rPr>
        <w:t xml:space="preserve"> </w:t>
      </w:r>
    </w:p>
    <w:p w14:paraId="508D78DD" w14:textId="77777777" w:rsidR="002E423E" w:rsidRDefault="002E423E" w:rsidP="00B81156">
      <w:pPr>
        <w:tabs>
          <w:tab w:val="left" w:pos="5850"/>
          <w:tab w:val="left" w:pos="6570"/>
        </w:tabs>
        <w:jc w:val="left"/>
        <w:rPr>
          <w:rFonts w:ascii="Times New Roman" w:hAnsi="Times New Roman" w:cs="Times New Roman"/>
          <w:b/>
          <w:bCs/>
          <w:szCs w:val="24"/>
        </w:rPr>
      </w:pPr>
    </w:p>
    <w:p w14:paraId="4B7DFAFB" w14:textId="55DDF4AA" w:rsidR="002E423E" w:rsidRPr="002E423E" w:rsidRDefault="002E423E" w:rsidP="00B81156">
      <w:pPr>
        <w:tabs>
          <w:tab w:val="left" w:pos="5850"/>
          <w:tab w:val="left" w:pos="6570"/>
        </w:tabs>
        <w:jc w:val="left"/>
        <w:rPr>
          <w:rFonts w:ascii="Times New Roman" w:hAnsi="Times New Roman" w:cs="Times New Roman"/>
          <w:bCs/>
          <w:szCs w:val="24"/>
        </w:rPr>
      </w:pPr>
      <w:r>
        <w:rPr>
          <w:rFonts w:ascii="Times New Roman" w:hAnsi="Times New Roman" w:cs="Times New Roman"/>
          <w:b/>
          <w:bCs/>
          <w:szCs w:val="24"/>
        </w:rPr>
        <w:t xml:space="preserve">Special Presentation: </w:t>
      </w:r>
      <w:r>
        <w:rPr>
          <w:rFonts w:ascii="Times New Roman" w:hAnsi="Times New Roman" w:cs="Times New Roman"/>
          <w:bCs/>
          <w:szCs w:val="24"/>
        </w:rPr>
        <w:t>None</w:t>
      </w:r>
    </w:p>
    <w:p w14:paraId="47C49A23" w14:textId="77777777" w:rsidR="002E423E" w:rsidRDefault="002E423E" w:rsidP="00B81156">
      <w:pPr>
        <w:tabs>
          <w:tab w:val="left" w:pos="5850"/>
          <w:tab w:val="left" w:pos="6570"/>
        </w:tabs>
        <w:jc w:val="left"/>
        <w:rPr>
          <w:rFonts w:ascii="Times New Roman" w:hAnsi="Times New Roman" w:cs="Times New Roman"/>
          <w:b/>
          <w:bCs/>
          <w:szCs w:val="24"/>
        </w:rPr>
      </w:pPr>
    </w:p>
    <w:p w14:paraId="5FF5A14E" w14:textId="3B124A99" w:rsidR="00DF37F4" w:rsidRPr="00B81156" w:rsidRDefault="00CC028F" w:rsidP="00B81156">
      <w:pPr>
        <w:tabs>
          <w:tab w:val="left" w:pos="5850"/>
          <w:tab w:val="left" w:pos="6570"/>
        </w:tabs>
        <w:jc w:val="left"/>
        <w:rPr>
          <w:rFonts w:ascii="Times New Roman" w:hAnsi="Times New Roman" w:cs="Times New Roman"/>
          <w:b/>
          <w:bCs/>
          <w:szCs w:val="24"/>
        </w:rPr>
      </w:pPr>
      <w:r>
        <w:rPr>
          <w:rFonts w:ascii="Times New Roman" w:hAnsi="Times New Roman" w:cs="Times New Roman"/>
          <w:b/>
          <w:bCs/>
          <w:szCs w:val="24"/>
        </w:rPr>
        <w:t xml:space="preserve">Council Meeting </w:t>
      </w:r>
      <w:r w:rsidR="00DF37F4" w:rsidRPr="00ED31DB">
        <w:rPr>
          <w:rFonts w:ascii="Times New Roman" w:hAnsi="Times New Roman" w:cs="Times New Roman"/>
          <w:b/>
          <w:bCs/>
          <w:szCs w:val="24"/>
        </w:rPr>
        <w:t>Roll Call:</w:t>
      </w:r>
      <w:r w:rsidR="00B81156">
        <w:rPr>
          <w:rFonts w:ascii="Times New Roman" w:hAnsi="Times New Roman" w:cs="Times New Roman"/>
          <w:b/>
          <w:bCs/>
          <w:szCs w:val="24"/>
        </w:rPr>
        <w:t xml:space="preserve"> </w:t>
      </w:r>
      <w:r w:rsidR="00C91A56">
        <w:rPr>
          <w:rFonts w:ascii="Times New Roman" w:hAnsi="Times New Roman" w:cs="Times New Roman"/>
          <w:szCs w:val="24"/>
        </w:rPr>
        <w:t>T</w:t>
      </w:r>
      <w:r w:rsidR="003E4F24">
        <w:rPr>
          <w:rFonts w:ascii="Times New Roman" w:hAnsi="Times New Roman" w:cs="Times New Roman"/>
          <w:szCs w:val="24"/>
        </w:rPr>
        <w:t xml:space="preserve">he roll was called by </w:t>
      </w:r>
      <w:r w:rsidR="00395090">
        <w:rPr>
          <w:rFonts w:ascii="Times New Roman" w:hAnsi="Times New Roman" w:cs="Times New Roman"/>
          <w:szCs w:val="24"/>
        </w:rPr>
        <w:t>Ms. Ojo</w:t>
      </w:r>
      <w:r w:rsidR="003E4F24">
        <w:rPr>
          <w:rFonts w:ascii="Times New Roman" w:hAnsi="Times New Roman" w:cs="Times New Roman"/>
          <w:szCs w:val="24"/>
        </w:rPr>
        <w:t xml:space="preserve">. The </w:t>
      </w:r>
      <w:r w:rsidR="00796EDA">
        <w:rPr>
          <w:rFonts w:ascii="Times New Roman" w:hAnsi="Times New Roman" w:cs="Times New Roman"/>
          <w:szCs w:val="24"/>
        </w:rPr>
        <w:t>individuals</w:t>
      </w:r>
      <w:r w:rsidR="003E4F24">
        <w:rPr>
          <w:rFonts w:ascii="Times New Roman" w:hAnsi="Times New Roman" w:cs="Times New Roman"/>
          <w:szCs w:val="24"/>
        </w:rPr>
        <w:t xml:space="preserve"> listed above were present.</w:t>
      </w:r>
    </w:p>
    <w:p w14:paraId="23B6EFAD" w14:textId="77777777" w:rsidR="00372CF8" w:rsidRPr="00ED31DB" w:rsidRDefault="00372CF8" w:rsidP="004B4514">
      <w:pPr>
        <w:tabs>
          <w:tab w:val="left" w:pos="5850"/>
          <w:tab w:val="left" w:pos="6570"/>
        </w:tabs>
        <w:jc w:val="left"/>
        <w:rPr>
          <w:rFonts w:ascii="Times New Roman" w:hAnsi="Times New Roman" w:cs="Times New Roman"/>
          <w:szCs w:val="24"/>
        </w:rPr>
      </w:pPr>
    </w:p>
    <w:p w14:paraId="7B73941A" w14:textId="5DAF863D" w:rsidR="002E6439" w:rsidRDefault="002E6439" w:rsidP="0082149A">
      <w:pPr>
        <w:jc w:val="left"/>
        <w:rPr>
          <w:rFonts w:ascii="Times New Roman" w:hAnsi="Times New Roman" w:cs="Times New Roman"/>
          <w:bCs/>
          <w:iCs/>
          <w:szCs w:val="24"/>
        </w:rPr>
      </w:pPr>
      <w:r>
        <w:rPr>
          <w:rFonts w:ascii="Times New Roman" w:hAnsi="Times New Roman" w:cs="Times New Roman"/>
          <w:b/>
          <w:bCs/>
          <w:iCs/>
          <w:szCs w:val="24"/>
        </w:rPr>
        <w:t xml:space="preserve">Notice of Executive Session: </w:t>
      </w:r>
      <w:r w:rsidR="00EA1CE0" w:rsidRPr="00EA1CE0">
        <w:rPr>
          <w:rFonts w:ascii="Times New Roman" w:hAnsi="Times New Roman" w:cs="Times New Roman"/>
          <w:bCs/>
          <w:iCs/>
          <w:szCs w:val="24"/>
        </w:rPr>
        <w:t>Borough Leadership met in Executive Session on May 18, 2026, at 6:00 p.m. to discuss matters of sensitive or confidential matters, such as personnel actions, litigation strategy, real estate negotiations, and/or emergency security issues.</w:t>
      </w:r>
    </w:p>
    <w:p w14:paraId="1D75B7A5" w14:textId="77777777" w:rsidR="002E6439" w:rsidRDefault="002E6439" w:rsidP="0082149A">
      <w:pPr>
        <w:jc w:val="left"/>
        <w:rPr>
          <w:rFonts w:ascii="Times New Roman" w:hAnsi="Times New Roman" w:cs="Times New Roman"/>
          <w:b/>
          <w:bCs/>
          <w:iCs/>
          <w:szCs w:val="24"/>
        </w:rPr>
      </w:pPr>
    </w:p>
    <w:p w14:paraId="5D25F5B3" w14:textId="77777777" w:rsidR="00004F59" w:rsidRDefault="00A9604E" w:rsidP="00C26C15">
      <w:pPr>
        <w:jc w:val="left"/>
        <w:rPr>
          <w:rFonts w:ascii="Times New Roman" w:hAnsi="Times New Roman" w:cs="Times New Roman"/>
          <w:b/>
          <w:bCs/>
          <w:iCs/>
          <w:szCs w:val="24"/>
        </w:rPr>
      </w:pPr>
      <w:r>
        <w:rPr>
          <w:rFonts w:ascii="Times New Roman" w:hAnsi="Times New Roman" w:cs="Times New Roman"/>
          <w:b/>
          <w:bCs/>
          <w:iCs/>
          <w:szCs w:val="24"/>
        </w:rPr>
        <w:t>Public Comments on Agenda Items O</w:t>
      </w:r>
      <w:r w:rsidR="00CA0266" w:rsidRPr="00ED31DB">
        <w:rPr>
          <w:rFonts w:ascii="Times New Roman" w:hAnsi="Times New Roman" w:cs="Times New Roman"/>
          <w:b/>
          <w:bCs/>
          <w:iCs/>
          <w:szCs w:val="24"/>
        </w:rPr>
        <w:t>nly:</w:t>
      </w:r>
      <w:r w:rsidR="00065007">
        <w:rPr>
          <w:rFonts w:ascii="Times New Roman" w:hAnsi="Times New Roman" w:cs="Times New Roman"/>
          <w:b/>
          <w:bCs/>
          <w:iCs/>
          <w:szCs w:val="24"/>
        </w:rPr>
        <w:t xml:space="preserve"> </w:t>
      </w:r>
    </w:p>
    <w:p w14:paraId="0BE84E32" w14:textId="334109D4" w:rsidR="00D7460B" w:rsidRPr="00004F59" w:rsidRDefault="00A97B55" w:rsidP="00004F59">
      <w:pPr>
        <w:pStyle w:val="ListParagraph"/>
        <w:numPr>
          <w:ilvl w:val="0"/>
          <w:numId w:val="29"/>
        </w:numPr>
        <w:jc w:val="left"/>
        <w:rPr>
          <w:rFonts w:ascii="Times New Roman" w:hAnsi="Times New Roman" w:cs="Times New Roman"/>
          <w:bCs/>
          <w:iCs/>
          <w:szCs w:val="24"/>
        </w:rPr>
      </w:pPr>
      <w:r w:rsidRPr="00004F59">
        <w:rPr>
          <w:rFonts w:ascii="Times New Roman" w:hAnsi="Times New Roman" w:cs="Times New Roman"/>
          <w:bCs/>
          <w:iCs/>
          <w:szCs w:val="24"/>
        </w:rPr>
        <w:t>Maria Marcinko, 2704 S 2</w:t>
      </w:r>
      <w:r w:rsidRPr="00004F59">
        <w:rPr>
          <w:rFonts w:ascii="Times New Roman" w:hAnsi="Times New Roman" w:cs="Times New Roman"/>
          <w:bCs/>
          <w:iCs/>
          <w:szCs w:val="24"/>
          <w:vertAlign w:val="superscript"/>
        </w:rPr>
        <w:t>nd</w:t>
      </w:r>
      <w:r w:rsidRPr="00004F59">
        <w:rPr>
          <w:rFonts w:ascii="Times New Roman" w:hAnsi="Times New Roman" w:cs="Times New Roman"/>
          <w:bCs/>
          <w:iCs/>
          <w:szCs w:val="24"/>
        </w:rPr>
        <w:t xml:space="preserve"> Street -  Spoke on the Steelton Terminal project and the surety bond associated with </w:t>
      </w:r>
      <w:proofErr w:type="spellStart"/>
      <w:r w:rsidRPr="00004F59">
        <w:rPr>
          <w:rFonts w:ascii="Times New Roman" w:hAnsi="Times New Roman" w:cs="Times New Roman"/>
          <w:bCs/>
          <w:iCs/>
          <w:szCs w:val="24"/>
        </w:rPr>
        <w:t>it.</w:t>
      </w:r>
      <w:r w:rsidR="00517FB7">
        <w:rPr>
          <w:rFonts w:ascii="Times New Roman" w:hAnsi="Times New Roman" w:cs="Times New Roman"/>
          <w:bCs/>
          <w:iCs/>
          <w:szCs w:val="24"/>
        </w:rPr>
        <w:t>She</w:t>
      </w:r>
      <w:proofErr w:type="spellEnd"/>
      <w:r w:rsidR="00517FB7">
        <w:rPr>
          <w:rFonts w:ascii="Times New Roman" w:hAnsi="Times New Roman" w:cs="Times New Roman"/>
          <w:bCs/>
          <w:iCs/>
          <w:szCs w:val="24"/>
        </w:rPr>
        <w:t xml:space="preserve"> said</w:t>
      </w:r>
      <w:r w:rsidRPr="00004F59">
        <w:rPr>
          <w:rFonts w:ascii="Times New Roman" w:hAnsi="Times New Roman" w:cs="Times New Roman"/>
          <w:bCs/>
          <w:iCs/>
          <w:szCs w:val="24"/>
        </w:rPr>
        <w:t xml:space="preserve"> East End neighbors are not mainly concerned about farmland or preservation issues, but instead about the property’s history as an industrial dumping ground and the potential for underground contamination, future health problems, and the site’s closeness to nearby homes. She said the community has been discussing how to stop the project and wanted their concerns read into the record before the borough made any bond-related decision. </w:t>
      </w:r>
    </w:p>
    <w:p w14:paraId="0142D694" w14:textId="77777777" w:rsidR="002E6439" w:rsidRDefault="002E6439" w:rsidP="00F710A8">
      <w:pPr>
        <w:jc w:val="left"/>
        <w:rPr>
          <w:rFonts w:ascii="Times New Roman" w:hAnsi="Times New Roman" w:cs="Times New Roman"/>
          <w:b/>
          <w:bCs/>
          <w:iCs/>
          <w:szCs w:val="24"/>
        </w:rPr>
      </w:pPr>
    </w:p>
    <w:p w14:paraId="520B5CF2" w14:textId="0E24E84F" w:rsidR="001B201A" w:rsidRDefault="00DD4F8E" w:rsidP="00395090">
      <w:pPr>
        <w:jc w:val="left"/>
        <w:rPr>
          <w:rFonts w:ascii="Times New Roman" w:hAnsi="Times New Roman" w:cs="Times New Roman"/>
          <w:bCs/>
          <w:iCs/>
          <w:szCs w:val="24"/>
        </w:rPr>
      </w:pPr>
      <w:r>
        <w:rPr>
          <w:rFonts w:ascii="Times New Roman" w:hAnsi="Times New Roman" w:cs="Times New Roman"/>
          <w:b/>
          <w:bCs/>
          <w:iCs/>
          <w:szCs w:val="24"/>
        </w:rPr>
        <w:t xml:space="preserve">Approval of the Minutes: </w:t>
      </w:r>
      <w:r w:rsidR="00EA1CE0">
        <w:rPr>
          <w:rFonts w:ascii="Times New Roman" w:hAnsi="Times New Roman" w:cs="Times New Roman"/>
          <w:bCs/>
          <w:iCs/>
          <w:szCs w:val="24"/>
        </w:rPr>
        <w:t>Monday, April 20, 2026</w:t>
      </w:r>
    </w:p>
    <w:p w14:paraId="2C312911" w14:textId="77777777" w:rsidR="00A97B55" w:rsidRDefault="00A97B55" w:rsidP="00395090">
      <w:pPr>
        <w:jc w:val="left"/>
        <w:rPr>
          <w:rFonts w:ascii="Times New Roman" w:hAnsi="Times New Roman" w:cs="Times New Roman"/>
          <w:bCs/>
          <w:iCs/>
          <w:szCs w:val="24"/>
        </w:rPr>
      </w:pPr>
    </w:p>
    <w:p w14:paraId="26E7F866" w14:textId="7371E814" w:rsidR="00A97B55" w:rsidRPr="001B201A" w:rsidRDefault="00A97B55" w:rsidP="00A97B55">
      <w:pPr>
        <w:jc w:val="left"/>
        <w:rPr>
          <w:rFonts w:ascii="Times New Roman" w:hAnsi="Times New Roman" w:cs="Times New Roman"/>
          <w:b/>
          <w:bCs/>
          <w:i/>
          <w:iCs/>
          <w:szCs w:val="24"/>
        </w:rPr>
      </w:pPr>
      <w:r w:rsidRPr="001B201A">
        <w:rPr>
          <w:rFonts w:ascii="Times New Roman" w:hAnsi="Times New Roman" w:cs="Times New Roman"/>
          <w:b/>
          <w:bCs/>
          <w:i/>
          <w:iCs/>
          <w:szCs w:val="24"/>
        </w:rPr>
        <w:t>The mo</w:t>
      </w:r>
      <w:r>
        <w:rPr>
          <w:rFonts w:ascii="Times New Roman" w:hAnsi="Times New Roman" w:cs="Times New Roman"/>
          <w:b/>
          <w:bCs/>
          <w:i/>
          <w:iCs/>
          <w:szCs w:val="24"/>
        </w:rPr>
        <w:t>tion to approve based on solicitor review was made by Mr. Segina and seconded by Ms. Paioletti</w:t>
      </w:r>
      <w:r w:rsidRPr="001B201A">
        <w:rPr>
          <w:rFonts w:ascii="Times New Roman" w:hAnsi="Times New Roman" w:cs="Times New Roman"/>
          <w:b/>
          <w:bCs/>
          <w:i/>
          <w:iCs/>
          <w:szCs w:val="24"/>
        </w:rPr>
        <w:t>. The motion passed unanimously.</w:t>
      </w:r>
    </w:p>
    <w:p w14:paraId="392EF6E3" w14:textId="77777777" w:rsidR="001B201A" w:rsidRDefault="001B201A" w:rsidP="00F710A8">
      <w:pPr>
        <w:jc w:val="left"/>
        <w:rPr>
          <w:rFonts w:ascii="Times New Roman" w:hAnsi="Times New Roman" w:cs="Times New Roman"/>
          <w:b/>
          <w:bCs/>
          <w:iCs/>
          <w:szCs w:val="24"/>
        </w:rPr>
      </w:pPr>
    </w:p>
    <w:p w14:paraId="71D29666" w14:textId="71963B89" w:rsidR="00395090" w:rsidRDefault="00395090" w:rsidP="00395090">
      <w:pPr>
        <w:jc w:val="left"/>
        <w:rPr>
          <w:rFonts w:ascii="Times New Roman" w:hAnsi="Times New Roman" w:cs="Times New Roman"/>
          <w:b/>
          <w:bCs/>
          <w:iCs/>
          <w:szCs w:val="24"/>
        </w:rPr>
      </w:pPr>
      <w:r>
        <w:rPr>
          <w:rFonts w:ascii="Times New Roman" w:hAnsi="Times New Roman" w:cs="Times New Roman"/>
          <w:b/>
          <w:bCs/>
          <w:iCs/>
          <w:szCs w:val="24"/>
        </w:rPr>
        <w:t xml:space="preserve">Approval of </w:t>
      </w:r>
      <w:r w:rsidR="000025BC">
        <w:rPr>
          <w:rFonts w:ascii="Times New Roman" w:hAnsi="Times New Roman" w:cs="Times New Roman"/>
          <w:b/>
          <w:bCs/>
          <w:iCs/>
          <w:szCs w:val="24"/>
        </w:rPr>
        <w:t>schedule of billing</w:t>
      </w:r>
      <w:r w:rsidRPr="00395090">
        <w:rPr>
          <w:rFonts w:ascii="Times New Roman" w:hAnsi="Times New Roman" w:cs="Times New Roman"/>
          <w:b/>
          <w:bCs/>
          <w:iCs/>
          <w:szCs w:val="24"/>
        </w:rPr>
        <w:t>, requisitions, and</w:t>
      </w:r>
      <w:r w:rsidR="000025BC">
        <w:rPr>
          <w:rFonts w:ascii="Times New Roman" w:hAnsi="Times New Roman" w:cs="Times New Roman"/>
          <w:b/>
          <w:bCs/>
          <w:iCs/>
          <w:szCs w:val="24"/>
        </w:rPr>
        <w:t xml:space="preserve"> change orders as presented for: </w:t>
      </w:r>
      <w:r w:rsidR="00A97B55">
        <w:rPr>
          <w:rFonts w:ascii="Times New Roman" w:hAnsi="Times New Roman" w:cs="Times New Roman"/>
          <w:bCs/>
          <w:iCs/>
          <w:szCs w:val="24"/>
        </w:rPr>
        <w:t>April</w:t>
      </w:r>
      <w:r>
        <w:rPr>
          <w:rFonts w:ascii="Times New Roman" w:hAnsi="Times New Roman" w:cs="Times New Roman"/>
          <w:b/>
          <w:bCs/>
          <w:iCs/>
          <w:szCs w:val="24"/>
        </w:rPr>
        <w:t xml:space="preserve"> </w:t>
      </w:r>
      <w:r w:rsidR="000025BC" w:rsidRPr="000025BC">
        <w:rPr>
          <w:rFonts w:ascii="Times New Roman" w:hAnsi="Times New Roman" w:cs="Times New Roman"/>
          <w:bCs/>
          <w:iCs/>
          <w:szCs w:val="24"/>
        </w:rPr>
        <w:t>2026</w:t>
      </w:r>
      <w:r w:rsidR="005F2615">
        <w:rPr>
          <w:rFonts w:ascii="Times New Roman" w:hAnsi="Times New Roman" w:cs="Times New Roman"/>
          <w:bCs/>
          <w:iCs/>
          <w:szCs w:val="24"/>
        </w:rPr>
        <w:t xml:space="preserve"> </w:t>
      </w:r>
    </w:p>
    <w:p w14:paraId="36E0A9BC" w14:textId="77777777" w:rsidR="00395090" w:rsidRDefault="00395090" w:rsidP="00395090">
      <w:pPr>
        <w:jc w:val="left"/>
        <w:rPr>
          <w:rFonts w:ascii="Times New Roman" w:hAnsi="Times New Roman" w:cs="Times New Roman"/>
          <w:b/>
          <w:bCs/>
          <w:iCs/>
          <w:szCs w:val="24"/>
        </w:rPr>
      </w:pPr>
    </w:p>
    <w:p w14:paraId="09D622F3" w14:textId="14844217" w:rsidR="00395090" w:rsidRPr="001B201A" w:rsidRDefault="00395090" w:rsidP="00395090">
      <w:pPr>
        <w:jc w:val="left"/>
        <w:rPr>
          <w:rFonts w:ascii="Times New Roman" w:hAnsi="Times New Roman" w:cs="Times New Roman"/>
          <w:b/>
          <w:bCs/>
          <w:i/>
          <w:iCs/>
          <w:szCs w:val="24"/>
        </w:rPr>
      </w:pPr>
      <w:r w:rsidRPr="001B201A">
        <w:rPr>
          <w:rFonts w:ascii="Times New Roman" w:hAnsi="Times New Roman" w:cs="Times New Roman"/>
          <w:b/>
          <w:bCs/>
          <w:i/>
          <w:iCs/>
          <w:szCs w:val="24"/>
        </w:rPr>
        <w:lastRenderedPageBreak/>
        <w:t>The mo</w:t>
      </w:r>
      <w:r>
        <w:rPr>
          <w:rFonts w:ascii="Times New Roman" w:hAnsi="Times New Roman" w:cs="Times New Roman"/>
          <w:b/>
          <w:bCs/>
          <w:i/>
          <w:iCs/>
          <w:szCs w:val="24"/>
        </w:rPr>
        <w:t>tion to app</w:t>
      </w:r>
      <w:r w:rsidR="00A97B55">
        <w:rPr>
          <w:rFonts w:ascii="Times New Roman" w:hAnsi="Times New Roman" w:cs="Times New Roman"/>
          <w:b/>
          <w:bCs/>
          <w:i/>
          <w:iCs/>
          <w:szCs w:val="24"/>
        </w:rPr>
        <w:t>rove was made by Mr. Segina and seconded by Vice President Ross</w:t>
      </w:r>
      <w:r w:rsidRPr="001B201A">
        <w:rPr>
          <w:rFonts w:ascii="Times New Roman" w:hAnsi="Times New Roman" w:cs="Times New Roman"/>
          <w:b/>
          <w:bCs/>
          <w:i/>
          <w:iCs/>
          <w:szCs w:val="24"/>
        </w:rPr>
        <w:t>. The motion passed unanimously.</w:t>
      </w:r>
    </w:p>
    <w:p w14:paraId="7FAA1ABD" w14:textId="77777777" w:rsidR="00395090" w:rsidRDefault="00395090" w:rsidP="00395090">
      <w:pPr>
        <w:jc w:val="left"/>
        <w:rPr>
          <w:rFonts w:ascii="Times New Roman" w:hAnsi="Times New Roman" w:cs="Times New Roman"/>
          <w:b/>
          <w:bCs/>
          <w:iCs/>
          <w:szCs w:val="24"/>
        </w:rPr>
      </w:pPr>
    </w:p>
    <w:p w14:paraId="2F1957DC" w14:textId="5A90FE3E" w:rsidR="00395090" w:rsidRDefault="00395090" w:rsidP="00395090">
      <w:pPr>
        <w:jc w:val="left"/>
        <w:rPr>
          <w:rFonts w:ascii="Times New Roman" w:hAnsi="Times New Roman" w:cs="Times New Roman"/>
          <w:bCs/>
          <w:iCs/>
          <w:szCs w:val="24"/>
        </w:rPr>
      </w:pPr>
      <w:r>
        <w:rPr>
          <w:rFonts w:ascii="Times New Roman" w:hAnsi="Times New Roman" w:cs="Times New Roman"/>
          <w:b/>
          <w:bCs/>
          <w:iCs/>
          <w:szCs w:val="24"/>
        </w:rPr>
        <w:t xml:space="preserve">Approval of </w:t>
      </w:r>
      <w:r w:rsidR="00DD4F8E">
        <w:rPr>
          <w:rFonts w:ascii="Times New Roman" w:hAnsi="Times New Roman" w:cs="Times New Roman"/>
          <w:b/>
          <w:bCs/>
          <w:iCs/>
          <w:szCs w:val="24"/>
        </w:rPr>
        <w:t xml:space="preserve">the </w:t>
      </w:r>
      <w:r>
        <w:rPr>
          <w:rFonts w:ascii="Times New Roman" w:hAnsi="Times New Roman" w:cs="Times New Roman"/>
          <w:b/>
          <w:bCs/>
          <w:iCs/>
          <w:szCs w:val="24"/>
        </w:rPr>
        <w:t xml:space="preserve">Engineer Report: </w:t>
      </w:r>
      <w:r w:rsidR="00A97B55">
        <w:rPr>
          <w:rFonts w:ascii="Times New Roman" w:hAnsi="Times New Roman" w:cs="Times New Roman"/>
          <w:bCs/>
          <w:iCs/>
          <w:szCs w:val="24"/>
        </w:rPr>
        <w:t xml:space="preserve">Justin </w:t>
      </w:r>
      <w:proofErr w:type="spellStart"/>
      <w:r w:rsidR="00A97B55">
        <w:rPr>
          <w:rFonts w:ascii="Times New Roman" w:hAnsi="Times New Roman" w:cs="Times New Roman"/>
          <w:bCs/>
          <w:iCs/>
          <w:szCs w:val="24"/>
        </w:rPr>
        <w:t>Mandinsky</w:t>
      </w:r>
      <w:proofErr w:type="spellEnd"/>
      <w:r>
        <w:rPr>
          <w:rFonts w:ascii="Times New Roman" w:hAnsi="Times New Roman" w:cs="Times New Roman"/>
          <w:bCs/>
          <w:iCs/>
          <w:szCs w:val="24"/>
        </w:rPr>
        <w:t xml:space="preserve">, HRG – </w:t>
      </w:r>
      <w:r w:rsidR="00241C47">
        <w:rPr>
          <w:rFonts w:ascii="Times New Roman" w:hAnsi="Times New Roman" w:cs="Times New Roman"/>
          <w:bCs/>
          <w:iCs/>
          <w:szCs w:val="24"/>
        </w:rPr>
        <w:t>F</w:t>
      </w:r>
      <w:r w:rsidR="00241C47" w:rsidRPr="00241C47">
        <w:rPr>
          <w:rFonts w:ascii="Times New Roman" w:hAnsi="Times New Roman" w:cs="Times New Roman"/>
          <w:bCs/>
          <w:iCs/>
          <w:szCs w:val="24"/>
        </w:rPr>
        <w:t>illed in for Randy Watts and focused primarily on the Hoffer Street pump station improvements project. He reported that the project had recently reached</w:t>
      </w:r>
      <w:r w:rsidR="00241C47">
        <w:rPr>
          <w:rFonts w:ascii="Times New Roman" w:hAnsi="Times New Roman" w:cs="Times New Roman"/>
          <w:bCs/>
          <w:iCs/>
          <w:szCs w:val="24"/>
        </w:rPr>
        <w:t xml:space="preserve"> substantial completion after an </w:t>
      </w:r>
      <w:r w:rsidR="00241C47" w:rsidRPr="00241C47">
        <w:rPr>
          <w:rFonts w:ascii="Times New Roman" w:hAnsi="Times New Roman" w:cs="Times New Roman"/>
          <w:bCs/>
          <w:iCs/>
          <w:szCs w:val="24"/>
        </w:rPr>
        <w:t xml:space="preserve">inspection </w:t>
      </w:r>
      <w:r w:rsidR="00241C47">
        <w:rPr>
          <w:rFonts w:ascii="Times New Roman" w:hAnsi="Times New Roman" w:cs="Times New Roman"/>
          <w:bCs/>
          <w:iCs/>
          <w:szCs w:val="24"/>
        </w:rPr>
        <w:t xml:space="preserve">was </w:t>
      </w:r>
      <w:r w:rsidR="00241C47" w:rsidRPr="00241C47">
        <w:rPr>
          <w:rFonts w:ascii="Times New Roman" w:hAnsi="Times New Roman" w:cs="Times New Roman"/>
          <w:bCs/>
          <w:iCs/>
          <w:szCs w:val="24"/>
        </w:rPr>
        <w:t xml:space="preserve">attended by borough staff, the contractor, and engineering team. A punch list was issued the same day, covering remaining items such as painting touch-ups, labeling electrical components, and some flooring work, but he emphasized that the major mechanical equipment was now installed, active, and operational, which was a key milestone for the project. He also explained a change order involving previously unidentified electrical needs at the station, specifically motor starters needed to operate existing ventilation equipment. Because those items were not included in the original bid documents, the contractor’s added work was outside the original scope. The engineering team reviewed the pricing and prepared a change order for an additional $29,119, along with an 87-day contract time extension to account for procurement lead time for the equipment, which would push final completion to August 31, 2026 if approved. He noted that the project had experienced delays earlier in the process, especially around the bypass work and the need to review multiple contractor submissions, including legal review, and he provided the borough with a timeline and a summary of costs that were now beyond the original </w:t>
      </w:r>
      <w:proofErr w:type="spellStart"/>
      <w:r w:rsidR="00241C47" w:rsidRPr="00241C47">
        <w:rPr>
          <w:rFonts w:ascii="Times New Roman" w:hAnsi="Times New Roman" w:cs="Times New Roman"/>
          <w:bCs/>
          <w:iCs/>
          <w:szCs w:val="24"/>
        </w:rPr>
        <w:t>PennDOT</w:t>
      </w:r>
      <w:proofErr w:type="spellEnd"/>
      <w:r w:rsidR="00241C47" w:rsidRPr="00241C47">
        <w:rPr>
          <w:rFonts w:ascii="Times New Roman" w:hAnsi="Times New Roman" w:cs="Times New Roman"/>
          <w:bCs/>
          <w:iCs/>
          <w:szCs w:val="24"/>
        </w:rPr>
        <w:t xml:space="preserve"> funding allocation. Council asked several questions to clarify the change order amount, the fact that the work had not yet fully been completed because the motor starters still had to be ordered, and whether the change order would be brought forward at the next meeting. </w:t>
      </w:r>
    </w:p>
    <w:p w14:paraId="7A4C7274" w14:textId="77777777" w:rsidR="00395090" w:rsidRPr="00B817F7" w:rsidRDefault="00395090" w:rsidP="00395090">
      <w:pPr>
        <w:jc w:val="left"/>
        <w:rPr>
          <w:rFonts w:ascii="Times New Roman" w:hAnsi="Times New Roman" w:cs="Times New Roman"/>
          <w:bCs/>
          <w:iCs/>
          <w:szCs w:val="24"/>
        </w:rPr>
      </w:pPr>
    </w:p>
    <w:p w14:paraId="757DC476" w14:textId="6D8C65C1" w:rsidR="00395090" w:rsidRDefault="00395090" w:rsidP="00395090">
      <w:pPr>
        <w:jc w:val="left"/>
        <w:rPr>
          <w:rFonts w:ascii="Times New Roman" w:hAnsi="Times New Roman" w:cs="Times New Roman"/>
          <w:b/>
          <w:bCs/>
          <w:i/>
          <w:iCs/>
          <w:szCs w:val="24"/>
        </w:rPr>
      </w:pPr>
      <w:r w:rsidRPr="001B201A">
        <w:rPr>
          <w:rFonts w:ascii="Times New Roman" w:hAnsi="Times New Roman" w:cs="Times New Roman"/>
          <w:b/>
          <w:bCs/>
          <w:i/>
          <w:iCs/>
          <w:szCs w:val="24"/>
        </w:rPr>
        <w:t>The mo</w:t>
      </w:r>
      <w:r>
        <w:rPr>
          <w:rFonts w:ascii="Times New Roman" w:hAnsi="Times New Roman" w:cs="Times New Roman"/>
          <w:b/>
          <w:bCs/>
          <w:i/>
          <w:iCs/>
          <w:szCs w:val="24"/>
        </w:rPr>
        <w:t>tion to approve</w:t>
      </w:r>
      <w:r w:rsidR="00241C47">
        <w:rPr>
          <w:rFonts w:ascii="Times New Roman" w:hAnsi="Times New Roman" w:cs="Times New Roman"/>
          <w:b/>
          <w:bCs/>
          <w:i/>
          <w:iCs/>
          <w:szCs w:val="24"/>
        </w:rPr>
        <w:t xml:space="preserve"> the report as presented</w:t>
      </w:r>
      <w:r>
        <w:rPr>
          <w:rFonts w:ascii="Times New Roman" w:hAnsi="Times New Roman" w:cs="Times New Roman"/>
          <w:b/>
          <w:bCs/>
          <w:i/>
          <w:iCs/>
          <w:szCs w:val="24"/>
        </w:rPr>
        <w:t xml:space="preserve"> was</w:t>
      </w:r>
      <w:r w:rsidR="00241C47">
        <w:rPr>
          <w:rFonts w:ascii="Times New Roman" w:hAnsi="Times New Roman" w:cs="Times New Roman"/>
          <w:b/>
          <w:bCs/>
          <w:i/>
          <w:iCs/>
          <w:szCs w:val="24"/>
        </w:rPr>
        <w:t xml:space="preserve"> made by Mr. Segina and seconded by Vice President</w:t>
      </w:r>
      <w:r w:rsidRPr="001B201A">
        <w:rPr>
          <w:rFonts w:ascii="Times New Roman" w:hAnsi="Times New Roman" w:cs="Times New Roman"/>
          <w:b/>
          <w:bCs/>
          <w:i/>
          <w:iCs/>
          <w:szCs w:val="24"/>
        </w:rPr>
        <w:t>. The motion passed unanimously.</w:t>
      </w:r>
    </w:p>
    <w:p w14:paraId="255BEFF2" w14:textId="77777777" w:rsidR="00241C47" w:rsidRPr="001B201A" w:rsidRDefault="00241C47" w:rsidP="00395090">
      <w:pPr>
        <w:jc w:val="left"/>
        <w:rPr>
          <w:rFonts w:ascii="Times New Roman" w:hAnsi="Times New Roman" w:cs="Times New Roman"/>
          <w:b/>
          <w:bCs/>
          <w:i/>
          <w:iCs/>
          <w:szCs w:val="24"/>
        </w:rPr>
      </w:pPr>
    </w:p>
    <w:p w14:paraId="0EF5A1BB" w14:textId="3FDAFCEC" w:rsidR="00395090" w:rsidRPr="00241C47" w:rsidRDefault="00241C47" w:rsidP="00F710A8">
      <w:pPr>
        <w:jc w:val="left"/>
        <w:rPr>
          <w:rFonts w:ascii="Times New Roman" w:hAnsi="Times New Roman" w:cs="Times New Roman"/>
          <w:bCs/>
          <w:iCs/>
          <w:szCs w:val="24"/>
        </w:rPr>
      </w:pPr>
      <w:r>
        <w:rPr>
          <w:rFonts w:ascii="Times New Roman" w:hAnsi="Times New Roman" w:cs="Times New Roman"/>
          <w:bCs/>
          <w:iCs/>
          <w:szCs w:val="24"/>
        </w:rPr>
        <w:t>C</w:t>
      </w:r>
      <w:r w:rsidRPr="00241C47">
        <w:rPr>
          <w:rFonts w:ascii="Times New Roman" w:hAnsi="Times New Roman" w:cs="Times New Roman"/>
          <w:bCs/>
          <w:iCs/>
          <w:szCs w:val="24"/>
        </w:rPr>
        <w:t xml:space="preserve">ouncil continued discussing the Hoffer Street pump station change order. </w:t>
      </w:r>
      <w:r>
        <w:rPr>
          <w:rFonts w:ascii="Times New Roman" w:hAnsi="Times New Roman" w:cs="Times New Roman"/>
          <w:bCs/>
          <w:iCs/>
          <w:szCs w:val="24"/>
        </w:rPr>
        <w:t>Segina</w:t>
      </w:r>
      <w:r w:rsidRPr="00241C47">
        <w:rPr>
          <w:rFonts w:ascii="Times New Roman" w:hAnsi="Times New Roman" w:cs="Times New Roman"/>
          <w:bCs/>
          <w:iCs/>
          <w:szCs w:val="24"/>
        </w:rPr>
        <w:t xml:space="preserve"> questioned whether the change order number in the</w:t>
      </w:r>
      <w:r>
        <w:rPr>
          <w:rFonts w:ascii="Times New Roman" w:hAnsi="Times New Roman" w:cs="Times New Roman"/>
          <w:bCs/>
          <w:iCs/>
          <w:szCs w:val="24"/>
        </w:rPr>
        <w:t xml:space="preserve"> paperwork was $61,759, and </w:t>
      </w:r>
      <w:proofErr w:type="spellStart"/>
      <w:r>
        <w:rPr>
          <w:rFonts w:ascii="Times New Roman" w:hAnsi="Times New Roman" w:cs="Times New Roman"/>
          <w:bCs/>
          <w:iCs/>
          <w:szCs w:val="24"/>
        </w:rPr>
        <w:t>Mandinsky</w:t>
      </w:r>
      <w:proofErr w:type="spellEnd"/>
      <w:r>
        <w:rPr>
          <w:rFonts w:ascii="Times New Roman" w:hAnsi="Times New Roman" w:cs="Times New Roman"/>
          <w:bCs/>
          <w:iCs/>
          <w:szCs w:val="24"/>
        </w:rPr>
        <w:t xml:space="preserve"> </w:t>
      </w:r>
      <w:r w:rsidRPr="00241C47">
        <w:rPr>
          <w:rFonts w:ascii="Times New Roman" w:hAnsi="Times New Roman" w:cs="Times New Roman"/>
          <w:bCs/>
          <w:iCs/>
          <w:szCs w:val="24"/>
        </w:rPr>
        <w:t xml:space="preserve">clarified that the item being presented that night was Change Order No. 4, which covered an 87-day contract time extension and a $29,119 increase in contract price. </w:t>
      </w:r>
      <w:proofErr w:type="spellStart"/>
      <w:r>
        <w:rPr>
          <w:rFonts w:ascii="Times New Roman" w:hAnsi="Times New Roman" w:cs="Times New Roman"/>
          <w:bCs/>
          <w:iCs/>
          <w:szCs w:val="24"/>
        </w:rPr>
        <w:t>Mandinsky</w:t>
      </w:r>
      <w:proofErr w:type="spellEnd"/>
      <w:r w:rsidRPr="00241C47">
        <w:rPr>
          <w:rFonts w:ascii="Times New Roman" w:hAnsi="Times New Roman" w:cs="Times New Roman"/>
          <w:bCs/>
          <w:iCs/>
          <w:szCs w:val="24"/>
        </w:rPr>
        <w:t xml:space="preserve"> explained that the larger figure mentioned elsewhere was a broader total related to costs beyond the original </w:t>
      </w:r>
      <w:proofErr w:type="spellStart"/>
      <w:r w:rsidRPr="00241C47">
        <w:rPr>
          <w:rFonts w:ascii="Times New Roman" w:hAnsi="Times New Roman" w:cs="Times New Roman"/>
          <w:bCs/>
          <w:iCs/>
          <w:szCs w:val="24"/>
        </w:rPr>
        <w:t>PennDOT</w:t>
      </w:r>
      <w:proofErr w:type="spellEnd"/>
      <w:r w:rsidRPr="00241C47">
        <w:rPr>
          <w:rFonts w:ascii="Times New Roman" w:hAnsi="Times New Roman" w:cs="Times New Roman"/>
          <w:bCs/>
          <w:iCs/>
          <w:szCs w:val="24"/>
        </w:rPr>
        <w:t xml:space="preserve"> funding, but the formal change order itself was for the smaller amount. Council then asked whether the work for the change order had already been done, and the engineer said the main component still to be completed was ordering the motor starters needed for the ventilation system. He noted that the contractor had not yet placed the order because the change order had not been executed, and that the contractor would proceed only after council approved it. Council also asked whether they would be moving forward with the change order at the next meeting, and the engineer said the final completion date would need to be adjusted to reflect the additional time, likely pushing it out to the next meeting date plus the same time interval. </w:t>
      </w:r>
      <w:proofErr w:type="spellStart"/>
      <w:r>
        <w:rPr>
          <w:rFonts w:ascii="Times New Roman" w:hAnsi="Times New Roman" w:cs="Times New Roman"/>
          <w:bCs/>
          <w:iCs/>
          <w:szCs w:val="24"/>
        </w:rPr>
        <w:t>Mandinsku</w:t>
      </w:r>
      <w:proofErr w:type="spellEnd"/>
      <w:r>
        <w:rPr>
          <w:rFonts w:ascii="Times New Roman" w:hAnsi="Times New Roman" w:cs="Times New Roman"/>
          <w:bCs/>
          <w:iCs/>
          <w:szCs w:val="24"/>
        </w:rPr>
        <w:t xml:space="preserve"> </w:t>
      </w:r>
      <w:r w:rsidRPr="00241C47">
        <w:rPr>
          <w:rFonts w:ascii="Times New Roman" w:hAnsi="Times New Roman" w:cs="Times New Roman"/>
          <w:bCs/>
          <w:iCs/>
          <w:szCs w:val="24"/>
        </w:rPr>
        <w:t>comment</w:t>
      </w:r>
      <w:r>
        <w:rPr>
          <w:rFonts w:ascii="Times New Roman" w:hAnsi="Times New Roman" w:cs="Times New Roman"/>
          <w:bCs/>
          <w:iCs/>
          <w:szCs w:val="24"/>
        </w:rPr>
        <w:t>ed</w:t>
      </w:r>
      <w:r w:rsidRPr="00241C47">
        <w:rPr>
          <w:rFonts w:ascii="Times New Roman" w:hAnsi="Times New Roman" w:cs="Times New Roman"/>
          <w:bCs/>
          <w:iCs/>
          <w:szCs w:val="24"/>
        </w:rPr>
        <w:t xml:space="preserve"> about being relieved the pump station has a generator, followed by clarification that Change Order No. 4 was likely the final one, though a final closeout adjustment might still be needed la</w:t>
      </w:r>
      <w:r>
        <w:rPr>
          <w:rFonts w:ascii="Times New Roman" w:hAnsi="Times New Roman" w:cs="Times New Roman"/>
          <w:bCs/>
          <w:iCs/>
          <w:szCs w:val="24"/>
        </w:rPr>
        <w:t xml:space="preserve">ter to reconcile all costs. </w:t>
      </w:r>
    </w:p>
    <w:p w14:paraId="5310D781" w14:textId="77777777" w:rsidR="00241C47" w:rsidRDefault="00241C47" w:rsidP="00F710A8">
      <w:pPr>
        <w:jc w:val="left"/>
        <w:rPr>
          <w:rFonts w:ascii="Times New Roman" w:hAnsi="Times New Roman" w:cs="Times New Roman"/>
          <w:b/>
          <w:bCs/>
          <w:iCs/>
          <w:szCs w:val="24"/>
        </w:rPr>
      </w:pPr>
    </w:p>
    <w:p w14:paraId="3C21C7A0" w14:textId="5FDDAA11" w:rsidR="001B201A" w:rsidRPr="00860A48" w:rsidRDefault="00DD4F8E" w:rsidP="00F710A8">
      <w:pPr>
        <w:jc w:val="left"/>
        <w:rPr>
          <w:rFonts w:ascii="Times New Roman" w:hAnsi="Times New Roman" w:cs="Times New Roman"/>
          <w:bCs/>
          <w:iCs/>
          <w:szCs w:val="24"/>
        </w:rPr>
      </w:pPr>
      <w:r>
        <w:rPr>
          <w:rFonts w:ascii="Times New Roman" w:hAnsi="Times New Roman" w:cs="Times New Roman"/>
          <w:b/>
          <w:bCs/>
          <w:iCs/>
          <w:szCs w:val="24"/>
        </w:rPr>
        <w:t>Approval of the Treasurer’s</w:t>
      </w:r>
      <w:r w:rsidR="001B201A">
        <w:rPr>
          <w:rFonts w:ascii="Times New Roman" w:hAnsi="Times New Roman" w:cs="Times New Roman"/>
          <w:b/>
          <w:bCs/>
          <w:iCs/>
          <w:szCs w:val="24"/>
        </w:rPr>
        <w:t xml:space="preserve"> Report: </w:t>
      </w:r>
      <w:r w:rsidR="00134E69">
        <w:rPr>
          <w:rFonts w:ascii="Times New Roman" w:hAnsi="Times New Roman" w:cs="Times New Roman"/>
          <w:bCs/>
          <w:iCs/>
          <w:szCs w:val="24"/>
        </w:rPr>
        <w:t>Ma</w:t>
      </w:r>
      <w:r w:rsidR="006A43F6">
        <w:rPr>
          <w:rFonts w:ascii="Times New Roman" w:hAnsi="Times New Roman" w:cs="Times New Roman"/>
          <w:bCs/>
          <w:iCs/>
          <w:szCs w:val="24"/>
        </w:rPr>
        <w:t>y</w:t>
      </w:r>
      <w:r>
        <w:rPr>
          <w:rFonts w:ascii="Times New Roman" w:hAnsi="Times New Roman" w:cs="Times New Roman"/>
          <w:bCs/>
          <w:iCs/>
          <w:szCs w:val="24"/>
        </w:rPr>
        <w:t xml:space="preserve"> 2026 by Matt Lentz, EDM</w:t>
      </w:r>
    </w:p>
    <w:p w14:paraId="36F1B511" w14:textId="77777777" w:rsidR="001B201A" w:rsidRDefault="001B201A" w:rsidP="00F710A8">
      <w:pPr>
        <w:jc w:val="left"/>
        <w:rPr>
          <w:rFonts w:ascii="Times New Roman" w:hAnsi="Times New Roman" w:cs="Times New Roman"/>
          <w:b/>
          <w:bCs/>
          <w:iCs/>
          <w:szCs w:val="24"/>
        </w:rPr>
      </w:pPr>
    </w:p>
    <w:p w14:paraId="71BC21FE" w14:textId="0B8082D8" w:rsidR="001B201A" w:rsidRPr="001B201A" w:rsidRDefault="001B201A" w:rsidP="00F710A8">
      <w:pPr>
        <w:jc w:val="left"/>
        <w:rPr>
          <w:rFonts w:ascii="Times New Roman" w:hAnsi="Times New Roman" w:cs="Times New Roman"/>
          <w:b/>
          <w:bCs/>
          <w:i/>
          <w:iCs/>
          <w:szCs w:val="24"/>
        </w:rPr>
      </w:pPr>
      <w:r w:rsidRPr="001B201A">
        <w:rPr>
          <w:rFonts w:ascii="Times New Roman" w:hAnsi="Times New Roman" w:cs="Times New Roman"/>
          <w:b/>
          <w:bCs/>
          <w:i/>
          <w:iCs/>
          <w:szCs w:val="24"/>
        </w:rPr>
        <w:t>The mo</w:t>
      </w:r>
      <w:r w:rsidR="00860A48">
        <w:rPr>
          <w:rFonts w:ascii="Times New Roman" w:hAnsi="Times New Roman" w:cs="Times New Roman"/>
          <w:b/>
          <w:bCs/>
          <w:i/>
          <w:iCs/>
          <w:szCs w:val="24"/>
        </w:rPr>
        <w:t xml:space="preserve">tion to </w:t>
      </w:r>
      <w:r w:rsidR="00677BAD">
        <w:rPr>
          <w:rFonts w:ascii="Times New Roman" w:hAnsi="Times New Roman" w:cs="Times New Roman"/>
          <w:b/>
          <w:bCs/>
          <w:i/>
          <w:iCs/>
          <w:szCs w:val="24"/>
        </w:rPr>
        <w:t>table the item was made by Mr. Segina and seconded by Ms. Paioletti. The item was tabled unanimously</w:t>
      </w:r>
      <w:r w:rsidRPr="001B201A">
        <w:rPr>
          <w:rFonts w:ascii="Times New Roman" w:hAnsi="Times New Roman" w:cs="Times New Roman"/>
          <w:b/>
          <w:bCs/>
          <w:i/>
          <w:iCs/>
          <w:szCs w:val="24"/>
        </w:rPr>
        <w:t>.</w:t>
      </w:r>
    </w:p>
    <w:p w14:paraId="28E79EF6" w14:textId="77777777" w:rsidR="001B201A" w:rsidRDefault="001B201A" w:rsidP="00F710A8">
      <w:pPr>
        <w:jc w:val="left"/>
        <w:rPr>
          <w:rFonts w:ascii="Times New Roman" w:hAnsi="Times New Roman" w:cs="Times New Roman"/>
          <w:b/>
          <w:bCs/>
          <w:iCs/>
          <w:szCs w:val="24"/>
        </w:rPr>
      </w:pPr>
    </w:p>
    <w:p w14:paraId="7D5EB458" w14:textId="7836ECD8" w:rsidR="00943ACC" w:rsidRDefault="001B201A" w:rsidP="00515D14">
      <w:pPr>
        <w:jc w:val="left"/>
        <w:rPr>
          <w:rFonts w:ascii="Times New Roman" w:hAnsi="Times New Roman" w:cs="Times New Roman"/>
          <w:b/>
          <w:bCs/>
          <w:iCs/>
          <w:szCs w:val="24"/>
        </w:rPr>
      </w:pPr>
      <w:r>
        <w:rPr>
          <w:rFonts w:ascii="Times New Roman" w:hAnsi="Times New Roman" w:cs="Times New Roman"/>
          <w:b/>
          <w:bCs/>
          <w:iCs/>
          <w:szCs w:val="24"/>
        </w:rPr>
        <w:t>Department</w:t>
      </w:r>
      <w:r w:rsidR="00134E69">
        <w:rPr>
          <w:rFonts w:ascii="Times New Roman" w:hAnsi="Times New Roman" w:cs="Times New Roman"/>
          <w:b/>
          <w:bCs/>
          <w:iCs/>
          <w:szCs w:val="24"/>
        </w:rPr>
        <w:t xml:space="preserve"> &amp; Committee Reports:</w:t>
      </w:r>
    </w:p>
    <w:p w14:paraId="4B15901E" w14:textId="57FAFDA8" w:rsidR="00134E69" w:rsidRDefault="00134E69" w:rsidP="00134E69">
      <w:pPr>
        <w:pStyle w:val="ListParagraph"/>
        <w:numPr>
          <w:ilvl w:val="0"/>
          <w:numId w:val="26"/>
        </w:numPr>
        <w:jc w:val="left"/>
        <w:rPr>
          <w:rFonts w:ascii="Times New Roman" w:hAnsi="Times New Roman" w:cs="Times New Roman"/>
          <w:bCs/>
          <w:iCs/>
          <w:szCs w:val="24"/>
        </w:rPr>
      </w:pPr>
      <w:r w:rsidRPr="00134E69">
        <w:rPr>
          <w:rFonts w:ascii="Times New Roman" w:hAnsi="Times New Roman" w:cs="Times New Roman"/>
          <w:bCs/>
          <w:iCs/>
          <w:szCs w:val="24"/>
        </w:rPr>
        <w:t>Fire Department and Ambulance (Written Report)</w:t>
      </w:r>
      <w:r w:rsidR="00677BAD">
        <w:rPr>
          <w:rFonts w:ascii="Times New Roman" w:hAnsi="Times New Roman" w:cs="Times New Roman"/>
          <w:bCs/>
          <w:iCs/>
          <w:szCs w:val="24"/>
        </w:rPr>
        <w:t xml:space="preserve"> – Held a committee meeting to discuss the engine and ladder, fundraisers, and a building fixture list that includes the ice machine, a sink in the men’s first-floor bathroom, and an upstairs urinal. </w:t>
      </w:r>
    </w:p>
    <w:p w14:paraId="69B2AD11" w14:textId="77777777" w:rsidR="001F65C0" w:rsidRPr="00134E69" w:rsidRDefault="001F65C0" w:rsidP="001F65C0">
      <w:pPr>
        <w:pStyle w:val="ListParagraph"/>
        <w:jc w:val="left"/>
        <w:rPr>
          <w:rFonts w:ascii="Times New Roman" w:hAnsi="Times New Roman" w:cs="Times New Roman"/>
          <w:bCs/>
          <w:iCs/>
          <w:szCs w:val="24"/>
        </w:rPr>
      </w:pPr>
    </w:p>
    <w:p w14:paraId="697B0656" w14:textId="7C04AA92" w:rsidR="00BF1A12" w:rsidRDefault="00134E69" w:rsidP="00677BAD">
      <w:pPr>
        <w:pStyle w:val="ListParagraph"/>
        <w:numPr>
          <w:ilvl w:val="0"/>
          <w:numId w:val="26"/>
        </w:numPr>
        <w:jc w:val="left"/>
        <w:rPr>
          <w:rFonts w:ascii="Times New Roman" w:hAnsi="Times New Roman" w:cs="Times New Roman"/>
          <w:bCs/>
          <w:iCs/>
          <w:szCs w:val="24"/>
        </w:rPr>
      </w:pPr>
      <w:r w:rsidRPr="00134E69">
        <w:rPr>
          <w:rFonts w:ascii="Times New Roman" w:hAnsi="Times New Roman" w:cs="Times New Roman"/>
          <w:bCs/>
          <w:iCs/>
          <w:szCs w:val="24"/>
        </w:rPr>
        <w:t>Police Department (Written Report)</w:t>
      </w:r>
      <w:r w:rsidR="00677BAD">
        <w:rPr>
          <w:rFonts w:ascii="Times New Roman" w:hAnsi="Times New Roman" w:cs="Times New Roman"/>
          <w:bCs/>
          <w:iCs/>
          <w:szCs w:val="24"/>
        </w:rPr>
        <w:t xml:space="preserve"> - </w:t>
      </w:r>
      <w:r w:rsidR="00677BAD" w:rsidRPr="00677BAD">
        <w:rPr>
          <w:rFonts w:ascii="Times New Roman" w:hAnsi="Times New Roman" w:cs="Times New Roman"/>
          <w:bCs/>
          <w:iCs/>
          <w:szCs w:val="24"/>
        </w:rPr>
        <w:t xml:space="preserve">Chief </w:t>
      </w:r>
      <w:r w:rsidR="00677BAD">
        <w:rPr>
          <w:rFonts w:ascii="Times New Roman" w:hAnsi="Times New Roman" w:cs="Times New Roman"/>
          <w:bCs/>
          <w:iCs/>
          <w:szCs w:val="24"/>
        </w:rPr>
        <w:t xml:space="preserve">Lacey </w:t>
      </w:r>
      <w:r w:rsidR="00677BAD" w:rsidRPr="00677BAD">
        <w:rPr>
          <w:rFonts w:ascii="Times New Roman" w:hAnsi="Times New Roman" w:cs="Times New Roman"/>
          <w:bCs/>
          <w:iCs/>
          <w:szCs w:val="24"/>
        </w:rPr>
        <w:t xml:space="preserve">reviewed the May 11 public safety committee meeting and began with nuisance property enforcement. He identified several properties that had qualified for </w:t>
      </w:r>
      <w:r w:rsidR="00004F59">
        <w:rPr>
          <w:rFonts w:ascii="Times New Roman" w:hAnsi="Times New Roman" w:cs="Times New Roman"/>
          <w:bCs/>
          <w:iCs/>
          <w:szCs w:val="24"/>
        </w:rPr>
        <w:t>nuisance property action under the B</w:t>
      </w:r>
      <w:r w:rsidR="00677BAD" w:rsidRPr="00677BAD">
        <w:rPr>
          <w:rFonts w:ascii="Times New Roman" w:hAnsi="Times New Roman" w:cs="Times New Roman"/>
          <w:bCs/>
          <w:iCs/>
          <w:szCs w:val="24"/>
        </w:rPr>
        <w:t>orough code, including 109 North Front Street (Ding’s Bar and Grill), 47 Nor</w:t>
      </w:r>
      <w:r w:rsidR="00677BAD">
        <w:rPr>
          <w:rFonts w:ascii="Times New Roman" w:hAnsi="Times New Roman" w:cs="Times New Roman"/>
          <w:bCs/>
          <w:iCs/>
          <w:szCs w:val="24"/>
        </w:rPr>
        <w:t>th Front Street (the former Soul</w:t>
      </w:r>
      <w:r w:rsidR="00004F59">
        <w:rPr>
          <w:rFonts w:ascii="Times New Roman" w:hAnsi="Times New Roman" w:cs="Times New Roman"/>
          <w:bCs/>
          <w:iCs/>
          <w:szCs w:val="24"/>
        </w:rPr>
        <w:t xml:space="preserve"> Lounge Cafe</w:t>
      </w:r>
      <w:r w:rsidR="00677BAD" w:rsidRPr="00677BAD">
        <w:rPr>
          <w:rFonts w:ascii="Times New Roman" w:hAnsi="Times New Roman" w:cs="Times New Roman"/>
          <w:bCs/>
          <w:iCs/>
          <w:szCs w:val="24"/>
        </w:rPr>
        <w:t>), 246 Pine Street, 145 Frank S. Brown Boulevard, and 312 Lincoln Street. He explained that the nuisance letters for some of these locations had been completed and sent to the solicitor for review, and once approved, he would execute and deliver them to the property owners. He noted that the violations involved issues such as loud music, disorderly conduct, thefts, and criminal mischief, and explained that for the residential properties</w:t>
      </w:r>
      <w:r w:rsidR="00677BAD">
        <w:rPr>
          <w:rFonts w:ascii="Times New Roman" w:hAnsi="Times New Roman" w:cs="Times New Roman"/>
          <w:bCs/>
          <w:iCs/>
          <w:szCs w:val="24"/>
        </w:rPr>
        <w:t>,</w:t>
      </w:r>
      <w:r w:rsidR="00677BAD" w:rsidRPr="00677BAD">
        <w:rPr>
          <w:rFonts w:ascii="Times New Roman" w:hAnsi="Times New Roman" w:cs="Times New Roman"/>
          <w:bCs/>
          <w:iCs/>
          <w:szCs w:val="24"/>
        </w:rPr>
        <w:t xml:space="preserve"> he would be addressing the actual property owners and landlords, since those properties were rental units. </w:t>
      </w:r>
    </w:p>
    <w:p w14:paraId="2F76768A" w14:textId="77777777" w:rsidR="00BF1A12" w:rsidRDefault="00BF1A12" w:rsidP="00BF1A12">
      <w:pPr>
        <w:ind w:left="720"/>
        <w:jc w:val="left"/>
        <w:rPr>
          <w:rFonts w:ascii="Times New Roman" w:hAnsi="Times New Roman" w:cs="Times New Roman"/>
          <w:bCs/>
          <w:iCs/>
          <w:szCs w:val="24"/>
        </w:rPr>
      </w:pPr>
    </w:p>
    <w:p w14:paraId="6EAE4B98" w14:textId="77777777" w:rsidR="00BF1A12" w:rsidRDefault="00677BAD" w:rsidP="00BF1A12">
      <w:pPr>
        <w:ind w:left="720"/>
        <w:jc w:val="left"/>
        <w:rPr>
          <w:rFonts w:ascii="Times New Roman" w:hAnsi="Times New Roman" w:cs="Times New Roman"/>
          <w:bCs/>
          <w:iCs/>
          <w:szCs w:val="24"/>
        </w:rPr>
      </w:pPr>
      <w:r w:rsidRPr="00BF1A12">
        <w:rPr>
          <w:rFonts w:ascii="Times New Roman" w:hAnsi="Times New Roman" w:cs="Times New Roman"/>
          <w:bCs/>
          <w:iCs/>
          <w:szCs w:val="24"/>
        </w:rPr>
        <w:t xml:space="preserve">The discussion then moved to parking enforcement and street cleaning. The Chief said the borough had originally explored a pay-per-employee model with Metropolis Parking, but found it too expensive, so they had revisited the idea and met with the company about a revenue-sharing arrangement. He said a proposal had been received and was under review by the mayor, council leadership, and committees. He argued that the goal was not just revenue generation but more consistent enforcement, since borough police do not have the manpower to handle parking tickets and street cleaning on a regular basis while also responding to court, transports, and emergency calls. </w:t>
      </w:r>
    </w:p>
    <w:p w14:paraId="4F00D903" w14:textId="77777777" w:rsidR="00BF1A12" w:rsidRDefault="00BF1A12" w:rsidP="00BF1A12">
      <w:pPr>
        <w:ind w:left="720"/>
        <w:jc w:val="left"/>
        <w:rPr>
          <w:rFonts w:ascii="Times New Roman" w:hAnsi="Times New Roman" w:cs="Times New Roman"/>
          <w:bCs/>
          <w:iCs/>
          <w:szCs w:val="24"/>
        </w:rPr>
      </w:pPr>
    </w:p>
    <w:p w14:paraId="6E9239D4" w14:textId="77777777" w:rsidR="00BF1A12" w:rsidRDefault="00677BAD" w:rsidP="00BF1A12">
      <w:pPr>
        <w:ind w:left="720"/>
        <w:jc w:val="left"/>
        <w:rPr>
          <w:rFonts w:ascii="Times New Roman" w:hAnsi="Times New Roman" w:cs="Times New Roman"/>
          <w:bCs/>
          <w:iCs/>
          <w:szCs w:val="24"/>
        </w:rPr>
      </w:pPr>
      <w:r w:rsidRPr="00BF1A12">
        <w:rPr>
          <w:rFonts w:ascii="Times New Roman" w:hAnsi="Times New Roman" w:cs="Times New Roman"/>
          <w:bCs/>
          <w:iCs/>
          <w:szCs w:val="24"/>
        </w:rPr>
        <w:t xml:space="preserve">Next, he gave an update on police hiring, saying the borough had conducted a written and physical agility test on April 25 with 30 applicants, of whom 15 showed up and about 10 remained after testing. Oral interviews were scheduled for that Thursday as part of the Civil Service Commission process, and he noted that three of the candidates were already Act 120 certified, meaning they could be hired and placed in service more quickly than academy recruits. </w:t>
      </w:r>
    </w:p>
    <w:p w14:paraId="69EDD9EF" w14:textId="77777777" w:rsidR="00BF1A12" w:rsidRDefault="00BF1A12" w:rsidP="00BF1A12">
      <w:pPr>
        <w:ind w:left="720"/>
        <w:jc w:val="left"/>
        <w:rPr>
          <w:rFonts w:ascii="Times New Roman" w:hAnsi="Times New Roman" w:cs="Times New Roman"/>
          <w:bCs/>
          <w:iCs/>
          <w:szCs w:val="24"/>
        </w:rPr>
      </w:pPr>
    </w:p>
    <w:p w14:paraId="64CEA5E0" w14:textId="77777777" w:rsidR="00BF1A12" w:rsidRDefault="00677BAD" w:rsidP="00BF1A12">
      <w:pPr>
        <w:ind w:left="720"/>
        <w:jc w:val="left"/>
        <w:rPr>
          <w:rFonts w:ascii="Times New Roman" w:hAnsi="Times New Roman" w:cs="Times New Roman"/>
          <w:bCs/>
          <w:iCs/>
          <w:szCs w:val="24"/>
        </w:rPr>
      </w:pPr>
      <w:r w:rsidRPr="00BF1A12">
        <w:rPr>
          <w:rFonts w:ascii="Times New Roman" w:hAnsi="Times New Roman" w:cs="Times New Roman"/>
          <w:bCs/>
          <w:iCs/>
          <w:szCs w:val="24"/>
        </w:rPr>
        <w:t xml:space="preserve">He also discussed police vehicle procurement, saying the borough had received a quote from Enterprise Fleet Management and that it had been submitted to Finance. He explained that the biggest cost issue was not just the vehicle itself but the </w:t>
      </w:r>
      <w:proofErr w:type="spellStart"/>
      <w:r w:rsidRPr="00BF1A12">
        <w:rPr>
          <w:rFonts w:ascii="Times New Roman" w:hAnsi="Times New Roman" w:cs="Times New Roman"/>
          <w:bCs/>
          <w:iCs/>
          <w:szCs w:val="24"/>
        </w:rPr>
        <w:t>upfitting</w:t>
      </w:r>
      <w:proofErr w:type="spellEnd"/>
      <w:r w:rsidRPr="00BF1A12">
        <w:rPr>
          <w:rFonts w:ascii="Times New Roman" w:hAnsi="Times New Roman" w:cs="Times New Roman"/>
          <w:bCs/>
          <w:iCs/>
          <w:szCs w:val="24"/>
        </w:rPr>
        <w:t xml:space="preserve"> required for police service, such as push bars, lighting, partitions, and related equipment, which could cost between $20,000 and $25,000 per vehicle. </w:t>
      </w:r>
    </w:p>
    <w:p w14:paraId="32543F97" w14:textId="77777777" w:rsidR="00BF1A12" w:rsidRDefault="00BF1A12" w:rsidP="00BF1A12">
      <w:pPr>
        <w:ind w:left="720"/>
        <w:jc w:val="left"/>
        <w:rPr>
          <w:rFonts w:ascii="Times New Roman" w:hAnsi="Times New Roman" w:cs="Times New Roman"/>
          <w:bCs/>
          <w:iCs/>
          <w:szCs w:val="24"/>
        </w:rPr>
      </w:pPr>
    </w:p>
    <w:p w14:paraId="65185154" w14:textId="77777777" w:rsidR="00BF1A12" w:rsidRDefault="00677BAD" w:rsidP="00BF1A12">
      <w:pPr>
        <w:ind w:left="720"/>
        <w:jc w:val="left"/>
        <w:rPr>
          <w:rFonts w:ascii="Times New Roman" w:hAnsi="Times New Roman" w:cs="Times New Roman"/>
          <w:bCs/>
          <w:iCs/>
          <w:szCs w:val="24"/>
        </w:rPr>
      </w:pPr>
      <w:r w:rsidRPr="00BF1A12">
        <w:rPr>
          <w:rFonts w:ascii="Times New Roman" w:hAnsi="Times New Roman" w:cs="Times New Roman"/>
          <w:bCs/>
          <w:iCs/>
          <w:szCs w:val="24"/>
        </w:rPr>
        <w:lastRenderedPageBreak/>
        <w:t xml:space="preserve">The Chief then updated council on </w:t>
      </w:r>
      <w:proofErr w:type="spellStart"/>
      <w:r w:rsidRPr="00BF1A12">
        <w:rPr>
          <w:rFonts w:ascii="Times New Roman" w:hAnsi="Times New Roman" w:cs="Times New Roman"/>
          <w:bCs/>
          <w:iCs/>
          <w:szCs w:val="24"/>
        </w:rPr>
        <w:t>PennDOT</w:t>
      </w:r>
      <w:proofErr w:type="spellEnd"/>
      <w:r w:rsidRPr="00BF1A12">
        <w:rPr>
          <w:rFonts w:ascii="Times New Roman" w:hAnsi="Times New Roman" w:cs="Times New Roman"/>
          <w:bCs/>
          <w:iCs/>
          <w:szCs w:val="24"/>
        </w:rPr>
        <w:t xml:space="preserve"> traffic studies on Front Street and Harrisburg Street, including safety, stop-sign, and speed studies, explaining that the borough hoped those studies would support a future Safe Streets grant application, though the state reports had not yet been completed, so the borough would likely need to proceed without that input. </w:t>
      </w:r>
    </w:p>
    <w:p w14:paraId="018E47AD" w14:textId="77777777" w:rsidR="00BF1A12" w:rsidRDefault="00BF1A12" w:rsidP="00BF1A12">
      <w:pPr>
        <w:ind w:left="720"/>
        <w:jc w:val="left"/>
        <w:rPr>
          <w:rFonts w:ascii="Times New Roman" w:hAnsi="Times New Roman" w:cs="Times New Roman"/>
          <w:bCs/>
          <w:iCs/>
          <w:szCs w:val="24"/>
        </w:rPr>
      </w:pPr>
    </w:p>
    <w:p w14:paraId="1546A020" w14:textId="70F4FCAC" w:rsidR="00134E69" w:rsidRDefault="00677BAD" w:rsidP="00BF1A12">
      <w:pPr>
        <w:ind w:left="720"/>
        <w:jc w:val="left"/>
        <w:rPr>
          <w:rFonts w:ascii="Times New Roman" w:hAnsi="Times New Roman" w:cs="Times New Roman"/>
          <w:bCs/>
          <w:iCs/>
          <w:szCs w:val="24"/>
        </w:rPr>
      </w:pPr>
      <w:r w:rsidRPr="00BF1A12">
        <w:rPr>
          <w:rFonts w:ascii="Times New Roman" w:hAnsi="Times New Roman" w:cs="Times New Roman"/>
          <w:bCs/>
          <w:iCs/>
          <w:szCs w:val="24"/>
        </w:rPr>
        <w:t>Finally, he addressed special operations and outside police assistance, saying the borough had already seen increased presence from state police and neighboring departments and would continue to do so. He made clear that bringing in outside agencies was not intended as intimidation, but as a necessary response to current staffing shortages and public safety needs, and said this partnership approach would continue until the borough’s manpower improved enough for local police to handle things independently.</w:t>
      </w:r>
    </w:p>
    <w:p w14:paraId="4A606E9F" w14:textId="77777777" w:rsidR="00BF1A12" w:rsidRPr="00BF1A12" w:rsidRDefault="00BF1A12" w:rsidP="00BF1A12">
      <w:pPr>
        <w:jc w:val="left"/>
        <w:rPr>
          <w:rFonts w:ascii="Times New Roman" w:hAnsi="Times New Roman" w:cs="Times New Roman"/>
          <w:bCs/>
          <w:iCs/>
          <w:szCs w:val="24"/>
        </w:rPr>
      </w:pPr>
    </w:p>
    <w:p w14:paraId="70809B22" w14:textId="731DE5D4" w:rsidR="00BF1A12" w:rsidRDefault="00134E69" w:rsidP="009A4AFB">
      <w:pPr>
        <w:pStyle w:val="ListParagraph"/>
        <w:numPr>
          <w:ilvl w:val="0"/>
          <w:numId w:val="26"/>
        </w:numPr>
        <w:jc w:val="left"/>
        <w:rPr>
          <w:rFonts w:ascii="Times New Roman" w:hAnsi="Times New Roman" w:cs="Times New Roman"/>
          <w:bCs/>
          <w:iCs/>
          <w:szCs w:val="24"/>
        </w:rPr>
      </w:pPr>
      <w:r w:rsidRPr="00677BAD">
        <w:rPr>
          <w:rFonts w:ascii="Times New Roman" w:hAnsi="Times New Roman" w:cs="Times New Roman"/>
          <w:bCs/>
          <w:iCs/>
          <w:szCs w:val="24"/>
        </w:rPr>
        <w:t>Codes Department (Written Report)</w:t>
      </w:r>
      <w:r w:rsidR="00677BAD" w:rsidRPr="00677BAD">
        <w:rPr>
          <w:rFonts w:ascii="Times New Roman" w:hAnsi="Times New Roman" w:cs="Times New Roman"/>
          <w:bCs/>
          <w:iCs/>
          <w:szCs w:val="24"/>
        </w:rPr>
        <w:t xml:space="preserve"> – </w:t>
      </w:r>
      <w:r w:rsidR="009A4AFB" w:rsidRPr="009A4AFB">
        <w:rPr>
          <w:rFonts w:ascii="Times New Roman" w:hAnsi="Times New Roman" w:cs="Times New Roman"/>
          <w:bCs/>
          <w:iCs/>
          <w:szCs w:val="24"/>
        </w:rPr>
        <w:t xml:space="preserve">For 40 South Harrisburg Street, </w:t>
      </w:r>
      <w:r w:rsidR="009A4AFB">
        <w:rPr>
          <w:rFonts w:ascii="Times New Roman" w:hAnsi="Times New Roman" w:cs="Times New Roman"/>
          <w:bCs/>
          <w:iCs/>
          <w:szCs w:val="24"/>
        </w:rPr>
        <w:t>Aaron Curry</w:t>
      </w:r>
      <w:r w:rsidR="009A4AFB" w:rsidRPr="009A4AFB">
        <w:rPr>
          <w:rFonts w:ascii="Times New Roman" w:hAnsi="Times New Roman" w:cs="Times New Roman"/>
          <w:bCs/>
          <w:iCs/>
          <w:szCs w:val="24"/>
        </w:rPr>
        <w:t xml:space="preserve"> reported that Wicked Wildlife had exterminated roughly </w:t>
      </w:r>
      <w:r w:rsidR="009C1080">
        <w:rPr>
          <w:rFonts w:ascii="Times New Roman" w:hAnsi="Times New Roman" w:cs="Times New Roman"/>
          <w:bCs/>
          <w:iCs/>
          <w:szCs w:val="24"/>
        </w:rPr>
        <w:t>4</w:t>
      </w:r>
      <w:bookmarkStart w:id="0" w:name="_GoBack"/>
      <w:bookmarkEnd w:id="0"/>
      <w:r w:rsidR="009A4AFB" w:rsidRPr="009A4AFB">
        <w:rPr>
          <w:rFonts w:ascii="Times New Roman" w:hAnsi="Times New Roman" w:cs="Times New Roman"/>
          <w:bCs/>
          <w:iCs/>
          <w:szCs w:val="24"/>
        </w:rPr>
        <w:t>70 rodents so far, with some variance because a few of the dead rodents were being eaten before they could be counted. The company had also begun patching holes in the dwelling, both outside and inside</w:t>
      </w:r>
      <w:r w:rsidR="009A4AFB">
        <w:rPr>
          <w:rFonts w:ascii="Times New Roman" w:hAnsi="Times New Roman" w:cs="Times New Roman"/>
          <w:bCs/>
          <w:iCs/>
          <w:szCs w:val="24"/>
        </w:rPr>
        <w:t>,</w:t>
      </w:r>
      <w:r w:rsidR="009A4AFB" w:rsidRPr="009A4AFB">
        <w:rPr>
          <w:rFonts w:ascii="Times New Roman" w:hAnsi="Times New Roman" w:cs="Times New Roman"/>
          <w:bCs/>
          <w:iCs/>
          <w:szCs w:val="24"/>
        </w:rPr>
        <w:t xml:space="preserve"> where they were easy to locate. Curry said he personally spent about 30 minutes at the rear of the property the previous week and noticed no activity during that period, which was a major improvement from earlier conditions when he had seen 15 to 20 rodents moving through the block wall in the same amount of time. He added that cameras were set up inside the building overnight and were still showing about 10 to 20 rodents movi</w:t>
      </w:r>
      <w:r w:rsidR="009A4AFB">
        <w:rPr>
          <w:rFonts w:ascii="Times New Roman" w:hAnsi="Times New Roman" w:cs="Times New Roman"/>
          <w:bCs/>
          <w:iCs/>
          <w:szCs w:val="24"/>
        </w:rPr>
        <w:t xml:space="preserve">ng around at night, but overall, </w:t>
      </w:r>
      <w:r w:rsidR="009A4AFB" w:rsidRPr="009A4AFB">
        <w:rPr>
          <w:rFonts w:ascii="Times New Roman" w:hAnsi="Times New Roman" w:cs="Times New Roman"/>
          <w:bCs/>
          <w:iCs/>
          <w:szCs w:val="24"/>
        </w:rPr>
        <w:t xml:space="preserve">the situation was getting much better. </w:t>
      </w:r>
    </w:p>
    <w:p w14:paraId="7076084D" w14:textId="77777777" w:rsidR="00BF1A12" w:rsidRDefault="00BF1A12" w:rsidP="00BF1A12">
      <w:pPr>
        <w:pStyle w:val="ListParagraph"/>
        <w:jc w:val="left"/>
        <w:rPr>
          <w:rFonts w:ascii="Times New Roman" w:hAnsi="Times New Roman" w:cs="Times New Roman"/>
          <w:bCs/>
          <w:iCs/>
          <w:szCs w:val="24"/>
        </w:rPr>
      </w:pPr>
    </w:p>
    <w:p w14:paraId="7B297013" w14:textId="77777777" w:rsidR="00BF1A12" w:rsidRDefault="009A4AFB" w:rsidP="00BF1A12">
      <w:pPr>
        <w:pStyle w:val="ListParagraph"/>
        <w:jc w:val="left"/>
        <w:rPr>
          <w:rFonts w:ascii="Times New Roman" w:hAnsi="Times New Roman" w:cs="Times New Roman"/>
          <w:bCs/>
          <w:iCs/>
          <w:szCs w:val="24"/>
        </w:rPr>
      </w:pPr>
      <w:r w:rsidRPr="00BF1A12">
        <w:rPr>
          <w:rFonts w:ascii="Times New Roman" w:hAnsi="Times New Roman" w:cs="Times New Roman"/>
          <w:bCs/>
          <w:iCs/>
          <w:szCs w:val="24"/>
        </w:rPr>
        <w:t>He then shifted to landlord-tenant work, reporting that the borough has 1,496 rental units, has received 939 landlord-tenant reports to date, and will issue violation notices this week for the remaining reports, which he estimated at about 500. He also said rental inspections are currently scheduled into late August, and in about two weeks, he plans to send out another round of letters to help schedule inspections into the first quarter of next year. When asked about the neighboring houses on Harrisburg Street, he confirmed that both adjoining homes are vacant, so no residents are there to observe or report activity.</w:t>
      </w:r>
    </w:p>
    <w:p w14:paraId="238CB637" w14:textId="77777777" w:rsidR="00BF1A12" w:rsidRDefault="00BF1A12" w:rsidP="00BF1A12">
      <w:pPr>
        <w:pStyle w:val="ListParagraph"/>
        <w:jc w:val="left"/>
        <w:rPr>
          <w:rFonts w:ascii="Times New Roman" w:hAnsi="Times New Roman" w:cs="Times New Roman"/>
          <w:bCs/>
          <w:iCs/>
          <w:szCs w:val="24"/>
        </w:rPr>
      </w:pPr>
    </w:p>
    <w:p w14:paraId="51799B34" w14:textId="683722A3" w:rsidR="00134E69" w:rsidRDefault="009A4AFB" w:rsidP="00BF1A12">
      <w:pPr>
        <w:pStyle w:val="ListParagraph"/>
        <w:jc w:val="left"/>
        <w:rPr>
          <w:rFonts w:ascii="Times New Roman" w:hAnsi="Times New Roman" w:cs="Times New Roman"/>
          <w:bCs/>
          <w:iCs/>
          <w:szCs w:val="24"/>
        </w:rPr>
      </w:pPr>
      <w:r w:rsidRPr="00BF1A12">
        <w:rPr>
          <w:rFonts w:ascii="Times New Roman" w:hAnsi="Times New Roman" w:cs="Times New Roman"/>
          <w:bCs/>
          <w:iCs/>
          <w:szCs w:val="24"/>
        </w:rPr>
        <w:t>After that, Council discussed the situation with the property again, and Curry clarified that once the rat issue is resolved, the property would still remain condemned because, beyond the infestation, it is in deplorable condition and would require extensive cleaning before it could ever be considered fit for human habitation. The report ended with an agreement that the property would stay condemned for now, even after rodent removal efforts are completed.</w:t>
      </w:r>
    </w:p>
    <w:p w14:paraId="2638AC12" w14:textId="77777777" w:rsidR="00BF1A12" w:rsidRPr="00BF1A12" w:rsidRDefault="00BF1A12" w:rsidP="00BF1A12">
      <w:pPr>
        <w:jc w:val="left"/>
        <w:rPr>
          <w:rFonts w:ascii="Times New Roman" w:hAnsi="Times New Roman" w:cs="Times New Roman"/>
          <w:bCs/>
          <w:iCs/>
          <w:szCs w:val="24"/>
        </w:rPr>
      </w:pPr>
    </w:p>
    <w:p w14:paraId="6B667951" w14:textId="77777777" w:rsidR="00BF1A12" w:rsidRDefault="00134E69" w:rsidP="009A4AFB">
      <w:pPr>
        <w:pStyle w:val="ListParagraph"/>
        <w:numPr>
          <w:ilvl w:val="0"/>
          <w:numId w:val="26"/>
        </w:numPr>
        <w:jc w:val="left"/>
        <w:rPr>
          <w:rFonts w:ascii="Times New Roman" w:hAnsi="Times New Roman" w:cs="Times New Roman"/>
          <w:bCs/>
          <w:iCs/>
          <w:szCs w:val="24"/>
        </w:rPr>
      </w:pPr>
      <w:r w:rsidRPr="009A4AFB">
        <w:rPr>
          <w:rFonts w:ascii="Times New Roman" w:hAnsi="Times New Roman" w:cs="Times New Roman"/>
          <w:bCs/>
          <w:iCs/>
          <w:szCs w:val="24"/>
        </w:rPr>
        <w:t>Public Works (Oral and Written Statistical Reports)</w:t>
      </w:r>
      <w:r w:rsidR="009A4AFB" w:rsidRPr="009A4AFB">
        <w:rPr>
          <w:rFonts w:ascii="Times New Roman" w:hAnsi="Times New Roman" w:cs="Times New Roman"/>
          <w:bCs/>
          <w:iCs/>
          <w:szCs w:val="24"/>
        </w:rPr>
        <w:t xml:space="preserve"> </w:t>
      </w:r>
      <w:r w:rsidR="009A4AFB">
        <w:rPr>
          <w:rFonts w:ascii="Times New Roman" w:hAnsi="Times New Roman" w:cs="Times New Roman"/>
          <w:bCs/>
          <w:iCs/>
          <w:szCs w:val="24"/>
        </w:rPr>
        <w:t>– Aaron Curry mentioned</w:t>
      </w:r>
      <w:r w:rsidR="009A4AFB" w:rsidRPr="009A4AFB">
        <w:rPr>
          <w:rFonts w:ascii="Times New Roman" w:hAnsi="Times New Roman" w:cs="Times New Roman"/>
          <w:bCs/>
          <w:iCs/>
          <w:szCs w:val="24"/>
        </w:rPr>
        <w:t xml:space="preserve"> deficiencies at several borough parks. </w:t>
      </w:r>
      <w:r w:rsidR="009A4AFB">
        <w:rPr>
          <w:rFonts w:ascii="Times New Roman" w:hAnsi="Times New Roman" w:cs="Times New Roman"/>
          <w:bCs/>
          <w:iCs/>
          <w:szCs w:val="24"/>
        </w:rPr>
        <w:t>He</w:t>
      </w:r>
      <w:r w:rsidR="009A4AFB" w:rsidRPr="009A4AFB">
        <w:rPr>
          <w:rFonts w:ascii="Times New Roman" w:hAnsi="Times New Roman" w:cs="Times New Roman"/>
          <w:bCs/>
          <w:iCs/>
          <w:szCs w:val="24"/>
        </w:rPr>
        <w:t xml:space="preserve"> said the baseball field has a buckling block wall along the street that needs repair, and the adjacent fence is also in bad shape. Similar fence repairs are needed at </w:t>
      </w:r>
      <w:r w:rsidR="009A4AFB">
        <w:rPr>
          <w:rFonts w:ascii="Times New Roman" w:hAnsi="Times New Roman" w:cs="Times New Roman"/>
          <w:bCs/>
          <w:iCs/>
          <w:szCs w:val="24"/>
        </w:rPr>
        <w:t>Poplar</w:t>
      </w:r>
      <w:r w:rsidR="009A4AFB" w:rsidRPr="009A4AFB">
        <w:rPr>
          <w:rFonts w:ascii="Times New Roman" w:hAnsi="Times New Roman" w:cs="Times New Roman"/>
          <w:bCs/>
          <w:iCs/>
          <w:szCs w:val="24"/>
        </w:rPr>
        <w:t xml:space="preserve"> Street Playground, </w:t>
      </w:r>
      <w:r w:rsidR="009A4AFB">
        <w:rPr>
          <w:rFonts w:ascii="Times New Roman" w:hAnsi="Times New Roman" w:cs="Times New Roman"/>
          <w:bCs/>
          <w:iCs/>
          <w:szCs w:val="24"/>
        </w:rPr>
        <w:t>Bailey</w:t>
      </w:r>
      <w:r w:rsidR="009A4AFB" w:rsidRPr="009A4AFB">
        <w:rPr>
          <w:rFonts w:ascii="Times New Roman" w:hAnsi="Times New Roman" w:cs="Times New Roman"/>
          <w:bCs/>
          <w:iCs/>
          <w:szCs w:val="24"/>
        </w:rPr>
        <w:t xml:space="preserve"> Street Playground, and Municipal Park. At the tot lot, the crew had already repaired missing wood railings and </w:t>
      </w:r>
      <w:r w:rsidR="009A4AFB" w:rsidRPr="009A4AFB">
        <w:rPr>
          <w:rFonts w:ascii="Times New Roman" w:hAnsi="Times New Roman" w:cs="Times New Roman"/>
          <w:bCs/>
          <w:iCs/>
          <w:szCs w:val="24"/>
        </w:rPr>
        <w:lastRenderedPageBreak/>
        <w:t xml:space="preserve">painted them blue, but fence work is </w:t>
      </w:r>
      <w:r w:rsidR="009A4AFB">
        <w:rPr>
          <w:rFonts w:ascii="Times New Roman" w:hAnsi="Times New Roman" w:cs="Times New Roman"/>
          <w:bCs/>
          <w:iCs/>
          <w:szCs w:val="24"/>
        </w:rPr>
        <w:t xml:space="preserve">still needed there as well. PW employees </w:t>
      </w:r>
      <w:r w:rsidR="009A4AFB" w:rsidRPr="009A4AFB">
        <w:rPr>
          <w:rFonts w:ascii="Times New Roman" w:hAnsi="Times New Roman" w:cs="Times New Roman"/>
          <w:bCs/>
          <w:iCs/>
          <w:szCs w:val="24"/>
        </w:rPr>
        <w:t>were also scheduled that week to cut back brush growing over the fence near the houses. Aaron added that public works would be going to a neighboring municipality after June 1 to get hands-on training in paving, so the crew can learn the process directly. He also noted that the department is still short one or two workers and asked to meet with the personnel committee to address the staffing gap.</w:t>
      </w:r>
      <w:r w:rsidR="009A4AFB">
        <w:rPr>
          <w:rFonts w:ascii="Times New Roman" w:hAnsi="Times New Roman" w:cs="Times New Roman"/>
          <w:bCs/>
          <w:iCs/>
          <w:szCs w:val="24"/>
        </w:rPr>
        <w:t xml:space="preserve"> </w:t>
      </w:r>
    </w:p>
    <w:p w14:paraId="6CC1D295" w14:textId="77777777" w:rsidR="00BF1A12" w:rsidRDefault="00BF1A12" w:rsidP="00BF1A12">
      <w:pPr>
        <w:pStyle w:val="ListParagraph"/>
        <w:jc w:val="left"/>
        <w:rPr>
          <w:rFonts w:ascii="Times New Roman" w:hAnsi="Times New Roman" w:cs="Times New Roman"/>
          <w:bCs/>
          <w:iCs/>
          <w:szCs w:val="24"/>
        </w:rPr>
      </w:pPr>
    </w:p>
    <w:p w14:paraId="62B89244" w14:textId="77777777" w:rsidR="00BF1A12" w:rsidRDefault="009A4AFB" w:rsidP="00BF1A12">
      <w:pPr>
        <w:pStyle w:val="ListParagraph"/>
        <w:jc w:val="left"/>
        <w:rPr>
          <w:rFonts w:ascii="Times New Roman" w:hAnsi="Times New Roman" w:cs="Times New Roman"/>
          <w:bCs/>
          <w:iCs/>
          <w:szCs w:val="24"/>
        </w:rPr>
      </w:pPr>
      <w:r w:rsidRPr="009A4AFB">
        <w:rPr>
          <w:rFonts w:ascii="Times New Roman" w:hAnsi="Times New Roman" w:cs="Times New Roman"/>
          <w:bCs/>
          <w:iCs/>
          <w:szCs w:val="24"/>
        </w:rPr>
        <w:t xml:space="preserve">A follow-up question came up about 113 Lincoln Street and other code issues previously discussed. Aaron clarified that the Lincoln Street property was found to be operating as a rooming house, and the borough issued a notice of violation. The issue raised by Barbara Barksdale regarding a truck also resulted in a notice of violation. In the case of Kristen Tate’s earlier concern about dumping, Aaron said the matter turned out to be a restaurant tenant transition, and the area had been tightened up. When asked what happens after a notice of violation for a rooming house, he explained that the property owner </w:t>
      </w:r>
      <w:r>
        <w:rPr>
          <w:rFonts w:ascii="Times New Roman" w:hAnsi="Times New Roman" w:cs="Times New Roman"/>
          <w:bCs/>
          <w:iCs/>
          <w:szCs w:val="24"/>
        </w:rPr>
        <w:t>is</w:t>
      </w:r>
      <w:r w:rsidRPr="009A4AFB">
        <w:rPr>
          <w:rFonts w:ascii="Times New Roman" w:hAnsi="Times New Roman" w:cs="Times New Roman"/>
          <w:bCs/>
          <w:iCs/>
          <w:szCs w:val="24"/>
        </w:rPr>
        <w:t xml:space="preserve"> given 30 days to correct the issue, after which the borough would revisit the property and, if it was still operating that way, issue a citation through the district justice. </w:t>
      </w:r>
    </w:p>
    <w:p w14:paraId="15D5C5F6" w14:textId="77777777" w:rsidR="00BF1A12" w:rsidRDefault="00BF1A12" w:rsidP="00BF1A12">
      <w:pPr>
        <w:pStyle w:val="ListParagraph"/>
        <w:jc w:val="left"/>
        <w:rPr>
          <w:rFonts w:ascii="Times New Roman" w:hAnsi="Times New Roman" w:cs="Times New Roman"/>
          <w:bCs/>
          <w:iCs/>
          <w:szCs w:val="24"/>
        </w:rPr>
      </w:pPr>
    </w:p>
    <w:p w14:paraId="414400D8" w14:textId="5DD02985" w:rsidR="00134E69" w:rsidRDefault="009A4AFB" w:rsidP="00BF1A12">
      <w:pPr>
        <w:pStyle w:val="ListParagraph"/>
        <w:jc w:val="left"/>
        <w:rPr>
          <w:rFonts w:ascii="Times New Roman" w:hAnsi="Times New Roman" w:cs="Times New Roman"/>
          <w:bCs/>
          <w:iCs/>
          <w:szCs w:val="24"/>
        </w:rPr>
      </w:pPr>
      <w:r w:rsidRPr="009A4AFB">
        <w:rPr>
          <w:rFonts w:ascii="Times New Roman" w:hAnsi="Times New Roman" w:cs="Times New Roman"/>
          <w:bCs/>
          <w:iCs/>
          <w:szCs w:val="24"/>
        </w:rPr>
        <w:t xml:space="preserve">The discussion returned to park maintenance, specifically a damaged pavilion at Municipal Park. Aaron said the pavilion issue was temporarily stabilized last year so it would not flap in the wind, but the whole structure still needs repair. Council also asked whether borough employees could be trained to repair fencing instead of hiring out all the work, and Aaron agreed that would be a good idea because it would be more efficient and cost-effective. The conversation ended with a brief clarification about the boat dock: people can use the dock area </w:t>
      </w:r>
      <w:r>
        <w:rPr>
          <w:rFonts w:ascii="Times New Roman" w:hAnsi="Times New Roman" w:cs="Times New Roman"/>
          <w:bCs/>
          <w:iCs/>
          <w:szCs w:val="24"/>
        </w:rPr>
        <w:t>freely</w:t>
      </w:r>
      <w:r w:rsidRPr="009A4AFB">
        <w:rPr>
          <w:rFonts w:ascii="Times New Roman" w:hAnsi="Times New Roman" w:cs="Times New Roman"/>
          <w:bCs/>
          <w:iCs/>
          <w:szCs w:val="24"/>
        </w:rPr>
        <w:t>, but a permit is required to use the ramp, and the enforcement issue was noted as something that should be discussed further in committee rather than as part of public works.</w:t>
      </w:r>
    </w:p>
    <w:p w14:paraId="45181E65" w14:textId="77777777" w:rsidR="00BF1A12" w:rsidRPr="009A4AFB" w:rsidRDefault="00BF1A12" w:rsidP="00BF1A12">
      <w:pPr>
        <w:pStyle w:val="ListParagraph"/>
        <w:jc w:val="left"/>
        <w:rPr>
          <w:rFonts w:ascii="Times New Roman" w:hAnsi="Times New Roman" w:cs="Times New Roman"/>
          <w:bCs/>
          <w:iCs/>
          <w:szCs w:val="24"/>
        </w:rPr>
      </w:pPr>
    </w:p>
    <w:p w14:paraId="68E127F9" w14:textId="4D7AE1E9" w:rsidR="00134E69" w:rsidRDefault="00134E69" w:rsidP="00566B3B">
      <w:pPr>
        <w:pStyle w:val="ListParagraph"/>
        <w:numPr>
          <w:ilvl w:val="0"/>
          <w:numId w:val="26"/>
        </w:numPr>
        <w:jc w:val="left"/>
        <w:rPr>
          <w:rFonts w:ascii="Times New Roman" w:hAnsi="Times New Roman" w:cs="Times New Roman"/>
          <w:bCs/>
          <w:iCs/>
          <w:szCs w:val="24"/>
        </w:rPr>
      </w:pPr>
      <w:r w:rsidRPr="00134E69">
        <w:rPr>
          <w:rFonts w:ascii="Times New Roman" w:hAnsi="Times New Roman" w:cs="Times New Roman"/>
          <w:bCs/>
          <w:iCs/>
          <w:szCs w:val="24"/>
        </w:rPr>
        <w:t>Parks and Recreation Committee (Oral Report)</w:t>
      </w:r>
      <w:r w:rsidR="009A4AFB">
        <w:rPr>
          <w:rFonts w:ascii="Times New Roman" w:hAnsi="Times New Roman" w:cs="Times New Roman"/>
          <w:bCs/>
          <w:iCs/>
          <w:szCs w:val="24"/>
        </w:rPr>
        <w:t xml:space="preserve"> </w:t>
      </w:r>
      <w:r w:rsidR="00566B3B">
        <w:rPr>
          <w:rFonts w:ascii="Times New Roman" w:hAnsi="Times New Roman" w:cs="Times New Roman"/>
          <w:bCs/>
          <w:iCs/>
          <w:szCs w:val="24"/>
        </w:rPr>
        <w:t>–</w:t>
      </w:r>
      <w:r w:rsidR="009A4AFB">
        <w:rPr>
          <w:rFonts w:ascii="Times New Roman" w:hAnsi="Times New Roman" w:cs="Times New Roman"/>
          <w:bCs/>
          <w:iCs/>
          <w:szCs w:val="24"/>
        </w:rPr>
        <w:t xml:space="preserve"> </w:t>
      </w:r>
      <w:r w:rsidR="00566B3B">
        <w:rPr>
          <w:rFonts w:ascii="Times New Roman" w:hAnsi="Times New Roman" w:cs="Times New Roman"/>
          <w:bCs/>
          <w:iCs/>
          <w:szCs w:val="24"/>
        </w:rPr>
        <w:t xml:space="preserve">Ms. House </w:t>
      </w:r>
      <w:r w:rsidR="00566B3B" w:rsidRPr="00566B3B">
        <w:rPr>
          <w:rFonts w:ascii="Times New Roman" w:hAnsi="Times New Roman" w:cs="Times New Roman"/>
          <w:bCs/>
          <w:iCs/>
          <w:szCs w:val="24"/>
        </w:rPr>
        <w:t xml:space="preserve">noted that the committee meets on Wednesday and is currently focused on two main items: the Community Heroes event and the upcoming </w:t>
      </w:r>
      <w:r w:rsidR="00566B3B">
        <w:rPr>
          <w:rFonts w:ascii="Times New Roman" w:hAnsi="Times New Roman" w:cs="Times New Roman"/>
          <w:bCs/>
          <w:iCs/>
          <w:szCs w:val="24"/>
        </w:rPr>
        <w:t>Steelton</w:t>
      </w:r>
      <w:r w:rsidR="00566B3B" w:rsidRPr="00566B3B">
        <w:rPr>
          <w:rFonts w:ascii="Times New Roman" w:hAnsi="Times New Roman" w:cs="Times New Roman"/>
          <w:bCs/>
          <w:iCs/>
          <w:szCs w:val="24"/>
        </w:rPr>
        <w:t xml:space="preserve"> Fest/Fall Fest. The Heroes event is scheduled for May 30 at 11:00 a.m. and will be held at Veterans </w:t>
      </w:r>
      <w:r w:rsidR="00566B3B">
        <w:rPr>
          <w:rFonts w:ascii="Times New Roman" w:hAnsi="Times New Roman" w:cs="Times New Roman"/>
          <w:bCs/>
          <w:iCs/>
          <w:szCs w:val="24"/>
        </w:rPr>
        <w:t>Park</w:t>
      </w:r>
      <w:r w:rsidR="00566B3B" w:rsidRPr="00566B3B">
        <w:rPr>
          <w:rFonts w:ascii="Times New Roman" w:hAnsi="Times New Roman" w:cs="Times New Roman"/>
          <w:bCs/>
          <w:iCs/>
          <w:szCs w:val="24"/>
        </w:rPr>
        <w:t xml:space="preserve">. The committee is also working on the student test and determining the final date and location for that event, with Front Street initially mentioned before it was clarified that the Community Heroes Day is not the Front Street event. The Front Street activity being discussed was </w:t>
      </w:r>
      <w:r w:rsidR="00566B3B">
        <w:rPr>
          <w:rFonts w:ascii="Times New Roman" w:hAnsi="Times New Roman" w:cs="Times New Roman"/>
          <w:bCs/>
          <w:iCs/>
          <w:szCs w:val="24"/>
        </w:rPr>
        <w:t>Steelton</w:t>
      </w:r>
      <w:r w:rsidR="00566B3B" w:rsidRPr="00566B3B">
        <w:rPr>
          <w:rFonts w:ascii="Times New Roman" w:hAnsi="Times New Roman" w:cs="Times New Roman"/>
          <w:bCs/>
          <w:iCs/>
          <w:szCs w:val="24"/>
        </w:rPr>
        <w:t xml:space="preserve"> Fest, and there was some confusion that was r</w:t>
      </w:r>
      <w:r w:rsidR="00566B3B">
        <w:rPr>
          <w:rFonts w:ascii="Times New Roman" w:hAnsi="Times New Roman" w:cs="Times New Roman"/>
          <w:bCs/>
          <w:iCs/>
          <w:szCs w:val="24"/>
        </w:rPr>
        <w:t xml:space="preserve">esolved during the conversation about shutting down Front Street, which can cause </w:t>
      </w:r>
      <w:r w:rsidR="00566B3B" w:rsidRPr="00566B3B">
        <w:rPr>
          <w:rFonts w:ascii="Times New Roman" w:hAnsi="Times New Roman" w:cs="Times New Roman"/>
          <w:bCs/>
          <w:iCs/>
          <w:szCs w:val="24"/>
        </w:rPr>
        <w:t>transportation and emergency access problems</w:t>
      </w:r>
      <w:r w:rsidR="00566B3B">
        <w:rPr>
          <w:rFonts w:ascii="Times New Roman" w:hAnsi="Times New Roman" w:cs="Times New Roman"/>
          <w:bCs/>
          <w:iCs/>
          <w:szCs w:val="24"/>
        </w:rPr>
        <w:t xml:space="preserve">, especially for fire response. </w:t>
      </w:r>
    </w:p>
    <w:p w14:paraId="4952F317" w14:textId="77777777" w:rsidR="00BF1A12" w:rsidRPr="00134E69" w:rsidRDefault="00BF1A12" w:rsidP="00BF1A12">
      <w:pPr>
        <w:pStyle w:val="ListParagraph"/>
        <w:jc w:val="left"/>
        <w:rPr>
          <w:rFonts w:ascii="Times New Roman" w:hAnsi="Times New Roman" w:cs="Times New Roman"/>
          <w:bCs/>
          <w:iCs/>
          <w:szCs w:val="24"/>
        </w:rPr>
      </w:pPr>
    </w:p>
    <w:p w14:paraId="20C75C91" w14:textId="4609D4C3" w:rsidR="00134E69" w:rsidRDefault="00134E69" w:rsidP="00566B3B">
      <w:pPr>
        <w:pStyle w:val="ListParagraph"/>
        <w:numPr>
          <w:ilvl w:val="0"/>
          <w:numId w:val="26"/>
        </w:numPr>
        <w:jc w:val="left"/>
        <w:rPr>
          <w:rFonts w:ascii="Times New Roman" w:hAnsi="Times New Roman" w:cs="Times New Roman"/>
          <w:bCs/>
          <w:iCs/>
          <w:szCs w:val="24"/>
        </w:rPr>
      </w:pPr>
      <w:r w:rsidRPr="00134E69">
        <w:rPr>
          <w:rFonts w:ascii="Times New Roman" w:hAnsi="Times New Roman" w:cs="Times New Roman"/>
          <w:bCs/>
          <w:iCs/>
          <w:szCs w:val="24"/>
        </w:rPr>
        <w:t>NEDC Committee (Oral Report)</w:t>
      </w:r>
      <w:r w:rsidR="00566B3B">
        <w:rPr>
          <w:rFonts w:ascii="Times New Roman" w:hAnsi="Times New Roman" w:cs="Times New Roman"/>
          <w:bCs/>
          <w:iCs/>
          <w:szCs w:val="24"/>
        </w:rPr>
        <w:t xml:space="preserve"> – V</w:t>
      </w:r>
      <w:r w:rsidR="00BF1A12">
        <w:rPr>
          <w:rFonts w:ascii="Times New Roman" w:hAnsi="Times New Roman" w:cs="Times New Roman"/>
          <w:bCs/>
          <w:iCs/>
          <w:szCs w:val="24"/>
        </w:rPr>
        <w:t>ice President</w:t>
      </w:r>
      <w:r w:rsidR="00566B3B">
        <w:rPr>
          <w:rFonts w:ascii="Times New Roman" w:hAnsi="Times New Roman" w:cs="Times New Roman"/>
          <w:bCs/>
          <w:iCs/>
          <w:szCs w:val="24"/>
        </w:rPr>
        <w:t xml:space="preserve"> Ross reported </w:t>
      </w:r>
      <w:r w:rsidR="00566B3B" w:rsidRPr="00566B3B">
        <w:rPr>
          <w:rFonts w:ascii="Times New Roman" w:hAnsi="Times New Roman" w:cs="Times New Roman"/>
          <w:bCs/>
          <w:iCs/>
          <w:szCs w:val="24"/>
        </w:rPr>
        <w:t>they will be meeting with CREDIC at the end of the month, so their regular NEDC meeting this week was canceled. They are hoping that CREDIC can help develop an economic development plan, and a follow-up meeting will be held next month to continue that discussion.</w:t>
      </w:r>
    </w:p>
    <w:p w14:paraId="0E449080" w14:textId="77777777" w:rsidR="00BF1A12" w:rsidRPr="00134E69" w:rsidRDefault="00BF1A12" w:rsidP="00BF1A12">
      <w:pPr>
        <w:pStyle w:val="ListParagraph"/>
        <w:jc w:val="left"/>
        <w:rPr>
          <w:rFonts w:ascii="Times New Roman" w:hAnsi="Times New Roman" w:cs="Times New Roman"/>
          <w:bCs/>
          <w:iCs/>
          <w:szCs w:val="24"/>
        </w:rPr>
      </w:pPr>
    </w:p>
    <w:p w14:paraId="35B2702C" w14:textId="7468919B" w:rsidR="001F65C0" w:rsidRPr="001F65C0" w:rsidRDefault="00134E69" w:rsidP="001F65C0">
      <w:pPr>
        <w:pStyle w:val="ListParagraph"/>
        <w:numPr>
          <w:ilvl w:val="0"/>
          <w:numId w:val="26"/>
        </w:numPr>
        <w:jc w:val="left"/>
        <w:rPr>
          <w:rFonts w:ascii="Times New Roman" w:hAnsi="Times New Roman" w:cs="Times New Roman"/>
          <w:bCs/>
          <w:iCs/>
          <w:szCs w:val="24"/>
        </w:rPr>
      </w:pPr>
      <w:r w:rsidRPr="00134E69">
        <w:rPr>
          <w:rFonts w:ascii="Times New Roman" w:hAnsi="Times New Roman" w:cs="Times New Roman"/>
          <w:bCs/>
          <w:iCs/>
          <w:szCs w:val="24"/>
        </w:rPr>
        <w:lastRenderedPageBreak/>
        <w:t>Mayor’s Report (Oral Report)</w:t>
      </w:r>
      <w:r w:rsidR="00566B3B">
        <w:rPr>
          <w:rFonts w:ascii="Times New Roman" w:hAnsi="Times New Roman" w:cs="Times New Roman"/>
          <w:bCs/>
          <w:iCs/>
          <w:szCs w:val="24"/>
        </w:rPr>
        <w:t xml:space="preserve"> – </w:t>
      </w:r>
      <w:r w:rsidR="00BF1A12">
        <w:rPr>
          <w:rFonts w:ascii="Times New Roman" w:hAnsi="Times New Roman" w:cs="Times New Roman"/>
          <w:bCs/>
          <w:iCs/>
          <w:szCs w:val="24"/>
        </w:rPr>
        <w:t xml:space="preserve">Mayor </w:t>
      </w:r>
      <w:r w:rsidR="001F65C0">
        <w:rPr>
          <w:rFonts w:ascii="Times New Roman" w:hAnsi="Times New Roman" w:cs="Times New Roman"/>
          <w:bCs/>
          <w:iCs/>
          <w:szCs w:val="24"/>
        </w:rPr>
        <w:t xml:space="preserve">Dent </w:t>
      </w:r>
      <w:r w:rsidR="00BF1A12">
        <w:rPr>
          <w:rFonts w:ascii="Times New Roman" w:hAnsi="Times New Roman" w:cs="Times New Roman"/>
          <w:bCs/>
          <w:iCs/>
          <w:szCs w:val="24"/>
        </w:rPr>
        <w:t>described</w:t>
      </w:r>
      <w:r w:rsidR="001F65C0" w:rsidRPr="001F65C0">
        <w:rPr>
          <w:rFonts w:ascii="Times New Roman" w:hAnsi="Times New Roman" w:cs="Times New Roman"/>
          <w:bCs/>
          <w:iCs/>
          <w:szCs w:val="24"/>
        </w:rPr>
        <w:t xml:space="preserve"> the Borough’s attendance at a Boys and Girls Club event honoring supporters, where it became clear that the organization wants to return to Steelton and work with local youth again. She said one possible model would be a more mobile program, potentially hosted through area churches on a rotating schedule one or two times a week, which would also create chances to partner with local businesses already in the Borough. She then described attending the Pennsylvania Black Legislative Caucus at the Capitol on May 6 and 7, where she sat on a public safety panel with other mayors. She said the discussion showed how public safety connects to codes enforcement and public works, and that many municipalities are dealing with similar problems, though Steelton’s resources are more stretched.</w:t>
      </w:r>
      <w:r w:rsidR="001F65C0">
        <w:rPr>
          <w:rFonts w:ascii="Times New Roman" w:hAnsi="Times New Roman" w:cs="Times New Roman"/>
          <w:bCs/>
          <w:iCs/>
          <w:szCs w:val="24"/>
        </w:rPr>
        <w:t xml:space="preserve"> </w:t>
      </w:r>
      <w:r w:rsidR="001F65C0" w:rsidRPr="001F65C0">
        <w:rPr>
          <w:rFonts w:ascii="Times New Roman" w:hAnsi="Times New Roman" w:cs="Times New Roman"/>
          <w:bCs/>
          <w:iCs/>
          <w:szCs w:val="24"/>
        </w:rPr>
        <w:t>She next turned to parking enforcement and said she receives many complaints about residents parking on sidewalks, curbs, grass, and corners with yellow lines. She explained that the Borough is looking at using a third party not just to bring in revenue, but mainly to enforce the existing ordinances more consistently, since the police department does not have the manpower to do it reliably while also handling calls for service, court cases, and transports. She said the goal is to support beautification and revitalization efforts and prevent residents from working against those efforts. She also noted that the Borough had attended Donuts with Grown-Ups at the school district, which gave officials another chance to engage with residents, school officials, and state representatives. She said she also attended the revitalization day at Cottage Hill, called it an amazing event, and said it was encouraging to see alumni and former residents return. She added that the school district is planning a future community center and phase-one work that will include tearing down bleachers and other structures, so residents should expect some noise as that work moves ahead.</w:t>
      </w:r>
    </w:p>
    <w:p w14:paraId="19861B62" w14:textId="77777777" w:rsidR="001F65C0" w:rsidRPr="001F65C0" w:rsidRDefault="001F65C0" w:rsidP="00BF1A12">
      <w:pPr>
        <w:pStyle w:val="ListParagraph"/>
        <w:jc w:val="left"/>
        <w:rPr>
          <w:rFonts w:ascii="Times New Roman" w:hAnsi="Times New Roman" w:cs="Times New Roman"/>
          <w:bCs/>
          <w:iCs/>
          <w:szCs w:val="24"/>
        </w:rPr>
      </w:pPr>
    </w:p>
    <w:p w14:paraId="48D53872" w14:textId="027E5F47" w:rsidR="001F65C0" w:rsidRPr="001F65C0" w:rsidRDefault="00BF1A12" w:rsidP="00BF1A12">
      <w:pPr>
        <w:pStyle w:val="ListParagraph"/>
        <w:jc w:val="left"/>
        <w:rPr>
          <w:rFonts w:ascii="Times New Roman" w:hAnsi="Times New Roman" w:cs="Times New Roman"/>
          <w:bCs/>
          <w:iCs/>
          <w:szCs w:val="24"/>
        </w:rPr>
      </w:pPr>
      <w:r>
        <w:rPr>
          <w:rFonts w:ascii="Times New Roman" w:hAnsi="Times New Roman" w:cs="Times New Roman"/>
          <w:bCs/>
          <w:iCs/>
          <w:szCs w:val="24"/>
        </w:rPr>
        <w:t xml:space="preserve">Dent </w:t>
      </w:r>
      <w:r w:rsidR="001F65C0" w:rsidRPr="001F65C0">
        <w:rPr>
          <w:rFonts w:ascii="Times New Roman" w:hAnsi="Times New Roman" w:cs="Times New Roman"/>
          <w:bCs/>
          <w:iCs/>
          <w:szCs w:val="24"/>
        </w:rPr>
        <w:t xml:space="preserve">then talked about the community garden, saying it kicked off on May 2 and was already about 80% full with residential plots. She emphasized that the program is free, that residents can grow what they want and take the produce home, and that the Borough does not pay for the plots. She also said the community refrigerator in Borough Hall, made possible through the MOU council approved at the prior meeting, would begin receiving produce, fruit, dairy, and other items. She explained that Penn State Health provides a $500 monthly stipend for the refrigerator and that the contents will be adjusted depending on the season and community needs. She then noted that police interviews were moving forward and that she had attended the tryouts, which she said were a strong group of candidates, including women. She also mentioned that the Blue Angels would be back in town for Memorial Day weekend and that residents should expect traffic impacts and a larger public presence. She </w:t>
      </w:r>
      <w:r>
        <w:rPr>
          <w:rFonts w:ascii="Times New Roman" w:hAnsi="Times New Roman" w:cs="Times New Roman"/>
          <w:bCs/>
          <w:iCs/>
          <w:szCs w:val="24"/>
        </w:rPr>
        <w:t>reported that the</w:t>
      </w:r>
      <w:r w:rsidR="001F65C0" w:rsidRPr="001F65C0">
        <w:rPr>
          <w:rFonts w:ascii="Times New Roman" w:hAnsi="Times New Roman" w:cs="Times New Roman"/>
          <w:bCs/>
          <w:iCs/>
          <w:szCs w:val="24"/>
        </w:rPr>
        <w:t xml:space="preserve"> PA Regional Ballet had contacted her about bringing dance programming for youth into the Borough, and that she was also meeting with JT Dorsey to explore making soccer a full-time program with volunteers. She said she supports more positive opportunities for children and wants to bring any viable partnership back to council.</w:t>
      </w:r>
    </w:p>
    <w:p w14:paraId="36E34FF2" w14:textId="77777777" w:rsidR="001F65C0" w:rsidRPr="001F65C0" w:rsidRDefault="001F65C0" w:rsidP="00BF1A12">
      <w:pPr>
        <w:pStyle w:val="ListParagraph"/>
        <w:jc w:val="left"/>
        <w:rPr>
          <w:rFonts w:ascii="Times New Roman" w:hAnsi="Times New Roman" w:cs="Times New Roman"/>
          <w:bCs/>
          <w:iCs/>
          <w:szCs w:val="24"/>
        </w:rPr>
      </w:pPr>
    </w:p>
    <w:p w14:paraId="497ECB48" w14:textId="77777777" w:rsidR="001F65C0" w:rsidRPr="001F65C0" w:rsidRDefault="001F65C0" w:rsidP="00BF1A12">
      <w:pPr>
        <w:pStyle w:val="ListParagraph"/>
        <w:jc w:val="left"/>
        <w:rPr>
          <w:rFonts w:ascii="Times New Roman" w:hAnsi="Times New Roman" w:cs="Times New Roman"/>
          <w:bCs/>
          <w:iCs/>
          <w:szCs w:val="24"/>
        </w:rPr>
      </w:pPr>
      <w:r w:rsidRPr="001F65C0">
        <w:rPr>
          <w:rFonts w:ascii="Times New Roman" w:hAnsi="Times New Roman" w:cs="Times New Roman"/>
          <w:bCs/>
          <w:iCs/>
          <w:szCs w:val="24"/>
        </w:rPr>
        <w:t xml:space="preserve">After that, she spoke about increased outside police presence and said residents had asked for more enforcement, so the Borough would continue to bring in help from state and </w:t>
      </w:r>
      <w:r w:rsidRPr="001F65C0">
        <w:rPr>
          <w:rFonts w:ascii="Times New Roman" w:hAnsi="Times New Roman" w:cs="Times New Roman"/>
          <w:bCs/>
          <w:iCs/>
          <w:szCs w:val="24"/>
        </w:rPr>
        <w:lastRenderedPageBreak/>
        <w:t>neighboring agencies throughout the summer, including a curfew detail as school ends. She said the goal is to respond to the realities of Steelton’s public safety challenges, not to intimidate anyone, and that the Borough needs all available support. She then mentioned receiving an invitation to go to China through the World Affairs Council of Harrisburg. She said she did not know yet whether she would go, but found it significant that organizations like that are reaching out to boroughs like Steelton. She said that showed the Borough is visible, building partnerships, and doing the work, despite the negative publicity it has received.</w:t>
      </w:r>
    </w:p>
    <w:p w14:paraId="2049773A" w14:textId="77777777" w:rsidR="001F65C0" w:rsidRPr="001F65C0" w:rsidRDefault="001F65C0" w:rsidP="00BF1A12">
      <w:pPr>
        <w:pStyle w:val="ListParagraph"/>
        <w:jc w:val="left"/>
        <w:rPr>
          <w:rFonts w:ascii="Times New Roman" w:hAnsi="Times New Roman" w:cs="Times New Roman"/>
          <w:bCs/>
          <w:iCs/>
          <w:szCs w:val="24"/>
        </w:rPr>
      </w:pPr>
    </w:p>
    <w:p w14:paraId="45B6285A" w14:textId="770CCE5D" w:rsidR="00134E69" w:rsidRDefault="00BF1A12" w:rsidP="00BF1A12">
      <w:pPr>
        <w:pStyle w:val="ListParagraph"/>
        <w:jc w:val="left"/>
        <w:rPr>
          <w:rFonts w:ascii="Times New Roman" w:hAnsi="Times New Roman" w:cs="Times New Roman"/>
          <w:bCs/>
          <w:iCs/>
          <w:szCs w:val="24"/>
        </w:rPr>
      </w:pPr>
      <w:r>
        <w:rPr>
          <w:rFonts w:ascii="Times New Roman" w:hAnsi="Times New Roman" w:cs="Times New Roman"/>
          <w:bCs/>
          <w:iCs/>
          <w:szCs w:val="24"/>
        </w:rPr>
        <w:t>Jenkins</w:t>
      </w:r>
      <w:r w:rsidR="001F65C0" w:rsidRPr="001F65C0">
        <w:rPr>
          <w:rFonts w:ascii="Times New Roman" w:hAnsi="Times New Roman" w:cs="Times New Roman"/>
          <w:bCs/>
          <w:iCs/>
          <w:szCs w:val="24"/>
        </w:rPr>
        <w:t xml:space="preserve"> then asked </w:t>
      </w:r>
      <w:r w:rsidR="00004F59">
        <w:rPr>
          <w:rFonts w:ascii="Times New Roman" w:hAnsi="Times New Roman" w:cs="Times New Roman"/>
          <w:bCs/>
          <w:iCs/>
          <w:szCs w:val="24"/>
        </w:rPr>
        <w:t xml:space="preserve">Dent </w:t>
      </w:r>
      <w:r w:rsidR="001F65C0" w:rsidRPr="001F65C0">
        <w:rPr>
          <w:rFonts w:ascii="Times New Roman" w:hAnsi="Times New Roman" w:cs="Times New Roman"/>
          <w:bCs/>
          <w:iCs/>
          <w:szCs w:val="24"/>
        </w:rPr>
        <w:t>whether the Borough was doing anything to support youth organizations already operating in the community, such as Reverend Lyles’s program at Mount Zion and another in Col</w:t>
      </w:r>
      <w:r>
        <w:rPr>
          <w:rFonts w:ascii="Times New Roman" w:hAnsi="Times New Roman" w:cs="Times New Roman"/>
          <w:bCs/>
          <w:iCs/>
          <w:szCs w:val="24"/>
        </w:rPr>
        <w:t>e C</w:t>
      </w:r>
      <w:r w:rsidR="001F65C0" w:rsidRPr="001F65C0">
        <w:rPr>
          <w:rFonts w:ascii="Times New Roman" w:hAnsi="Times New Roman" w:cs="Times New Roman"/>
          <w:bCs/>
          <w:iCs/>
          <w:szCs w:val="24"/>
        </w:rPr>
        <w:t>rest, and asked whether the invitations the Mayor receives should be shared more broadly with council. The Mayor responded that she understood the concern but wanted to clarify how she sees her role. She said many invitations and meetings come directly to her because she is the face of the Borough. She explained that she often handles the initial contact herself, vets whether an idea would benefit the Borough, and then decides whether to bring it to the relevant committee or council. She said she does not send every invite to everyone because not every opportunity is relevant to all council members. She gave NEDC and finance as examples of matters she passes along to the appropriate committees, and said for parks and recreation or youth programs, she may still attend the first meeting herself before deciding whether to involve council. She added that if a council member wants to be included in specific parks-and-rec opportunities, they should let her know. She closed by saying she brings in what she can from those meetings and then lets council decide what to do with it.</w:t>
      </w:r>
    </w:p>
    <w:p w14:paraId="0F6010C3" w14:textId="77777777" w:rsidR="00BF1A12" w:rsidRDefault="00BF1A12" w:rsidP="00BF1A12">
      <w:pPr>
        <w:pStyle w:val="ListParagraph"/>
        <w:jc w:val="left"/>
        <w:rPr>
          <w:rFonts w:ascii="Times New Roman" w:hAnsi="Times New Roman" w:cs="Times New Roman"/>
          <w:bCs/>
          <w:iCs/>
          <w:szCs w:val="24"/>
        </w:rPr>
      </w:pPr>
    </w:p>
    <w:p w14:paraId="75115FFD" w14:textId="1BF60D6A" w:rsidR="00BF1A12" w:rsidRPr="00BF1A12" w:rsidRDefault="00134E69" w:rsidP="00BF1A12">
      <w:pPr>
        <w:pStyle w:val="ListParagraph"/>
        <w:numPr>
          <w:ilvl w:val="0"/>
          <w:numId w:val="26"/>
        </w:numPr>
        <w:jc w:val="left"/>
        <w:rPr>
          <w:rFonts w:ascii="Times New Roman" w:hAnsi="Times New Roman" w:cs="Times New Roman"/>
          <w:bCs/>
          <w:iCs/>
          <w:szCs w:val="24"/>
        </w:rPr>
      </w:pPr>
      <w:r>
        <w:rPr>
          <w:rFonts w:ascii="Times New Roman" w:hAnsi="Times New Roman" w:cs="Times New Roman"/>
          <w:bCs/>
          <w:iCs/>
          <w:szCs w:val="24"/>
        </w:rPr>
        <w:t>Borough Manager’s Report (Oral Report)</w:t>
      </w:r>
      <w:r w:rsidR="00BF1A12">
        <w:rPr>
          <w:rFonts w:ascii="Times New Roman" w:hAnsi="Times New Roman" w:cs="Times New Roman"/>
          <w:bCs/>
          <w:iCs/>
          <w:szCs w:val="24"/>
        </w:rPr>
        <w:t xml:space="preserve"> – Ojo</w:t>
      </w:r>
      <w:r w:rsidR="00BF1A12" w:rsidRPr="00BF1A12">
        <w:rPr>
          <w:rFonts w:ascii="Times New Roman" w:hAnsi="Times New Roman" w:cs="Times New Roman"/>
          <w:bCs/>
          <w:iCs/>
          <w:szCs w:val="24"/>
        </w:rPr>
        <w:t xml:space="preserve"> began with a positive update that the boat dock would be open for Memorial Day weekend, noting that the Borough had received calls about whether it would be available and had since confirmed that it would be open for the entire weekend. She then moved to labor relations and said the Borough was entering union negotiations for the non-uniform workforce, with first meetings scheduled for June and continuing until an agreement is reached. She also reported that the Borough had hired a part-time custodian, Leo </w:t>
      </w:r>
      <w:proofErr w:type="spellStart"/>
      <w:r w:rsidR="00BF1A12" w:rsidRPr="00BF1A12">
        <w:rPr>
          <w:rFonts w:ascii="Times New Roman" w:hAnsi="Times New Roman" w:cs="Times New Roman"/>
          <w:bCs/>
          <w:iCs/>
          <w:szCs w:val="24"/>
        </w:rPr>
        <w:t>Albritton</w:t>
      </w:r>
      <w:proofErr w:type="spellEnd"/>
      <w:r w:rsidR="00BF1A12" w:rsidRPr="00BF1A12">
        <w:rPr>
          <w:rFonts w:ascii="Times New Roman" w:hAnsi="Times New Roman" w:cs="Times New Roman"/>
          <w:bCs/>
          <w:iCs/>
          <w:szCs w:val="24"/>
        </w:rPr>
        <w:t>, who would work Monday, Wednesday, and Friday. Next, she noted that a liquid fuels fund tax audit was coming up the following week and briefly explained that liquid fuels funds are used for construction, reconstruction, maintenance, and repair of roads, streets, and bridges, and that auditors would be reviewing the Borough’s books for compliance. She then gave an update on the Hoffer Street pump station project, saying it was about 92% complete and that, based on the earlier engineer’s update, the project was essentially nearing the end, with the remaining parts expected to be completed once the needed equipment arrived and the final approval was in place, likely by August 30.</w:t>
      </w:r>
    </w:p>
    <w:p w14:paraId="369C5DD4" w14:textId="77777777" w:rsidR="00BF1A12" w:rsidRPr="00BF1A12" w:rsidRDefault="00BF1A12" w:rsidP="00BF1A12">
      <w:pPr>
        <w:pStyle w:val="ListParagraph"/>
        <w:jc w:val="left"/>
        <w:rPr>
          <w:rFonts w:ascii="Times New Roman" w:hAnsi="Times New Roman" w:cs="Times New Roman"/>
          <w:bCs/>
          <w:iCs/>
          <w:szCs w:val="24"/>
        </w:rPr>
      </w:pPr>
    </w:p>
    <w:p w14:paraId="3C6D59DB" w14:textId="1BCFF099" w:rsidR="00134E69" w:rsidRDefault="00BF1A12" w:rsidP="00BF1A12">
      <w:pPr>
        <w:pStyle w:val="ListParagraph"/>
        <w:jc w:val="left"/>
        <w:rPr>
          <w:rFonts w:ascii="Times New Roman" w:hAnsi="Times New Roman" w:cs="Times New Roman"/>
          <w:bCs/>
          <w:iCs/>
          <w:szCs w:val="24"/>
        </w:rPr>
      </w:pPr>
      <w:r w:rsidRPr="00BF1A12">
        <w:rPr>
          <w:rFonts w:ascii="Times New Roman" w:hAnsi="Times New Roman" w:cs="Times New Roman"/>
          <w:bCs/>
          <w:iCs/>
          <w:szCs w:val="24"/>
        </w:rPr>
        <w:t xml:space="preserve">She also reported on the Steelton Terminal project, explaining that the Borough had decided to handle its own permitting and inspections because the project crosses multiple </w:t>
      </w:r>
      <w:r w:rsidRPr="00BF1A12">
        <w:rPr>
          <w:rFonts w:ascii="Times New Roman" w:hAnsi="Times New Roman" w:cs="Times New Roman"/>
          <w:bCs/>
          <w:iCs/>
          <w:szCs w:val="24"/>
        </w:rPr>
        <w:lastRenderedPageBreak/>
        <w:t xml:space="preserve">municipalities and affects Steelton residents in a significant way. She said Swatara Township and Lower Swatara Township would handle their portions, but Steelton would manage its own side of the process. She then said the Borough was working to complete the final work on the Steelworks and Hamilton </w:t>
      </w:r>
      <w:r w:rsidR="00240EC9">
        <w:rPr>
          <w:rFonts w:ascii="Times New Roman" w:hAnsi="Times New Roman" w:cs="Times New Roman"/>
          <w:bCs/>
          <w:iCs/>
          <w:szCs w:val="24"/>
        </w:rPr>
        <w:t>Health</w:t>
      </w:r>
      <w:r w:rsidRPr="00BF1A12">
        <w:rPr>
          <w:rFonts w:ascii="Times New Roman" w:hAnsi="Times New Roman" w:cs="Times New Roman"/>
          <w:bCs/>
          <w:iCs/>
          <w:szCs w:val="24"/>
        </w:rPr>
        <w:t xml:space="preserve"> RACP project and was awaiting the RFP for the Brickyard Park project, which she expected within the next few days. Finally, she discussed internal administration and staffing. She said the Borough was evaluating staffing needs and looking at how to better position the organization for the future, especially because much historical knowledge is lost when long-term employees leave. She d</w:t>
      </w:r>
      <w:r w:rsidR="00240EC9">
        <w:rPr>
          <w:rFonts w:ascii="Times New Roman" w:hAnsi="Times New Roman" w:cs="Times New Roman"/>
          <w:bCs/>
          <w:iCs/>
          <w:szCs w:val="24"/>
        </w:rPr>
        <w:t xml:space="preserve">escribed working with Aaron </w:t>
      </w:r>
      <w:r w:rsidRPr="00BF1A12">
        <w:rPr>
          <w:rFonts w:ascii="Times New Roman" w:hAnsi="Times New Roman" w:cs="Times New Roman"/>
          <w:bCs/>
          <w:iCs/>
          <w:szCs w:val="24"/>
        </w:rPr>
        <w:t xml:space="preserve">Curry on collecting standard operating procedures from staff, improving training, and potentially reorganizing or creating positions to fill gaps, particularly in Public Works. She said the Borough’s near-term goal was to build a more trained and sustainable workforce and to create a succession plan so knowledge and responsibilities do not disappear when employees retire or move on. </w:t>
      </w:r>
    </w:p>
    <w:p w14:paraId="36FD71B0" w14:textId="77777777" w:rsidR="00134E69" w:rsidRDefault="00134E69" w:rsidP="00134E69">
      <w:pPr>
        <w:jc w:val="left"/>
        <w:rPr>
          <w:rFonts w:ascii="Times New Roman" w:hAnsi="Times New Roman" w:cs="Times New Roman"/>
          <w:bCs/>
          <w:iCs/>
          <w:szCs w:val="24"/>
        </w:rPr>
      </w:pPr>
    </w:p>
    <w:p w14:paraId="6858EF30" w14:textId="004ECF2A" w:rsidR="00134E69" w:rsidRPr="00134E69" w:rsidRDefault="00134E69" w:rsidP="00134E69">
      <w:pPr>
        <w:jc w:val="left"/>
        <w:rPr>
          <w:rFonts w:ascii="Times New Roman" w:hAnsi="Times New Roman" w:cs="Times New Roman"/>
          <w:b/>
          <w:bCs/>
          <w:i/>
          <w:iCs/>
          <w:szCs w:val="24"/>
        </w:rPr>
      </w:pPr>
      <w:r w:rsidRPr="001B201A">
        <w:rPr>
          <w:rFonts w:ascii="Times New Roman" w:hAnsi="Times New Roman" w:cs="Times New Roman"/>
          <w:b/>
          <w:bCs/>
          <w:i/>
          <w:iCs/>
          <w:szCs w:val="24"/>
        </w:rPr>
        <w:t>The mo</w:t>
      </w:r>
      <w:r>
        <w:rPr>
          <w:rFonts w:ascii="Times New Roman" w:hAnsi="Times New Roman" w:cs="Times New Roman"/>
          <w:b/>
          <w:bCs/>
          <w:i/>
          <w:iCs/>
          <w:szCs w:val="24"/>
        </w:rPr>
        <w:t xml:space="preserve">tion to </w:t>
      </w:r>
      <w:r w:rsidR="00240EC9">
        <w:rPr>
          <w:rFonts w:ascii="Times New Roman" w:hAnsi="Times New Roman" w:cs="Times New Roman"/>
          <w:b/>
          <w:bCs/>
          <w:i/>
          <w:iCs/>
          <w:szCs w:val="24"/>
        </w:rPr>
        <w:t>table the approval due to missing written reports</w:t>
      </w:r>
      <w:r>
        <w:rPr>
          <w:rFonts w:ascii="Times New Roman" w:hAnsi="Times New Roman" w:cs="Times New Roman"/>
          <w:b/>
          <w:bCs/>
          <w:i/>
          <w:iCs/>
          <w:szCs w:val="24"/>
        </w:rPr>
        <w:t xml:space="preserve"> was made</w:t>
      </w:r>
      <w:r w:rsidR="00240EC9">
        <w:rPr>
          <w:rFonts w:ascii="Times New Roman" w:hAnsi="Times New Roman" w:cs="Times New Roman"/>
          <w:b/>
          <w:bCs/>
          <w:i/>
          <w:iCs/>
          <w:szCs w:val="24"/>
        </w:rPr>
        <w:t xml:space="preserve"> by Mr. Segina and seconded by Ms. House</w:t>
      </w:r>
      <w:r w:rsidRPr="001B201A">
        <w:rPr>
          <w:rFonts w:ascii="Times New Roman" w:hAnsi="Times New Roman" w:cs="Times New Roman"/>
          <w:b/>
          <w:bCs/>
          <w:i/>
          <w:iCs/>
          <w:szCs w:val="24"/>
        </w:rPr>
        <w:t xml:space="preserve">. The </w:t>
      </w:r>
      <w:r w:rsidR="00240EC9">
        <w:rPr>
          <w:rFonts w:ascii="Times New Roman" w:hAnsi="Times New Roman" w:cs="Times New Roman"/>
          <w:b/>
          <w:bCs/>
          <w:i/>
          <w:iCs/>
          <w:szCs w:val="24"/>
        </w:rPr>
        <w:t>item</w:t>
      </w:r>
      <w:r w:rsidRPr="001B201A">
        <w:rPr>
          <w:rFonts w:ascii="Times New Roman" w:hAnsi="Times New Roman" w:cs="Times New Roman"/>
          <w:b/>
          <w:bCs/>
          <w:i/>
          <w:iCs/>
          <w:szCs w:val="24"/>
        </w:rPr>
        <w:t xml:space="preserve"> </w:t>
      </w:r>
      <w:r w:rsidR="00240EC9">
        <w:rPr>
          <w:rFonts w:ascii="Times New Roman" w:hAnsi="Times New Roman" w:cs="Times New Roman"/>
          <w:b/>
          <w:bCs/>
          <w:i/>
          <w:iCs/>
          <w:szCs w:val="24"/>
        </w:rPr>
        <w:t>was tabled</w:t>
      </w:r>
      <w:r w:rsidRPr="001B201A">
        <w:rPr>
          <w:rFonts w:ascii="Times New Roman" w:hAnsi="Times New Roman" w:cs="Times New Roman"/>
          <w:b/>
          <w:bCs/>
          <w:i/>
          <w:iCs/>
          <w:szCs w:val="24"/>
        </w:rPr>
        <w:t xml:space="preserve"> unanimously.</w:t>
      </w:r>
    </w:p>
    <w:p w14:paraId="63310130" w14:textId="77777777" w:rsidR="001B201A" w:rsidRDefault="001B201A" w:rsidP="00F710A8">
      <w:pPr>
        <w:jc w:val="left"/>
        <w:rPr>
          <w:rFonts w:ascii="Times New Roman" w:hAnsi="Times New Roman" w:cs="Times New Roman"/>
          <w:b/>
          <w:bCs/>
          <w:iCs/>
          <w:szCs w:val="24"/>
        </w:rPr>
      </w:pPr>
    </w:p>
    <w:p w14:paraId="48615A66" w14:textId="6B3521F2" w:rsidR="004F0F87" w:rsidRPr="00493F31" w:rsidRDefault="005010F9" w:rsidP="00493F31">
      <w:pPr>
        <w:jc w:val="left"/>
        <w:rPr>
          <w:rFonts w:ascii="Times New Roman" w:hAnsi="Times New Roman" w:cs="Times New Roman"/>
          <w:b/>
          <w:bCs/>
          <w:iCs/>
          <w:szCs w:val="24"/>
        </w:rPr>
      </w:pPr>
      <w:r w:rsidRPr="00493F31">
        <w:rPr>
          <w:rFonts w:ascii="Times New Roman" w:hAnsi="Times New Roman" w:cs="Times New Roman"/>
          <w:b/>
          <w:bCs/>
          <w:iCs/>
          <w:szCs w:val="24"/>
        </w:rPr>
        <w:t>Old Business:</w:t>
      </w:r>
    </w:p>
    <w:p w14:paraId="21C13F4D" w14:textId="20C35F29" w:rsidR="00B817F7" w:rsidRDefault="009339FC" w:rsidP="001B201A">
      <w:pPr>
        <w:jc w:val="left"/>
        <w:rPr>
          <w:rFonts w:ascii="Times New Roman" w:hAnsi="Times New Roman" w:cs="Times New Roman"/>
          <w:bCs/>
          <w:iCs/>
          <w:szCs w:val="24"/>
        </w:rPr>
      </w:pPr>
      <w:r>
        <w:rPr>
          <w:rFonts w:ascii="Times New Roman" w:hAnsi="Times New Roman" w:cs="Times New Roman"/>
          <w:bCs/>
          <w:iCs/>
          <w:szCs w:val="24"/>
        </w:rPr>
        <w:t>Ms</w:t>
      </w:r>
      <w:r w:rsidR="005010F9">
        <w:rPr>
          <w:rFonts w:ascii="Times New Roman" w:hAnsi="Times New Roman" w:cs="Times New Roman"/>
          <w:bCs/>
          <w:iCs/>
          <w:szCs w:val="24"/>
        </w:rPr>
        <w:t xml:space="preserve">. </w:t>
      </w:r>
      <w:r>
        <w:rPr>
          <w:rFonts w:ascii="Times New Roman" w:hAnsi="Times New Roman" w:cs="Times New Roman"/>
          <w:bCs/>
          <w:iCs/>
          <w:szCs w:val="24"/>
        </w:rPr>
        <w:t>Ojo</w:t>
      </w:r>
      <w:r w:rsidR="005010F9">
        <w:rPr>
          <w:rFonts w:ascii="Times New Roman" w:hAnsi="Times New Roman" w:cs="Times New Roman"/>
          <w:bCs/>
          <w:iCs/>
          <w:szCs w:val="24"/>
        </w:rPr>
        <w:t xml:space="preserve"> presented </w:t>
      </w:r>
      <w:r w:rsidR="00125788">
        <w:rPr>
          <w:rFonts w:ascii="Times New Roman" w:hAnsi="Times New Roman" w:cs="Times New Roman"/>
          <w:bCs/>
          <w:iCs/>
          <w:szCs w:val="24"/>
        </w:rPr>
        <w:t xml:space="preserve">for </w:t>
      </w:r>
      <w:r w:rsidR="00134E69" w:rsidRPr="00134E69">
        <w:rPr>
          <w:rFonts w:ascii="Times New Roman" w:hAnsi="Times New Roman" w:cs="Times New Roman"/>
          <w:bCs/>
          <w:iCs/>
          <w:szCs w:val="24"/>
        </w:rPr>
        <w:t>Consideration and approval of Resolution 2026-R-16,</w:t>
      </w:r>
      <w:r w:rsidR="00BF1A12">
        <w:rPr>
          <w:rFonts w:ascii="Times New Roman" w:hAnsi="Times New Roman" w:cs="Times New Roman"/>
          <w:bCs/>
          <w:iCs/>
          <w:szCs w:val="24"/>
        </w:rPr>
        <w:t xml:space="preserve"> </w:t>
      </w:r>
      <w:r w:rsidR="00134E69" w:rsidRPr="00134E69">
        <w:rPr>
          <w:rFonts w:ascii="Times New Roman" w:hAnsi="Times New Roman" w:cs="Times New Roman"/>
          <w:bCs/>
          <w:iCs/>
          <w:szCs w:val="24"/>
        </w:rPr>
        <w:t xml:space="preserve">to accept the intergovernmental agreement between </w:t>
      </w:r>
      <w:proofErr w:type="spellStart"/>
      <w:r w:rsidR="00134E69" w:rsidRPr="00134E69">
        <w:rPr>
          <w:rFonts w:ascii="Times New Roman" w:hAnsi="Times New Roman" w:cs="Times New Roman"/>
          <w:bCs/>
          <w:iCs/>
          <w:szCs w:val="24"/>
        </w:rPr>
        <w:t>Paxtang</w:t>
      </w:r>
      <w:proofErr w:type="spellEnd"/>
      <w:r w:rsidR="00134E69" w:rsidRPr="00134E69">
        <w:rPr>
          <w:rFonts w:ascii="Times New Roman" w:hAnsi="Times New Roman" w:cs="Times New Roman"/>
          <w:bCs/>
          <w:iCs/>
          <w:szCs w:val="24"/>
        </w:rPr>
        <w:t xml:space="preserve"> Borough and Steelton Borough and staff to utilize street sweeper, for a three weeks, each Friday in June.</w:t>
      </w:r>
    </w:p>
    <w:p w14:paraId="268AA847" w14:textId="77777777" w:rsidR="001B201A" w:rsidRPr="00F710A8" w:rsidRDefault="001B201A" w:rsidP="001B201A">
      <w:pPr>
        <w:jc w:val="left"/>
        <w:rPr>
          <w:rFonts w:ascii="Times New Roman" w:hAnsi="Times New Roman" w:cs="Times New Roman"/>
          <w:b/>
          <w:bCs/>
          <w:iCs/>
          <w:szCs w:val="24"/>
        </w:rPr>
      </w:pPr>
    </w:p>
    <w:p w14:paraId="48D74133" w14:textId="2A945BF0" w:rsidR="005010F9" w:rsidRDefault="005010F9" w:rsidP="005010F9">
      <w:pPr>
        <w:jc w:val="left"/>
        <w:rPr>
          <w:rFonts w:ascii="Times New Roman" w:hAnsi="Times New Roman" w:cs="Times New Roman"/>
          <w:b/>
          <w:bCs/>
          <w:i/>
          <w:iCs/>
          <w:szCs w:val="24"/>
        </w:rPr>
      </w:pPr>
      <w:r w:rsidRPr="00F710A8">
        <w:rPr>
          <w:rFonts w:ascii="Times New Roman" w:hAnsi="Times New Roman" w:cs="Times New Roman"/>
          <w:b/>
          <w:bCs/>
          <w:i/>
          <w:iCs/>
          <w:szCs w:val="24"/>
        </w:rPr>
        <w:t xml:space="preserve">The motion to </w:t>
      </w:r>
      <w:r w:rsidR="00240EC9">
        <w:rPr>
          <w:rFonts w:ascii="Times New Roman" w:hAnsi="Times New Roman" w:cs="Times New Roman"/>
          <w:b/>
          <w:bCs/>
          <w:i/>
          <w:iCs/>
          <w:szCs w:val="24"/>
        </w:rPr>
        <w:t>table the item was made by Vice President Ross and seconded by Mr. Segina</w:t>
      </w:r>
      <w:r w:rsidRPr="00F710A8">
        <w:rPr>
          <w:rFonts w:ascii="Times New Roman" w:hAnsi="Times New Roman" w:cs="Times New Roman"/>
          <w:b/>
          <w:bCs/>
          <w:i/>
          <w:iCs/>
          <w:szCs w:val="24"/>
        </w:rPr>
        <w:t xml:space="preserve">. The </w:t>
      </w:r>
      <w:r w:rsidR="00240EC9">
        <w:rPr>
          <w:rFonts w:ascii="Times New Roman" w:hAnsi="Times New Roman" w:cs="Times New Roman"/>
          <w:b/>
          <w:bCs/>
          <w:i/>
          <w:iCs/>
          <w:szCs w:val="24"/>
        </w:rPr>
        <w:t>item</w:t>
      </w:r>
      <w:r w:rsidRPr="00F710A8">
        <w:rPr>
          <w:rFonts w:ascii="Times New Roman" w:hAnsi="Times New Roman" w:cs="Times New Roman"/>
          <w:b/>
          <w:bCs/>
          <w:i/>
          <w:iCs/>
          <w:szCs w:val="24"/>
        </w:rPr>
        <w:t xml:space="preserve"> </w:t>
      </w:r>
      <w:r w:rsidR="00240EC9">
        <w:rPr>
          <w:rFonts w:ascii="Times New Roman" w:hAnsi="Times New Roman" w:cs="Times New Roman"/>
          <w:b/>
          <w:bCs/>
          <w:i/>
          <w:iCs/>
          <w:szCs w:val="24"/>
        </w:rPr>
        <w:t>was tabled</w:t>
      </w:r>
      <w:r w:rsidRPr="00F710A8">
        <w:rPr>
          <w:rFonts w:ascii="Times New Roman" w:hAnsi="Times New Roman" w:cs="Times New Roman"/>
          <w:b/>
          <w:bCs/>
          <w:i/>
          <w:iCs/>
          <w:szCs w:val="24"/>
        </w:rPr>
        <w:t xml:space="preserve"> unanimously.</w:t>
      </w:r>
    </w:p>
    <w:p w14:paraId="73FD70F2" w14:textId="77777777" w:rsidR="001B201A" w:rsidRDefault="001B201A" w:rsidP="005010F9">
      <w:pPr>
        <w:jc w:val="left"/>
        <w:rPr>
          <w:rFonts w:ascii="Times New Roman" w:hAnsi="Times New Roman" w:cs="Times New Roman"/>
          <w:b/>
          <w:bCs/>
          <w:i/>
          <w:iCs/>
          <w:szCs w:val="24"/>
        </w:rPr>
      </w:pPr>
    </w:p>
    <w:p w14:paraId="1D230B83" w14:textId="6B59A74A" w:rsidR="00B817F7" w:rsidRDefault="00CA623D" w:rsidP="001B201A">
      <w:pPr>
        <w:jc w:val="left"/>
        <w:rPr>
          <w:rFonts w:ascii="Times New Roman" w:hAnsi="Times New Roman" w:cs="Times New Roman"/>
          <w:bCs/>
          <w:iCs/>
          <w:szCs w:val="24"/>
        </w:rPr>
      </w:pPr>
      <w:r>
        <w:rPr>
          <w:rFonts w:ascii="Times New Roman" w:hAnsi="Times New Roman" w:cs="Times New Roman"/>
          <w:bCs/>
          <w:iCs/>
          <w:szCs w:val="24"/>
        </w:rPr>
        <w:t>Ms</w:t>
      </w:r>
      <w:r w:rsidR="001B201A" w:rsidRPr="001B201A">
        <w:rPr>
          <w:rFonts w:ascii="Times New Roman" w:hAnsi="Times New Roman" w:cs="Times New Roman"/>
          <w:bCs/>
          <w:iCs/>
          <w:szCs w:val="24"/>
        </w:rPr>
        <w:t xml:space="preserve">. </w:t>
      </w:r>
      <w:r>
        <w:rPr>
          <w:rFonts w:ascii="Times New Roman" w:hAnsi="Times New Roman" w:cs="Times New Roman"/>
          <w:bCs/>
          <w:iCs/>
          <w:szCs w:val="24"/>
        </w:rPr>
        <w:t>Ojo</w:t>
      </w:r>
      <w:r w:rsidR="001B201A" w:rsidRPr="001B201A">
        <w:rPr>
          <w:rFonts w:ascii="Times New Roman" w:hAnsi="Times New Roman" w:cs="Times New Roman"/>
          <w:bCs/>
          <w:iCs/>
          <w:szCs w:val="24"/>
        </w:rPr>
        <w:t xml:space="preserve"> presented for </w:t>
      </w:r>
      <w:r w:rsidR="00134E69" w:rsidRPr="00134E69">
        <w:rPr>
          <w:rFonts w:ascii="Times New Roman" w:hAnsi="Times New Roman" w:cs="Times New Roman"/>
          <w:bCs/>
          <w:iCs/>
          <w:szCs w:val="24"/>
        </w:rPr>
        <w:t>Consideration of the Borough of Steelton, to accept the Development and Financial Security Agreement from Core5 at Steelton, LLC, with agreed upon terms and conditions for development.</w:t>
      </w:r>
    </w:p>
    <w:p w14:paraId="096F8894" w14:textId="77777777" w:rsidR="001B201A" w:rsidRPr="001B201A" w:rsidRDefault="001B201A" w:rsidP="001B201A">
      <w:pPr>
        <w:jc w:val="left"/>
        <w:rPr>
          <w:rFonts w:ascii="Times New Roman" w:hAnsi="Times New Roman" w:cs="Times New Roman"/>
          <w:b/>
          <w:bCs/>
          <w:i/>
          <w:iCs/>
          <w:szCs w:val="24"/>
        </w:rPr>
      </w:pPr>
    </w:p>
    <w:p w14:paraId="03991970" w14:textId="77777777" w:rsidR="00240EC9" w:rsidRDefault="00240EC9" w:rsidP="00240EC9">
      <w:pPr>
        <w:jc w:val="left"/>
        <w:rPr>
          <w:rFonts w:ascii="Times New Roman" w:hAnsi="Times New Roman" w:cs="Times New Roman"/>
          <w:b/>
          <w:bCs/>
          <w:i/>
          <w:iCs/>
          <w:szCs w:val="24"/>
        </w:rPr>
      </w:pPr>
      <w:r w:rsidRPr="00F710A8">
        <w:rPr>
          <w:rFonts w:ascii="Times New Roman" w:hAnsi="Times New Roman" w:cs="Times New Roman"/>
          <w:b/>
          <w:bCs/>
          <w:i/>
          <w:iCs/>
          <w:szCs w:val="24"/>
        </w:rPr>
        <w:t xml:space="preserve">The motion to </w:t>
      </w:r>
      <w:r>
        <w:rPr>
          <w:rFonts w:ascii="Times New Roman" w:hAnsi="Times New Roman" w:cs="Times New Roman"/>
          <w:b/>
          <w:bCs/>
          <w:i/>
          <w:iCs/>
          <w:szCs w:val="24"/>
        </w:rPr>
        <w:t>table the item was made by Vice President Ross and seconded by Mr. Segina</w:t>
      </w:r>
      <w:r w:rsidRPr="00F710A8">
        <w:rPr>
          <w:rFonts w:ascii="Times New Roman" w:hAnsi="Times New Roman" w:cs="Times New Roman"/>
          <w:b/>
          <w:bCs/>
          <w:i/>
          <w:iCs/>
          <w:szCs w:val="24"/>
        </w:rPr>
        <w:t xml:space="preserve">. The </w:t>
      </w:r>
      <w:r>
        <w:rPr>
          <w:rFonts w:ascii="Times New Roman" w:hAnsi="Times New Roman" w:cs="Times New Roman"/>
          <w:b/>
          <w:bCs/>
          <w:i/>
          <w:iCs/>
          <w:szCs w:val="24"/>
        </w:rPr>
        <w:t>item</w:t>
      </w:r>
      <w:r w:rsidRPr="00F710A8">
        <w:rPr>
          <w:rFonts w:ascii="Times New Roman" w:hAnsi="Times New Roman" w:cs="Times New Roman"/>
          <w:b/>
          <w:bCs/>
          <w:i/>
          <w:iCs/>
          <w:szCs w:val="24"/>
        </w:rPr>
        <w:t xml:space="preserve"> </w:t>
      </w:r>
      <w:r>
        <w:rPr>
          <w:rFonts w:ascii="Times New Roman" w:hAnsi="Times New Roman" w:cs="Times New Roman"/>
          <w:b/>
          <w:bCs/>
          <w:i/>
          <w:iCs/>
          <w:szCs w:val="24"/>
        </w:rPr>
        <w:t>was tabled</w:t>
      </w:r>
      <w:r w:rsidRPr="00F710A8">
        <w:rPr>
          <w:rFonts w:ascii="Times New Roman" w:hAnsi="Times New Roman" w:cs="Times New Roman"/>
          <w:b/>
          <w:bCs/>
          <w:i/>
          <w:iCs/>
          <w:szCs w:val="24"/>
        </w:rPr>
        <w:t xml:space="preserve"> unanimously.</w:t>
      </w:r>
    </w:p>
    <w:p w14:paraId="253B9237" w14:textId="77777777" w:rsidR="001B201A" w:rsidRDefault="001B201A" w:rsidP="001B201A">
      <w:pPr>
        <w:jc w:val="left"/>
        <w:rPr>
          <w:rFonts w:ascii="Times New Roman" w:hAnsi="Times New Roman" w:cs="Times New Roman"/>
          <w:b/>
          <w:bCs/>
          <w:i/>
          <w:iCs/>
          <w:szCs w:val="24"/>
        </w:rPr>
      </w:pPr>
    </w:p>
    <w:p w14:paraId="39D3FE88" w14:textId="1BF617E1" w:rsidR="001B201A" w:rsidRDefault="00CA623D" w:rsidP="00CA623D">
      <w:pPr>
        <w:jc w:val="left"/>
        <w:rPr>
          <w:rFonts w:ascii="Times New Roman" w:hAnsi="Times New Roman" w:cs="Times New Roman"/>
          <w:bCs/>
          <w:iCs/>
          <w:szCs w:val="24"/>
        </w:rPr>
      </w:pPr>
      <w:r>
        <w:rPr>
          <w:rFonts w:ascii="Times New Roman" w:hAnsi="Times New Roman" w:cs="Times New Roman"/>
          <w:bCs/>
          <w:iCs/>
          <w:szCs w:val="24"/>
        </w:rPr>
        <w:t>Ms</w:t>
      </w:r>
      <w:r w:rsidR="001B201A" w:rsidRPr="001B201A">
        <w:rPr>
          <w:rFonts w:ascii="Times New Roman" w:hAnsi="Times New Roman" w:cs="Times New Roman"/>
          <w:bCs/>
          <w:iCs/>
          <w:szCs w:val="24"/>
        </w:rPr>
        <w:t xml:space="preserve">. </w:t>
      </w:r>
      <w:r>
        <w:rPr>
          <w:rFonts w:ascii="Times New Roman" w:hAnsi="Times New Roman" w:cs="Times New Roman"/>
          <w:bCs/>
          <w:iCs/>
          <w:szCs w:val="24"/>
        </w:rPr>
        <w:t>Ojo</w:t>
      </w:r>
      <w:r w:rsidR="001B201A" w:rsidRPr="001B201A">
        <w:rPr>
          <w:rFonts w:ascii="Times New Roman" w:hAnsi="Times New Roman" w:cs="Times New Roman"/>
          <w:bCs/>
          <w:iCs/>
          <w:szCs w:val="24"/>
        </w:rPr>
        <w:t xml:space="preserve"> presented fo</w:t>
      </w:r>
      <w:r w:rsidR="00951946">
        <w:rPr>
          <w:rFonts w:ascii="Times New Roman" w:hAnsi="Times New Roman" w:cs="Times New Roman"/>
          <w:bCs/>
          <w:iCs/>
          <w:szCs w:val="24"/>
        </w:rPr>
        <w:t xml:space="preserve">r </w:t>
      </w:r>
      <w:r w:rsidR="00134E69" w:rsidRPr="00134E69">
        <w:rPr>
          <w:rFonts w:ascii="Times New Roman" w:hAnsi="Times New Roman" w:cs="Times New Roman"/>
          <w:bCs/>
          <w:iCs/>
          <w:szCs w:val="24"/>
        </w:rPr>
        <w:t>Consideration of the Borough of Steelton to accept the Financial Security Bond from Core 5 at Steelton, LLC, in the amount of $13,387,893.00, for surety of the Steelton Terminal project.</w:t>
      </w:r>
    </w:p>
    <w:p w14:paraId="289C6498" w14:textId="77777777" w:rsidR="00CA623D" w:rsidRPr="001B201A" w:rsidRDefault="00CA623D" w:rsidP="00CA623D">
      <w:pPr>
        <w:jc w:val="left"/>
        <w:rPr>
          <w:rFonts w:ascii="Times New Roman" w:hAnsi="Times New Roman" w:cs="Times New Roman"/>
          <w:b/>
          <w:bCs/>
          <w:i/>
          <w:iCs/>
          <w:szCs w:val="24"/>
        </w:rPr>
      </w:pPr>
    </w:p>
    <w:p w14:paraId="38893F2A" w14:textId="77777777" w:rsidR="00240EC9" w:rsidRDefault="00240EC9" w:rsidP="00240EC9">
      <w:pPr>
        <w:jc w:val="left"/>
        <w:rPr>
          <w:rFonts w:ascii="Times New Roman" w:hAnsi="Times New Roman" w:cs="Times New Roman"/>
          <w:b/>
          <w:bCs/>
          <w:i/>
          <w:iCs/>
          <w:szCs w:val="24"/>
        </w:rPr>
      </w:pPr>
      <w:r w:rsidRPr="00F710A8">
        <w:rPr>
          <w:rFonts w:ascii="Times New Roman" w:hAnsi="Times New Roman" w:cs="Times New Roman"/>
          <w:b/>
          <w:bCs/>
          <w:i/>
          <w:iCs/>
          <w:szCs w:val="24"/>
        </w:rPr>
        <w:t xml:space="preserve">The motion to </w:t>
      </w:r>
      <w:r>
        <w:rPr>
          <w:rFonts w:ascii="Times New Roman" w:hAnsi="Times New Roman" w:cs="Times New Roman"/>
          <w:b/>
          <w:bCs/>
          <w:i/>
          <w:iCs/>
          <w:szCs w:val="24"/>
        </w:rPr>
        <w:t>table the item was made by Vice President Ross and seconded by Mr. Segina</w:t>
      </w:r>
      <w:r w:rsidRPr="00F710A8">
        <w:rPr>
          <w:rFonts w:ascii="Times New Roman" w:hAnsi="Times New Roman" w:cs="Times New Roman"/>
          <w:b/>
          <w:bCs/>
          <w:i/>
          <w:iCs/>
          <w:szCs w:val="24"/>
        </w:rPr>
        <w:t xml:space="preserve">. The </w:t>
      </w:r>
      <w:r>
        <w:rPr>
          <w:rFonts w:ascii="Times New Roman" w:hAnsi="Times New Roman" w:cs="Times New Roman"/>
          <w:b/>
          <w:bCs/>
          <w:i/>
          <w:iCs/>
          <w:szCs w:val="24"/>
        </w:rPr>
        <w:t>item</w:t>
      </w:r>
      <w:r w:rsidRPr="00F710A8">
        <w:rPr>
          <w:rFonts w:ascii="Times New Roman" w:hAnsi="Times New Roman" w:cs="Times New Roman"/>
          <w:b/>
          <w:bCs/>
          <w:i/>
          <w:iCs/>
          <w:szCs w:val="24"/>
        </w:rPr>
        <w:t xml:space="preserve"> </w:t>
      </w:r>
      <w:r>
        <w:rPr>
          <w:rFonts w:ascii="Times New Roman" w:hAnsi="Times New Roman" w:cs="Times New Roman"/>
          <w:b/>
          <w:bCs/>
          <w:i/>
          <w:iCs/>
          <w:szCs w:val="24"/>
        </w:rPr>
        <w:t>was tabled</w:t>
      </w:r>
      <w:r w:rsidRPr="00F710A8">
        <w:rPr>
          <w:rFonts w:ascii="Times New Roman" w:hAnsi="Times New Roman" w:cs="Times New Roman"/>
          <w:b/>
          <w:bCs/>
          <w:i/>
          <w:iCs/>
          <w:szCs w:val="24"/>
        </w:rPr>
        <w:t xml:space="preserve"> unanimously.</w:t>
      </w:r>
    </w:p>
    <w:p w14:paraId="30A71028" w14:textId="77777777" w:rsidR="001B201A" w:rsidRDefault="001B201A" w:rsidP="001B201A">
      <w:pPr>
        <w:jc w:val="left"/>
        <w:rPr>
          <w:rFonts w:ascii="Times New Roman" w:hAnsi="Times New Roman" w:cs="Times New Roman"/>
          <w:b/>
          <w:bCs/>
          <w:i/>
          <w:iCs/>
          <w:szCs w:val="24"/>
        </w:rPr>
      </w:pPr>
    </w:p>
    <w:p w14:paraId="56CAFCB8" w14:textId="0448FB70" w:rsidR="001B201A" w:rsidRDefault="00CA623D" w:rsidP="001B201A">
      <w:pPr>
        <w:jc w:val="left"/>
        <w:rPr>
          <w:rFonts w:ascii="Times New Roman" w:hAnsi="Times New Roman" w:cs="Times New Roman"/>
          <w:bCs/>
          <w:iCs/>
          <w:szCs w:val="24"/>
        </w:rPr>
      </w:pPr>
      <w:r>
        <w:rPr>
          <w:rFonts w:ascii="Times New Roman" w:hAnsi="Times New Roman" w:cs="Times New Roman"/>
          <w:bCs/>
          <w:iCs/>
          <w:szCs w:val="24"/>
        </w:rPr>
        <w:t>Ms</w:t>
      </w:r>
      <w:r w:rsidR="001B201A" w:rsidRPr="001B201A">
        <w:rPr>
          <w:rFonts w:ascii="Times New Roman" w:hAnsi="Times New Roman" w:cs="Times New Roman"/>
          <w:bCs/>
          <w:iCs/>
          <w:szCs w:val="24"/>
        </w:rPr>
        <w:t xml:space="preserve">. </w:t>
      </w:r>
      <w:r>
        <w:rPr>
          <w:rFonts w:ascii="Times New Roman" w:hAnsi="Times New Roman" w:cs="Times New Roman"/>
          <w:bCs/>
          <w:iCs/>
          <w:szCs w:val="24"/>
        </w:rPr>
        <w:t>Ojo</w:t>
      </w:r>
      <w:r w:rsidR="001B201A" w:rsidRPr="001B201A">
        <w:rPr>
          <w:rFonts w:ascii="Times New Roman" w:hAnsi="Times New Roman" w:cs="Times New Roman"/>
          <w:bCs/>
          <w:iCs/>
          <w:szCs w:val="24"/>
        </w:rPr>
        <w:t xml:space="preserve"> presented for </w:t>
      </w:r>
      <w:r w:rsidR="00134E69" w:rsidRPr="00134E69">
        <w:rPr>
          <w:rFonts w:ascii="Times New Roman" w:hAnsi="Times New Roman" w:cs="Times New Roman"/>
          <w:bCs/>
          <w:iCs/>
          <w:szCs w:val="24"/>
        </w:rPr>
        <w:t>Consideration of the fill and modification of the job description to include Safety Coordinator in the Foreman Position</w:t>
      </w:r>
      <w:r w:rsidR="00134E69">
        <w:rPr>
          <w:rFonts w:ascii="Times New Roman" w:hAnsi="Times New Roman" w:cs="Times New Roman"/>
          <w:bCs/>
          <w:iCs/>
          <w:szCs w:val="24"/>
        </w:rPr>
        <w:t>.</w:t>
      </w:r>
      <w:r w:rsidR="00240EC9">
        <w:rPr>
          <w:rFonts w:ascii="Times New Roman" w:hAnsi="Times New Roman" w:cs="Times New Roman"/>
          <w:bCs/>
          <w:iCs/>
          <w:szCs w:val="24"/>
        </w:rPr>
        <w:t xml:space="preserve"> </w:t>
      </w:r>
    </w:p>
    <w:p w14:paraId="1C81226E" w14:textId="77777777" w:rsidR="00134E69" w:rsidRPr="001B201A" w:rsidRDefault="00134E69" w:rsidP="001B201A">
      <w:pPr>
        <w:jc w:val="left"/>
        <w:rPr>
          <w:rFonts w:ascii="Times New Roman" w:hAnsi="Times New Roman" w:cs="Times New Roman"/>
          <w:b/>
          <w:bCs/>
          <w:i/>
          <w:iCs/>
          <w:szCs w:val="24"/>
        </w:rPr>
      </w:pPr>
    </w:p>
    <w:p w14:paraId="2527F9D3" w14:textId="4DD34895" w:rsidR="00240EC9" w:rsidRDefault="00240EC9" w:rsidP="00240EC9">
      <w:pPr>
        <w:jc w:val="left"/>
        <w:rPr>
          <w:rFonts w:ascii="Times New Roman" w:hAnsi="Times New Roman" w:cs="Times New Roman"/>
          <w:b/>
          <w:bCs/>
          <w:i/>
          <w:iCs/>
          <w:szCs w:val="24"/>
        </w:rPr>
      </w:pPr>
      <w:r w:rsidRPr="00F710A8">
        <w:rPr>
          <w:rFonts w:ascii="Times New Roman" w:hAnsi="Times New Roman" w:cs="Times New Roman"/>
          <w:b/>
          <w:bCs/>
          <w:i/>
          <w:iCs/>
          <w:szCs w:val="24"/>
        </w:rPr>
        <w:t xml:space="preserve">The motion to </w:t>
      </w:r>
      <w:r>
        <w:rPr>
          <w:rFonts w:ascii="Times New Roman" w:hAnsi="Times New Roman" w:cs="Times New Roman"/>
          <w:b/>
          <w:bCs/>
          <w:i/>
          <w:iCs/>
          <w:szCs w:val="24"/>
        </w:rPr>
        <w:t>table the item was made by Vice President Ross and seconded by Mr. Johnson</w:t>
      </w:r>
      <w:r w:rsidRPr="00F710A8">
        <w:rPr>
          <w:rFonts w:ascii="Times New Roman" w:hAnsi="Times New Roman" w:cs="Times New Roman"/>
          <w:b/>
          <w:bCs/>
          <w:i/>
          <w:iCs/>
          <w:szCs w:val="24"/>
        </w:rPr>
        <w:t xml:space="preserve">. The </w:t>
      </w:r>
      <w:r>
        <w:rPr>
          <w:rFonts w:ascii="Times New Roman" w:hAnsi="Times New Roman" w:cs="Times New Roman"/>
          <w:b/>
          <w:bCs/>
          <w:i/>
          <w:iCs/>
          <w:szCs w:val="24"/>
        </w:rPr>
        <w:t>item</w:t>
      </w:r>
      <w:r w:rsidRPr="00F710A8">
        <w:rPr>
          <w:rFonts w:ascii="Times New Roman" w:hAnsi="Times New Roman" w:cs="Times New Roman"/>
          <w:b/>
          <w:bCs/>
          <w:i/>
          <w:iCs/>
          <w:szCs w:val="24"/>
        </w:rPr>
        <w:t xml:space="preserve"> </w:t>
      </w:r>
      <w:r>
        <w:rPr>
          <w:rFonts w:ascii="Times New Roman" w:hAnsi="Times New Roman" w:cs="Times New Roman"/>
          <w:b/>
          <w:bCs/>
          <w:i/>
          <w:iCs/>
          <w:szCs w:val="24"/>
        </w:rPr>
        <w:t>was tabled</w:t>
      </w:r>
      <w:r w:rsidRPr="00F710A8">
        <w:rPr>
          <w:rFonts w:ascii="Times New Roman" w:hAnsi="Times New Roman" w:cs="Times New Roman"/>
          <w:b/>
          <w:bCs/>
          <w:i/>
          <w:iCs/>
          <w:szCs w:val="24"/>
        </w:rPr>
        <w:t xml:space="preserve"> unanimously.</w:t>
      </w:r>
    </w:p>
    <w:p w14:paraId="0091458B" w14:textId="77777777" w:rsidR="00134E69" w:rsidRDefault="00134E69" w:rsidP="001B201A">
      <w:pPr>
        <w:jc w:val="left"/>
        <w:rPr>
          <w:rFonts w:ascii="Times New Roman" w:hAnsi="Times New Roman" w:cs="Times New Roman"/>
          <w:b/>
          <w:bCs/>
          <w:i/>
          <w:iCs/>
          <w:szCs w:val="24"/>
        </w:rPr>
      </w:pPr>
    </w:p>
    <w:p w14:paraId="3E8A5F71" w14:textId="24116126" w:rsidR="00134E69" w:rsidRDefault="00134E69" w:rsidP="00134E69">
      <w:pPr>
        <w:jc w:val="left"/>
        <w:rPr>
          <w:rFonts w:ascii="Times New Roman" w:hAnsi="Times New Roman" w:cs="Times New Roman"/>
          <w:bCs/>
          <w:iCs/>
          <w:szCs w:val="24"/>
        </w:rPr>
      </w:pPr>
      <w:r>
        <w:rPr>
          <w:rFonts w:ascii="Times New Roman" w:hAnsi="Times New Roman" w:cs="Times New Roman"/>
          <w:bCs/>
          <w:iCs/>
          <w:szCs w:val="24"/>
        </w:rPr>
        <w:t>Ms</w:t>
      </w:r>
      <w:r w:rsidRPr="001B201A">
        <w:rPr>
          <w:rFonts w:ascii="Times New Roman" w:hAnsi="Times New Roman" w:cs="Times New Roman"/>
          <w:bCs/>
          <w:iCs/>
          <w:szCs w:val="24"/>
        </w:rPr>
        <w:t xml:space="preserve">. </w:t>
      </w:r>
      <w:r>
        <w:rPr>
          <w:rFonts w:ascii="Times New Roman" w:hAnsi="Times New Roman" w:cs="Times New Roman"/>
          <w:bCs/>
          <w:iCs/>
          <w:szCs w:val="24"/>
        </w:rPr>
        <w:t>Ojo</w:t>
      </w:r>
      <w:r w:rsidRPr="001B201A">
        <w:rPr>
          <w:rFonts w:ascii="Times New Roman" w:hAnsi="Times New Roman" w:cs="Times New Roman"/>
          <w:bCs/>
          <w:iCs/>
          <w:szCs w:val="24"/>
        </w:rPr>
        <w:t xml:space="preserve"> presented for </w:t>
      </w:r>
      <w:r w:rsidRPr="00134E69">
        <w:rPr>
          <w:rFonts w:ascii="Times New Roman" w:hAnsi="Times New Roman" w:cs="Times New Roman"/>
          <w:bCs/>
          <w:iCs/>
          <w:szCs w:val="24"/>
        </w:rPr>
        <w:t xml:space="preserve">Consideration of a motion to pay ARRO for </w:t>
      </w:r>
      <w:r w:rsidR="00240EC9">
        <w:rPr>
          <w:rFonts w:ascii="Times New Roman" w:hAnsi="Times New Roman" w:cs="Times New Roman"/>
          <w:bCs/>
          <w:iCs/>
          <w:szCs w:val="24"/>
        </w:rPr>
        <w:t xml:space="preserve">two months of </w:t>
      </w:r>
      <w:r w:rsidRPr="00134E69">
        <w:rPr>
          <w:rFonts w:ascii="Times New Roman" w:hAnsi="Times New Roman" w:cs="Times New Roman"/>
          <w:bCs/>
          <w:iCs/>
          <w:szCs w:val="24"/>
        </w:rPr>
        <w:t>sewer maintenance services rendered in the amount of $12,053.30</w:t>
      </w:r>
      <w:r>
        <w:rPr>
          <w:rFonts w:ascii="Times New Roman" w:hAnsi="Times New Roman" w:cs="Times New Roman"/>
          <w:bCs/>
          <w:iCs/>
          <w:szCs w:val="24"/>
        </w:rPr>
        <w:t>.</w:t>
      </w:r>
    </w:p>
    <w:p w14:paraId="5D7C43B9" w14:textId="77777777" w:rsidR="00134E69" w:rsidRPr="001B201A" w:rsidRDefault="00134E69" w:rsidP="00134E69">
      <w:pPr>
        <w:jc w:val="left"/>
        <w:rPr>
          <w:rFonts w:ascii="Times New Roman" w:hAnsi="Times New Roman" w:cs="Times New Roman"/>
          <w:b/>
          <w:bCs/>
          <w:i/>
          <w:iCs/>
          <w:szCs w:val="24"/>
        </w:rPr>
      </w:pPr>
    </w:p>
    <w:p w14:paraId="033EE99A" w14:textId="6710C7B6" w:rsidR="00134E69" w:rsidRDefault="00134E69" w:rsidP="00134E69">
      <w:pPr>
        <w:jc w:val="left"/>
        <w:rPr>
          <w:rFonts w:ascii="Times New Roman" w:hAnsi="Times New Roman" w:cs="Times New Roman"/>
          <w:b/>
          <w:bCs/>
          <w:i/>
          <w:iCs/>
          <w:szCs w:val="24"/>
        </w:rPr>
      </w:pPr>
      <w:r w:rsidRPr="001B201A">
        <w:rPr>
          <w:rFonts w:ascii="Times New Roman" w:hAnsi="Times New Roman" w:cs="Times New Roman"/>
          <w:b/>
          <w:bCs/>
          <w:i/>
          <w:iCs/>
          <w:szCs w:val="24"/>
        </w:rPr>
        <w:t>The mo</w:t>
      </w:r>
      <w:r>
        <w:rPr>
          <w:rFonts w:ascii="Times New Roman" w:hAnsi="Times New Roman" w:cs="Times New Roman"/>
          <w:b/>
          <w:bCs/>
          <w:i/>
          <w:iCs/>
          <w:szCs w:val="24"/>
        </w:rPr>
        <w:t>ti</w:t>
      </w:r>
      <w:r w:rsidR="00240EC9">
        <w:rPr>
          <w:rFonts w:ascii="Times New Roman" w:hAnsi="Times New Roman" w:cs="Times New Roman"/>
          <w:b/>
          <w:bCs/>
          <w:i/>
          <w:iCs/>
          <w:szCs w:val="24"/>
        </w:rPr>
        <w:t>on to approve was made by Vice President Ross and seconded by Ms. House</w:t>
      </w:r>
      <w:r w:rsidRPr="001B201A">
        <w:rPr>
          <w:rFonts w:ascii="Times New Roman" w:hAnsi="Times New Roman" w:cs="Times New Roman"/>
          <w:b/>
          <w:bCs/>
          <w:i/>
          <w:iCs/>
          <w:szCs w:val="24"/>
        </w:rPr>
        <w:t>.</w:t>
      </w:r>
      <w:r>
        <w:rPr>
          <w:rFonts w:ascii="Times New Roman" w:hAnsi="Times New Roman" w:cs="Times New Roman"/>
          <w:b/>
          <w:bCs/>
          <w:i/>
          <w:iCs/>
          <w:szCs w:val="24"/>
        </w:rPr>
        <w:t xml:space="preserve"> The motion passed unanimously.</w:t>
      </w:r>
    </w:p>
    <w:p w14:paraId="60259FF0" w14:textId="77777777" w:rsidR="00134E69" w:rsidRDefault="00134E69" w:rsidP="001B201A">
      <w:pPr>
        <w:jc w:val="left"/>
        <w:rPr>
          <w:rFonts w:ascii="Times New Roman" w:hAnsi="Times New Roman" w:cs="Times New Roman"/>
          <w:b/>
          <w:bCs/>
          <w:i/>
          <w:iCs/>
          <w:szCs w:val="24"/>
        </w:rPr>
      </w:pPr>
    </w:p>
    <w:p w14:paraId="1A52B0F5" w14:textId="2D09ED25" w:rsidR="00134E69" w:rsidRDefault="00134E69" w:rsidP="00134E69">
      <w:pPr>
        <w:jc w:val="left"/>
        <w:rPr>
          <w:rFonts w:ascii="Times New Roman" w:hAnsi="Times New Roman" w:cs="Times New Roman"/>
          <w:bCs/>
          <w:iCs/>
          <w:szCs w:val="24"/>
        </w:rPr>
      </w:pPr>
      <w:r>
        <w:rPr>
          <w:rFonts w:ascii="Times New Roman" w:hAnsi="Times New Roman" w:cs="Times New Roman"/>
          <w:bCs/>
          <w:iCs/>
          <w:szCs w:val="24"/>
        </w:rPr>
        <w:t>Ms</w:t>
      </w:r>
      <w:r w:rsidRPr="001B201A">
        <w:rPr>
          <w:rFonts w:ascii="Times New Roman" w:hAnsi="Times New Roman" w:cs="Times New Roman"/>
          <w:bCs/>
          <w:iCs/>
          <w:szCs w:val="24"/>
        </w:rPr>
        <w:t xml:space="preserve">. </w:t>
      </w:r>
      <w:r>
        <w:rPr>
          <w:rFonts w:ascii="Times New Roman" w:hAnsi="Times New Roman" w:cs="Times New Roman"/>
          <w:bCs/>
          <w:iCs/>
          <w:szCs w:val="24"/>
        </w:rPr>
        <w:t>Ojo</w:t>
      </w:r>
      <w:r w:rsidRPr="001B201A">
        <w:rPr>
          <w:rFonts w:ascii="Times New Roman" w:hAnsi="Times New Roman" w:cs="Times New Roman"/>
          <w:bCs/>
          <w:iCs/>
          <w:szCs w:val="24"/>
        </w:rPr>
        <w:t xml:space="preserve"> presented for </w:t>
      </w:r>
      <w:r w:rsidRPr="00134E69">
        <w:rPr>
          <w:rFonts w:ascii="Times New Roman" w:hAnsi="Times New Roman" w:cs="Times New Roman"/>
          <w:bCs/>
          <w:iCs/>
          <w:szCs w:val="24"/>
        </w:rPr>
        <w:t>Consideration of a motion for a reservation for David Mohn on July 11 through July 13, 2026, to conduct the 40th Annual Cottage Hill Fishing Association Fishing Tournament at the Steelton Boat Dock.</w:t>
      </w:r>
      <w:r w:rsidR="00240EC9">
        <w:rPr>
          <w:rFonts w:ascii="Times New Roman" w:hAnsi="Times New Roman" w:cs="Times New Roman"/>
          <w:bCs/>
          <w:iCs/>
          <w:szCs w:val="24"/>
        </w:rPr>
        <w:t xml:space="preserve"> There was a discussion about porta-</w:t>
      </w:r>
      <w:proofErr w:type="spellStart"/>
      <w:r w:rsidR="00240EC9">
        <w:rPr>
          <w:rFonts w:ascii="Times New Roman" w:hAnsi="Times New Roman" w:cs="Times New Roman"/>
          <w:bCs/>
          <w:iCs/>
          <w:szCs w:val="24"/>
        </w:rPr>
        <w:t>potty</w:t>
      </w:r>
      <w:proofErr w:type="spellEnd"/>
      <w:r w:rsidR="00240EC9">
        <w:rPr>
          <w:rFonts w:ascii="Times New Roman" w:hAnsi="Times New Roman" w:cs="Times New Roman"/>
          <w:bCs/>
          <w:iCs/>
          <w:szCs w:val="24"/>
        </w:rPr>
        <w:t xml:space="preserve"> issues but those were resolved</w:t>
      </w:r>
    </w:p>
    <w:p w14:paraId="715B639E" w14:textId="77777777" w:rsidR="00134E69" w:rsidRPr="001B201A" w:rsidRDefault="00134E69" w:rsidP="00134E69">
      <w:pPr>
        <w:jc w:val="left"/>
        <w:rPr>
          <w:rFonts w:ascii="Times New Roman" w:hAnsi="Times New Roman" w:cs="Times New Roman"/>
          <w:b/>
          <w:bCs/>
          <w:i/>
          <w:iCs/>
          <w:szCs w:val="24"/>
        </w:rPr>
      </w:pPr>
    </w:p>
    <w:p w14:paraId="5A09A294" w14:textId="77777777" w:rsidR="00134E69" w:rsidRDefault="00134E69" w:rsidP="00134E69">
      <w:pPr>
        <w:jc w:val="left"/>
        <w:rPr>
          <w:rFonts w:ascii="Times New Roman" w:hAnsi="Times New Roman" w:cs="Times New Roman"/>
          <w:b/>
          <w:bCs/>
          <w:i/>
          <w:iCs/>
          <w:szCs w:val="24"/>
        </w:rPr>
      </w:pPr>
      <w:r w:rsidRPr="001B201A">
        <w:rPr>
          <w:rFonts w:ascii="Times New Roman" w:hAnsi="Times New Roman" w:cs="Times New Roman"/>
          <w:b/>
          <w:bCs/>
          <w:i/>
          <w:iCs/>
          <w:szCs w:val="24"/>
        </w:rPr>
        <w:t>The mo</w:t>
      </w:r>
      <w:r>
        <w:rPr>
          <w:rFonts w:ascii="Times New Roman" w:hAnsi="Times New Roman" w:cs="Times New Roman"/>
          <w:b/>
          <w:bCs/>
          <w:i/>
          <w:iCs/>
          <w:szCs w:val="24"/>
        </w:rPr>
        <w:t>tion to approve was made by Ms. House and seconded by Mr. Johnson</w:t>
      </w:r>
      <w:r w:rsidRPr="001B201A">
        <w:rPr>
          <w:rFonts w:ascii="Times New Roman" w:hAnsi="Times New Roman" w:cs="Times New Roman"/>
          <w:b/>
          <w:bCs/>
          <w:i/>
          <w:iCs/>
          <w:szCs w:val="24"/>
        </w:rPr>
        <w:t>.</w:t>
      </w:r>
      <w:r>
        <w:rPr>
          <w:rFonts w:ascii="Times New Roman" w:hAnsi="Times New Roman" w:cs="Times New Roman"/>
          <w:b/>
          <w:bCs/>
          <w:i/>
          <w:iCs/>
          <w:szCs w:val="24"/>
        </w:rPr>
        <w:t xml:space="preserve"> The motion passed unanimously.</w:t>
      </w:r>
    </w:p>
    <w:p w14:paraId="1F9460CF" w14:textId="77777777" w:rsidR="00134E69" w:rsidRDefault="00134E69" w:rsidP="001B201A">
      <w:pPr>
        <w:jc w:val="left"/>
        <w:rPr>
          <w:rFonts w:ascii="Times New Roman" w:hAnsi="Times New Roman" w:cs="Times New Roman"/>
          <w:b/>
          <w:bCs/>
          <w:i/>
          <w:iCs/>
          <w:szCs w:val="24"/>
        </w:rPr>
      </w:pPr>
    </w:p>
    <w:p w14:paraId="556550BD" w14:textId="492C6F81" w:rsidR="00134E69" w:rsidRDefault="00134E69" w:rsidP="00134E69">
      <w:pPr>
        <w:jc w:val="left"/>
        <w:rPr>
          <w:rFonts w:ascii="Times New Roman" w:hAnsi="Times New Roman" w:cs="Times New Roman"/>
          <w:bCs/>
          <w:iCs/>
          <w:szCs w:val="24"/>
        </w:rPr>
      </w:pPr>
      <w:r>
        <w:rPr>
          <w:rFonts w:ascii="Times New Roman" w:hAnsi="Times New Roman" w:cs="Times New Roman"/>
          <w:bCs/>
          <w:iCs/>
          <w:szCs w:val="24"/>
        </w:rPr>
        <w:t>Ms</w:t>
      </w:r>
      <w:r w:rsidRPr="001B201A">
        <w:rPr>
          <w:rFonts w:ascii="Times New Roman" w:hAnsi="Times New Roman" w:cs="Times New Roman"/>
          <w:bCs/>
          <w:iCs/>
          <w:szCs w:val="24"/>
        </w:rPr>
        <w:t xml:space="preserve">. </w:t>
      </w:r>
      <w:r>
        <w:rPr>
          <w:rFonts w:ascii="Times New Roman" w:hAnsi="Times New Roman" w:cs="Times New Roman"/>
          <w:bCs/>
          <w:iCs/>
          <w:szCs w:val="24"/>
        </w:rPr>
        <w:t>Ojo</w:t>
      </w:r>
      <w:r w:rsidRPr="001B201A">
        <w:rPr>
          <w:rFonts w:ascii="Times New Roman" w:hAnsi="Times New Roman" w:cs="Times New Roman"/>
          <w:bCs/>
          <w:iCs/>
          <w:szCs w:val="24"/>
        </w:rPr>
        <w:t xml:space="preserve"> presented for </w:t>
      </w:r>
      <w:r w:rsidRPr="00134E69">
        <w:rPr>
          <w:rFonts w:ascii="Times New Roman" w:hAnsi="Times New Roman" w:cs="Times New Roman"/>
          <w:bCs/>
          <w:iCs/>
          <w:szCs w:val="24"/>
        </w:rPr>
        <w:t>Consideration for payment the total amount of PENNVEST Payment Request #24 for Steelton Borough’s Hoffer Street Pump Station Improvements Project is $298,594.55 and includes engineering fees and construction costs.</w:t>
      </w:r>
    </w:p>
    <w:p w14:paraId="2AD74D23" w14:textId="77777777" w:rsidR="00134E69" w:rsidRPr="001B201A" w:rsidRDefault="00134E69" w:rsidP="00134E69">
      <w:pPr>
        <w:jc w:val="left"/>
        <w:rPr>
          <w:rFonts w:ascii="Times New Roman" w:hAnsi="Times New Roman" w:cs="Times New Roman"/>
          <w:b/>
          <w:bCs/>
          <w:i/>
          <w:iCs/>
          <w:szCs w:val="24"/>
        </w:rPr>
      </w:pPr>
    </w:p>
    <w:p w14:paraId="3EAEDD1C" w14:textId="154DB499" w:rsidR="00134E69" w:rsidRDefault="00134E69" w:rsidP="001B201A">
      <w:pPr>
        <w:jc w:val="left"/>
        <w:rPr>
          <w:rFonts w:ascii="Times New Roman" w:hAnsi="Times New Roman" w:cs="Times New Roman"/>
          <w:b/>
          <w:bCs/>
          <w:i/>
          <w:iCs/>
          <w:szCs w:val="24"/>
        </w:rPr>
      </w:pPr>
      <w:r w:rsidRPr="001B201A">
        <w:rPr>
          <w:rFonts w:ascii="Times New Roman" w:hAnsi="Times New Roman" w:cs="Times New Roman"/>
          <w:b/>
          <w:bCs/>
          <w:i/>
          <w:iCs/>
          <w:szCs w:val="24"/>
        </w:rPr>
        <w:t>The mo</w:t>
      </w:r>
      <w:r w:rsidR="00DB237D">
        <w:rPr>
          <w:rFonts w:ascii="Times New Roman" w:hAnsi="Times New Roman" w:cs="Times New Roman"/>
          <w:b/>
          <w:bCs/>
          <w:i/>
          <w:iCs/>
          <w:szCs w:val="24"/>
        </w:rPr>
        <w:t>tion to approve was made by Mr. Segina and seconded by Vice President Ross</w:t>
      </w:r>
      <w:r w:rsidRPr="001B201A">
        <w:rPr>
          <w:rFonts w:ascii="Times New Roman" w:hAnsi="Times New Roman" w:cs="Times New Roman"/>
          <w:b/>
          <w:bCs/>
          <w:i/>
          <w:iCs/>
          <w:szCs w:val="24"/>
        </w:rPr>
        <w:t>.</w:t>
      </w:r>
      <w:r>
        <w:rPr>
          <w:rFonts w:ascii="Times New Roman" w:hAnsi="Times New Roman" w:cs="Times New Roman"/>
          <w:b/>
          <w:bCs/>
          <w:i/>
          <w:iCs/>
          <w:szCs w:val="24"/>
        </w:rPr>
        <w:t xml:space="preserve"> The motion passed unanimously.</w:t>
      </w:r>
    </w:p>
    <w:p w14:paraId="60ABF18A" w14:textId="77777777" w:rsidR="004F0F87" w:rsidRPr="004F0F87" w:rsidRDefault="004F0F87" w:rsidP="00F710A8">
      <w:pPr>
        <w:jc w:val="left"/>
        <w:rPr>
          <w:rFonts w:ascii="Times New Roman" w:hAnsi="Times New Roman" w:cs="Times New Roman"/>
          <w:bCs/>
          <w:iCs/>
          <w:szCs w:val="24"/>
        </w:rPr>
      </w:pPr>
    </w:p>
    <w:p w14:paraId="6D6F02A8" w14:textId="47A76371" w:rsidR="00F710A8" w:rsidRPr="00F710A8" w:rsidRDefault="004F0F87" w:rsidP="00F710A8">
      <w:pPr>
        <w:jc w:val="left"/>
        <w:rPr>
          <w:rFonts w:ascii="Times New Roman" w:hAnsi="Times New Roman" w:cs="Times New Roman"/>
          <w:b/>
          <w:bCs/>
          <w:iCs/>
          <w:szCs w:val="24"/>
        </w:rPr>
      </w:pPr>
      <w:r>
        <w:rPr>
          <w:rFonts w:ascii="Times New Roman" w:hAnsi="Times New Roman" w:cs="Times New Roman"/>
          <w:b/>
          <w:bCs/>
          <w:iCs/>
          <w:szCs w:val="24"/>
        </w:rPr>
        <w:t>New</w:t>
      </w:r>
      <w:r w:rsidR="00F710A8" w:rsidRPr="00F710A8">
        <w:rPr>
          <w:rFonts w:ascii="Times New Roman" w:hAnsi="Times New Roman" w:cs="Times New Roman"/>
          <w:b/>
          <w:bCs/>
          <w:iCs/>
          <w:szCs w:val="24"/>
        </w:rPr>
        <w:t xml:space="preserve"> Business:</w:t>
      </w:r>
    </w:p>
    <w:p w14:paraId="12D75D50" w14:textId="4D914E96" w:rsidR="00DD4F8E" w:rsidRPr="00DD4F8E" w:rsidRDefault="00DD4F8E" w:rsidP="00DD4F8E">
      <w:pPr>
        <w:jc w:val="left"/>
        <w:rPr>
          <w:rFonts w:ascii="Times New Roman" w:hAnsi="Times New Roman" w:cs="Times New Roman"/>
          <w:bCs/>
          <w:iCs/>
          <w:szCs w:val="24"/>
        </w:rPr>
      </w:pPr>
      <w:r w:rsidRPr="00DD4F8E">
        <w:rPr>
          <w:rFonts w:ascii="Times New Roman" w:hAnsi="Times New Roman" w:cs="Times New Roman"/>
          <w:bCs/>
          <w:iCs/>
          <w:szCs w:val="24"/>
        </w:rPr>
        <w:t xml:space="preserve">Ms. Ojo presented for </w:t>
      </w:r>
      <w:r w:rsidR="00134E69" w:rsidRPr="00134E69">
        <w:rPr>
          <w:rFonts w:ascii="Times New Roman" w:hAnsi="Times New Roman" w:cs="Times New Roman"/>
          <w:bCs/>
          <w:iCs/>
          <w:szCs w:val="24"/>
        </w:rPr>
        <w:t>Consideration of Elli Zabriskie, for the use of the Steelton Boat Dock Pavilion for</w:t>
      </w:r>
      <w:r w:rsidR="00134E69">
        <w:rPr>
          <w:rFonts w:ascii="Times New Roman" w:hAnsi="Times New Roman" w:cs="Times New Roman"/>
          <w:bCs/>
          <w:iCs/>
          <w:szCs w:val="24"/>
        </w:rPr>
        <w:t xml:space="preserve"> June 14, 2026, from 12:00 p.m.</w:t>
      </w:r>
      <w:r w:rsidR="00134E69" w:rsidRPr="00134E69">
        <w:rPr>
          <w:rFonts w:ascii="Times New Roman" w:hAnsi="Times New Roman" w:cs="Times New Roman"/>
          <w:bCs/>
          <w:iCs/>
          <w:szCs w:val="24"/>
        </w:rPr>
        <w:t>-6:00 p.m.</w:t>
      </w:r>
    </w:p>
    <w:p w14:paraId="6B237FC1" w14:textId="77777777" w:rsidR="00DD4F8E" w:rsidRPr="00DD4F8E" w:rsidRDefault="00DD4F8E" w:rsidP="00DD4F8E">
      <w:pPr>
        <w:jc w:val="left"/>
        <w:rPr>
          <w:rFonts w:ascii="Times New Roman" w:hAnsi="Times New Roman" w:cs="Times New Roman"/>
          <w:b/>
          <w:bCs/>
          <w:i/>
          <w:iCs/>
          <w:szCs w:val="24"/>
        </w:rPr>
      </w:pPr>
    </w:p>
    <w:p w14:paraId="4BE90A12" w14:textId="55520F56" w:rsidR="00DD4F8E" w:rsidRPr="00DD4F8E" w:rsidRDefault="00DD4F8E" w:rsidP="00DD4F8E">
      <w:pPr>
        <w:jc w:val="left"/>
        <w:rPr>
          <w:rFonts w:ascii="Times New Roman" w:hAnsi="Times New Roman" w:cs="Times New Roman"/>
          <w:b/>
          <w:bCs/>
          <w:i/>
          <w:iCs/>
          <w:szCs w:val="24"/>
        </w:rPr>
      </w:pPr>
      <w:r w:rsidRPr="00DD4F8E">
        <w:rPr>
          <w:rFonts w:ascii="Times New Roman" w:hAnsi="Times New Roman" w:cs="Times New Roman"/>
          <w:b/>
          <w:bCs/>
          <w:i/>
          <w:iCs/>
          <w:szCs w:val="24"/>
        </w:rPr>
        <w:t>The motion to approve was made b</w:t>
      </w:r>
      <w:r w:rsidR="005110FD">
        <w:rPr>
          <w:rFonts w:ascii="Times New Roman" w:hAnsi="Times New Roman" w:cs="Times New Roman"/>
          <w:b/>
          <w:bCs/>
          <w:i/>
          <w:iCs/>
          <w:szCs w:val="24"/>
        </w:rPr>
        <w:t>y Ms. House and seconded by Mr. Johnson</w:t>
      </w:r>
      <w:r w:rsidRPr="00DD4F8E">
        <w:rPr>
          <w:rFonts w:ascii="Times New Roman" w:hAnsi="Times New Roman" w:cs="Times New Roman"/>
          <w:b/>
          <w:bCs/>
          <w:i/>
          <w:iCs/>
          <w:szCs w:val="24"/>
        </w:rPr>
        <w:t>. The motion passed unanimously.</w:t>
      </w:r>
    </w:p>
    <w:p w14:paraId="00172AEA" w14:textId="77777777" w:rsidR="00DD4F8E" w:rsidRDefault="00DD4F8E" w:rsidP="00270819">
      <w:pPr>
        <w:jc w:val="left"/>
        <w:rPr>
          <w:rFonts w:ascii="Times New Roman" w:eastAsia="Calibri" w:hAnsi="Times New Roman" w:cs="Times New Roman"/>
          <w:b/>
          <w:bCs/>
          <w:i/>
        </w:rPr>
      </w:pPr>
    </w:p>
    <w:p w14:paraId="0E5301D4" w14:textId="77777777" w:rsidR="00CA623D" w:rsidRDefault="002E6439" w:rsidP="00CA623D">
      <w:pPr>
        <w:jc w:val="both"/>
        <w:rPr>
          <w:rFonts w:ascii="Times New Roman" w:hAnsi="Times New Roman" w:cs="Times New Roman"/>
          <w:bCs/>
          <w:szCs w:val="24"/>
        </w:rPr>
      </w:pPr>
      <w:r>
        <w:rPr>
          <w:rFonts w:ascii="Times New Roman" w:hAnsi="Times New Roman" w:cs="Times New Roman"/>
          <w:b/>
          <w:bCs/>
          <w:szCs w:val="24"/>
        </w:rPr>
        <w:t>Correspondence:</w:t>
      </w:r>
    </w:p>
    <w:p w14:paraId="53D48607" w14:textId="5A3E0CEF" w:rsidR="00DD4F8E" w:rsidRPr="00134E69" w:rsidRDefault="00134E69" w:rsidP="00134E69">
      <w:pPr>
        <w:pStyle w:val="ListParagraph"/>
        <w:numPr>
          <w:ilvl w:val="0"/>
          <w:numId w:val="27"/>
        </w:numPr>
        <w:jc w:val="left"/>
        <w:rPr>
          <w:rFonts w:ascii="Times New Roman" w:hAnsi="Times New Roman" w:cs="Times New Roman"/>
          <w:bCs/>
          <w:szCs w:val="24"/>
        </w:rPr>
      </w:pPr>
      <w:r w:rsidRPr="00134E69">
        <w:rPr>
          <w:rFonts w:ascii="Times New Roman" w:hAnsi="Times New Roman" w:cs="Times New Roman"/>
          <w:bCs/>
          <w:szCs w:val="24"/>
        </w:rPr>
        <w:t>Notification of Scheduling for an Assessment Appeal Hearing/Exemption</w:t>
      </w:r>
    </w:p>
    <w:p w14:paraId="1983162D" w14:textId="77777777" w:rsidR="00134E69" w:rsidRPr="00CA623D" w:rsidRDefault="00134E69" w:rsidP="00DD4F8E">
      <w:pPr>
        <w:jc w:val="left"/>
        <w:rPr>
          <w:rFonts w:ascii="Times New Roman" w:hAnsi="Times New Roman" w:cs="Times New Roman"/>
          <w:bCs/>
          <w:szCs w:val="24"/>
        </w:rPr>
      </w:pPr>
    </w:p>
    <w:p w14:paraId="5AD6FC37" w14:textId="2DA52524" w:rsidR="004B2EDF" w:rsidRPr="00DB237D" w:rsidRDefault="00D30047" w:rsidP="004B2EDF">
      <w:pPr>
        <w:jc w:val="left"/>
        <w:rPr>
          <w:rFonts w:ascii="Times New Roman" w:hAnsi="Times New Roman" w:cs="Times New Roman"/>
          <w:bCs/>
          <w:szCs w:val="24"/>
        </w:rPr>
      </w:pPr>
      <w:r>
        <w:rPr>
          <w:rFonts w:ascii="Times New Roman" w:hAnsi="Times New Roman" w:cs="Times New Roman"/>
          <w:b/>
          <w:bCs/>
          <w:szCs w:val="24"/>
        </w:rPr>
        <w:t>Public Comments:</w:t>
      </w:r>
      <w:r w:rsidR="00CB3A27">
        <w:rPr>
          <w:rFonts w:ascii="Times New Roman" w:hAnsi="Times New Roman" w:cs="Times New Roman"/>
          <w:b/>
          <w:bCs/>
          <w:szCs w:val="24"/>
        </w:rPr>
        <w:t xml:space="preserve"> </w:t>
      </w:r>
    </w:p>
    <w:p w14:paraId="692059C5" w14:textId="5A1F0DBF" w:rsidR="00DB237D" w:rsidRDefault="00DB237D" w:rsidP="00DB237D">
      <w:pPr>
        <w:pStyle w:val="ListParagraph"/>
        <w:numPr>
          <w:ilvl w:val="0"/>
          <w:numId w:val="13"/>
        </w:numPr>
        <w:jc w:val="left"/>
        <w:rPr>
          <w:rFonts w:ascii="Times New Roman" w:hAnsi="Times New Roman" w:cs="Times New Roman"/>
          <w:bCs/>
          <w:szCs w:val="24"/>
        </w:rPr>
      </w:pPr>
      <w:r>
        <w:rPr>
          <w:rFonts w:ascii="Times New Roman" w:hAnsi="Times New Roman" w:cs="Times New Roman"/>
          <w:bCs/>
          <w:szCs w:val="24"/>
        </w:rPr>
        <w:t>Maria Marcinko, 2704 South 2</w:t>
      </w:r>
      <w:r w:rsidRPr="00DB237D">
        <w:rPr>
          <w:rFonts w:ascii="Times New Roman" w:hAnsi="Times New Roman" w:cs="Times New Roman"/>
          <w:bCs/>
          <w:szCs w:val="24"/>
          <w:vertAlign w:val="superscript"/>
        </w:rPr>
        <w:t>nd</w:t>
      </w:r>
      <w:r>
        <w:rPr>
          <w:rFonts w:ascii="Times New Roman" w:hAnsi="Times New Roman" w:cs="Times New Roman"/>
          <w:bCs/>
          <w:szCs w:val="24"/>
        </w:rPr>
        <w:t xml:space="preserve"> St - </w:t>
      </w:r>
      <w:r w:rsidR="00004F59">
        <w:rPr>
          <w:rFonts w:ascii="Times New Roman" w:hAnsi="Times New Roman" w:cs="Times New Roman"/>
          <w:bCs/>
          <w:szCs w:val="24"/>
        </w:rPr>
        <w:t xml:space="preserve">Spoke </w:t>
      </w:r>
      <w:r w:rsidRPr="00DB237D">
        <w:rPr>
          <w:rFonts w:ascii="Times New Roman" w:hAnsi="Times New Roman" w:cs="Times New Roman"/>
          <w:bCs/>
          <w:szCs w:val="24"/>
        </w:rPr>
        <w:t>as a concerned resident about the Steelton Terminal Project and the borough’s handling of it.</w:t>
      </w:r>
      <w:r>
        <w:rPr>
          <w:rFonts w:ascii="Times New Roman" w:hAnsi="Times New Roman" w:cs="Times New Roman"/>
          <w:bCs/>
          <w:szCs w:val="24"/>
        </w:rPr>
        <w:t xml:space="preserve"> </w:t>
      </w:r>
      <w:r w:rsidRPr="00DB237D">
        <w:rPr>
          <w:rFonts w:ascii="Times New Roman" w:hAnsi="Times New Roman" w:cs="Times New Roman"/>
          <w:bCs/>
          <w:szCs w:val="24"/>
        </w:rPr>
        <w:t>Said East End residents are frustrated and are actively pursuing ways to stop the project.</w:t>
      </w:r>
      <w:r>
        <w:rPr>
          <w:rFonts w:ascii="Times New Roman" w:hAnsi="Times New Roman" w:cs="Times New Roman"/>
          <w:bCs/>
          <w:szCs w:val="24"/>
        </w:rPr>
        <w:t xml:space="preserve"> </w:t>
      </w:r>
      <w:r w:rsidRPr="00DB237D">
        <w:rPr>
          <w:rFonts w:ascii="Times New Roman" w:hAnsi="Times New Roman" w:cs="Times New Roman"/>
          <w:bCs/>
          <w:szCs w:val="24"/>
        </w:rPr>
        <w:t>Read a prior public statement from Ken Wise about the East End community’s concerns, emphasizing that the issue is not land preservation but environmental contamination, toxic underground conditions, and the site’s history as an industrial dumping ground.</w:t>
      </w:r>
      <w:r>
        <w:rPr>
          <w:rFonts w:ascii="Times New Roman" w:hAnsi="Times New Roman" w:cs="Times New Roman"/>
          <w:bCs/>
          <w:szCs w:val="24"/>
        </w:rPr>
        <w:t xml:space="preserve"> </w:t>
      </w:r>
      <w:r w:rsidRPr="00DB237D">
        <w:rPr>
          <w:rFonts w:ascii="Times New Roman" w:hAnsi="Times New Roman" w:cs="Times New Roman"/>
          <w:bCs/>
          <w:szCs w:val="24"/>
        </w:rPr>
        <w:t>Said residents believe the site still contains contamination and that they have not been given the environmental documentation they need.</w:t>
      </w:r>
      <w:r>
        <w:rPr>
          <w:rFonts w:ascii="Times New Roman" w:hAnsi="Times New Roman" w:cs="Times New Roman"/>
          <w:bCs/>
          <w:szCs w:val="24"/>
        </w:rPr>
        <w:t xml:space="preserve"> </w:t>
      </w:r>
      <w:r w:rsidRPr="00DB237D">
        <w:rPr>
          <w:rFonts w:ascii="Times New Roman" w:hAnsi="Times New Roman" w:cs="Times New Roman"/>
          <w:bCs/>
          <w:szCs w:val="24"/>
        </w:rPr>
        <w:t>Criticized borough leadership for not keeping residents informed and for failing to do enough research before advancing the project.</w:t>
      </w:r>
      <w:r>
        <w:rPr>
          <w:rFonts w:ascii="Times New Roman" w:hAnsi="Times New Roman" w:cs="Times New Roman"/>
          <w:bCs/>
          <w:szCs w:val="24"/>
        </w:rPr>
        <w:t xml:space="preserve"> </w:t>
      </w:r>
      <w:r w:rsidRPr="00DB237D">
        <w:rPr>
          <w:rFonts w:ascii="Times New Roman" w:hAnsi="Times New Roman" w:cs="Times New Roman"/>
          <w:bCs/>
          <w:szCs w:val="24"/>
        </w:rPr>
        <w:t>Said the project has damaged Steelton’s reputation and contributed to broader community decline.</w:t>
      </w:r>
      <w:r>
        <w:rPr>
          <w:rFonts w:ascii="Times New Roman" w:hAnsi="Times New Roman" w:cs="Times New Roman"/>
          <w:bCs/>
          <w:szCs w:val="24"/>
        </w:rPr>
        <w:t xml:space="preserve"> </w:t>
      </w:r>
      <w:r w:rsidRPr="00DB237D">
        <w:rPr>
          <w:rFonts w:ascii="Times New Roman" w:hAnsi="Times New Roman" w:cs="Times New Roman"/>
          <w:bCs/>
          <w:szCs w:val="24"/>
        </w:rPr>
        <w:t xml:space="preserve">Questioned why the project was allowed to move forward after so many years and argued </w:t>
      </w:r>
      <w:r w:rsidRPr="00DB237D">
        <w:rPr>
          <w:rFonts w:ascii="Times New Roman" w:hAnsi="Times New Roman" w:cs="Times New Roman"/>
          <w:bCs/>
          <w:szCs w:val="24"/>
        </w:rPr>
        <w:lastRenderedPageBreak/>
        <w:t>that the borough should have considered a better use for the property, such as retail or other community-oriented development.</w:t>
      </w:r>
      <w:r>
        <w:rPr>
          <w:rFonts w:ascii="Times New Roman" w:hAnsi="Times New Roman" w:cs="Times New Roman"/>
          <w:bCs/>
          <w:szCs w:val="24"/>
        </w:rPr>
        <w:t xml:space="preserve"> </w:t>
      </w:r>
      <w:r w:rsidRPr="00DB237D">
        <w:rPr>
          <w:rFonts w:ascii="Times New Roman" w:hAnsi="Times New Roman" w:cs="Times New Roman"/>
          <w:bCs/>
          <w:szCs w:val="24"/>
        </w:rPr>
        <w:t>Ended by urging officials to take the situation seriously and stating that residents will continue fighting the project.</w:t>
      </w:r>
    </w:p>
    <w:p w14:paraId="280B95C8" w14:textId="77777777" w:rsidR="00DB237D" w:rsidRPr="00DB237D" w:rsidRDefault="00DB237D" w:rsidP="00DB237D">
      <w:pPr>
        <w:pStyle w:val="ListParagraph"/>
        <w:jc w:val="left"/>
        <w:rPr>
          <w:rFonts w:ascii="Times New Roman" w:hAnsi="Times New Roman" w:cs="Times New Roman"/>
          <w:bCs/>
          <w:szCs w:val="24"/>
        </w:rPr>
      </w:pPr>
    </w:p>
    <w:p w14:paraId="5F7DED93" w14:textId="7D8951D3" w:rsidR="00DB237D" w:rsidRPr="00DB237D" w:rsidRDefault="00DB237D" w:rsidP="00DB237D">
      <w:pPr>
        <w:pStyle w:val="ListParagraph"/>
        <w:numPr>
          <w:ilvl w:val="0"/>
          <w:numId w:val="13"/>
        </w:numPr>
        <w:jc w:val="left"/>
        <w:rPr>
          <w:rFonts w:ascii="Times New Roman" w:hAnsi="Times New Roman" w:cs="Times New Roman"/>
          <w:bCs/>
          <w:szCs w:val="24"/>
        </w:rPr>
      </w:pPr>
      <w:proofErr w:type="spellStart"/>
      <w:r>
        <w:rPr>
          <w:rFonts w:ascii="Times New Roman" w:hAnsi="Times New Roman" w:cs="Times New Roman"/>
          <w:bCs/>
          <w:szCs w:val="24"/>
        </w:rPr>
        <w:t>Karyl</w:t>
      </w:r>
      <w:proofErr w:type="spellEnd"/>
      <w:r>
        <w:rPr>
          <w:rFonts w:ascii="Times New Roman" w:hAnsi="Times New Roman" w:cs="Times New Roman"/>
          <w:bCs/>
          <w:szCs w:val="24"/>
        </w:rPr>
        <w:t xml:space="preserve"> Hawkins, 102 Felton Street – </w:t>
      </w:r>
      <w:r w:rsidRPr="00DB237D">
        <w:rPr>
          <w:rFonts w:ascii="Times New Roman" w:hAnsi="Times New Roman" w:cs="Times New Roman"/>
          <w:bCs/>
          <w:szCs w:val="24"/>
        </w:rPr>
        <w:t>Spoke on behalf of East End residents about the Steelton Terminal Project.</w:t>
      </w:r>
      <w:r>
        <w:rPr>
          <w:rFonts w:ascii="Times New Roman" w:hAnsi="Times New Roman" w:cs="Times New Roman"/>
          <w:bCs/>
          <w:szCs w:val="24"/>
        </w:rPr>
        <w:t xml:space="preserve"> </w:t>
      </w:r>
      <w:r w:rsidRPr="00DB237D">
        <w:rPr>
          <w:rFonts w:ascii="Times New Roman" w:hAnsi="Times New Roman" w:cs="Times New Roman"/>
          <w:bCs/>
          <w:szCs w:val="24"/>
        </w:rPr>
        <w:t>Thanked Councilwoman Denae House for attending the East End residents’ meeting and listening to concerns.</w:t>
      </w:r>
      <w:r>
        <w:rPr>
          <w:rFonts w:ascii="Times New Roman" w:hAnsi="Times New Roman" w:cs="Times New Roman"/>
          <w:bCs/>
          <w:szCs w:val="24"/>
        </w:rPr>
        <w:t xml:space="preserve"> </w:t>
      </w:r>
      <w:r w:rsidRPr="00DB237D">
        <w:rPr>
          <w:rFonts w:ascii="Times New Roman" w:hAnsi="Times New Roman" w:cs="Times New Roman"/>
          <w:bCs/>
          <w:szCs w:val="24"/>
        </w:rPr>
        <w:t>Said residents remain worried about property encroachments, environmental safety, erosion and sediment controls, and overall transparency.</w:t>
      </w:r>
      <w:r>
        <w:rPr>
          <w:rFonts w:ascii="Times New Roman" w:hAnsi="Times New Roman" w:cs="Times New Roman"/>
          <w:bCs/>
          <w:szCs w:val="24"/>
        </w:rPr>
        <w:t xml:space="preserve"> </w:t>
      </w:r>
      <w:r w:rsidRPr="00DB237D">
        <w:rPr>
          <w:rFonts w:ascii="Times New Roman" w:hAnsi="Times New Roman" w:cs="Times New Roman"/>
          <w:bCs/>
          <w:szCs w:val="24"/>
        </w:rPr>
        <w:t>Raised concerns about the placement of the silt sock and said project representatives reportedly trespassed onto private property during installation.</w:t>
      </w:r>
      <w:r>
        <w:rPr>
          <w:rFonts w:ascii="Times New Roman" w:hAnsi="Times New Roman" w:cs="Times New Roman"/>
          <w:bCs/>
          <w:szCs w:val="24"/>
        </w:rPr>
        <w:t xml:space="preserve"> </w:t>
      </w:r>
      <w:r w:rsidRPr="00DB237D">
        <w:rPr>
          <w:rFonts w:ascii="Times New Roman" w:hAnsi="Times New Roman" w:cs="Times New Roman"/>
          <w:bCs/>
          <w:szCs w:val="24"/>
        </w:rPr>
        <w:t>Asked whether the developers would be held accountable for trespass or damage, and whether fines or enforcement actions would be issued.</w:t>
      </w:r>
      <w:r>
        <w:rPr>
          <w:rFonts w:ascii="Times New Roman" w:hAnsi="Times New Roman" w:cs="Times New Roman"/>
          <w:bCs/>
          <w:szCs w:val="24"/>
        </w:rPr>
        <w:t xml:space="preserve"> </w:t>
      </w:r>
      <w:r w:rsidRPr="00DB237D">
        <w:rPr>
          <w:rFonts w:ascii="Times New Roman" w:hAnsi="Times New Roman" w:cs="Times New Roman"/>
          <w:bCs/>
          <w:szCs w:val="24"/>
        </w:rPr>
        <w:t>Requested a formal meeting between affected residents and the developers to discuss remediation, restoration, compensation, and removal of the silt sock if it was improperly placed.</w:t>
      </w:r>
      <w:r>
        <w:rPr>
          <w:rFonts w:ascii="Times New Roman" w:hAnsi="Times New Roman" w:cs="Times New Roman"/>
          <w:bCs/>
          <w:szCs w:val="24"/>
        </w:rPr>
        <w:t xml:space="preserve"> </w:t>
      </w:r>
      <w:r w:rsidRPr="00DB237D">
        <w:rPr>
          <w:rFonts w:ascii="Times New Roman" w:hAnsi="Times New Roman" w:cs="Times New Roman"/>
          <w:bCs/>
          <w:szCs w:val="24"/>
        </w:rPr>
        <w:t>Asked whether the erosion and sediment control plans could be made available to the public and whether the borough ensured that a new survey was completed to verify property lines.</w:t>
      </w:r>
      <w:r>
        <w:rPr>
          <w:rFonts w:ascii="Times New Roman" w:hAnsi="Times New Roman" w:cs="Times New Roman"/>
          <w:bCs/>
          <w:szCs w:val="24"/>
        </w:rPr>
        <w:t xml:space="preserve"> </w:t>
      </w:r>
      <w:r w:rsidRPr="00DB237D">
        <w:rPr>
          <w:rFonts w:ascii="Times New Roman" w:hAnsi="Times New Roman" w:cs="Times New Roman"/>
          <w:bCs/>
          <w:szCs w:val="24"/>
        </w:rPr>
        <w:t>Also asked about the current project status, including whether pre-construction work might resume and what approvals were still outstanding.</w:t>
      </w:r>
      <w:r>
        <w:rPr>
          <w:rFonts w:ascii="Times New Roman" w:hAnsi="Times New Roman" w:cs="Times New Roman"/>
          <w:bCs/>
          <w:szCs w:val="24"/>
        </w:rPr>
        <w:t xml:space="preserve"> </w:t>
      </w:r>
      <w:r w:rsidRPr="00DB237D">
        <w:rPr>
          <w:rFonts w:ascii="Times New Roman" w:hAnsi="Times New Roman" w:cs="Times New Roman"/>
          <w:bCs/>
          <w:szCs w:val="24"/>
        </w:rPr>
        <w:t xml:space="preserve">Raised environmental concerns about contaminants identified for remediation, including arsenic, lead, polycyclic aromatic hydrocarbons, </w:t>
      </w:r>
      <w:proofErr w:type="spellStart"/>
      <w:r w:rsidRPr="00DB237D">
        <w:rPr>
          <w:rFonts w:ascii="Times New Roman" w:hAnsi="Times New Roman" w:cs="Times New Roman"/>
          <w:bCs/>
          <w:szCs w:val="24"/>
        </w:rPr>
        <w:t>benzopyrene</w:t>
      </w:r>
      <w:proofErr w:type="spellEnd"/>
      <w:r w:rsidRPr="00DB237D">
        <w:rPr>
          <w:rFonts w:ascii="Times New Roman" w:hAnsi="Times New Roman" w:cs="Times New Roman"/>
          <w:bCs/>
          <w:szCs w:val="24"/>
        </w:rPr>
        <w:t xml:space="preserve">, </w:t>
      </w:r>
      <w:proofErr w:type="spellStart"/>
      <w:r w:rsidRPr="00DB237D">
        <w:rPr>
          <w:rFonts w:ascii="Times New Roman" w:hAnsi="Times New Roman" w:cs="Times New Roman"/>
          <w:bCs/>
          <w:szCs w:val="24"/>
        </w:rPr>
        <w:t>benzofluorothene</w:t>
      </w:r>
      <w:proofErr w:type="spellEnd"/>
      <w:r w:rsidRPr="00DB237D">
        <w:rPr>
          <w:rFonts w:ascii="Times New Roman" w:hAnsi="Times New Roman" w:cs="Times New Roman"/>
          <w:bCs/>
          <w:szCs w:val="24"/>
        </w:rPr>
        <w:t>, and naphthalene.</w:t>
      </w:r>
      <w:r>
        <w:rPr>
          <w:rFonts w:ascii="Times New Roman" w:hAnsi="Times New Roman" w:cs="Times New Roman"/>
          <w:bCs/>
          <w:szCs w:val="24"/>
        </w:rPr>
        <w:t xml:space="preserve"> </w:t>
      </w:r>
      <w:r w:rsidRPr="00DB237D">
        <w:rPr>
          <w:rFonts w:ascii="Times New Roman" w:hAnsi="Times New Roman" w:cs="Times New Roman"/>
          <w:bCs/>
          <w:szCs w:val="24"/>
        </w:rPr>
        <w:t>Said residents want transparency, accountability, protection of property rights, and continued access to information through Right-to-Know requests and other avenues.</w:t>
      </w:r>
    </w:p>
    <w:p w14:paraId="0241222A" w14:textId="77777777" w:rsidR="00DB237D" w:rsidRDefault="00DB237D" w:rsidP="00DB237D">
      <w:pPr>
        <w:pStyle w:val="ListParagraph"/>
        <w:jc w:val="left"/>
        <w:rPr>
          <w:rFonts w:ascii="Times New Roman" w:hAnsi="Times New Roman" w:cs="Times New Roman"/>
          <w:bCs/>
          <w:szCs w:val="24"/>
        </w:rPr>
      </w:pPr>
    </w:p>
    <w:p w14:paraId="046D2D45" w14:textId="5EB5F27F" w:rsidR="00DB237D" w:rsidRPr="00DB237D" w:rsidRDefault="00DB237D" w:rsidP="00DB237D">
      <w:pPr>
        <w:pStyle w:val="ListParagraph"/>
        <w:numPr>
          <w:ilvl w:val="0"/>
          <w:numId w:val="13"/>
        </w:numPr>
        <w:jc w:val="left"/>
        <w:rPr>
          <w:rFonts w:ascii="Times New Roman" w:hAnsi="Times New Roman" w:cs="Times New Roman"/>
          <w:bCs/>
          <w:szCs w:val="24"/>
        </w:rPr>
      </w:pPr>
      <w:r>
        <w:rPr>
          <w:rFonts w:ascii="Times New Roman" w:hAnsi="Times New Roman" w:cs="Times New Roman"/>
          <w:bCs/>
          <w:szCs w:val="24"/>
        </w:rPr>
        <w:t xml:space="preserve">Maria </w:t>
      </w:r>
      <w:proofErr w:type="spellStart"/>
      <w:r>
        <w:rPr>
          <w:rFonts w:ascii="Times New Roman" w:hAnsi="Times New Roman" w:cs="Times New Roman"/>
          <w:bCs/>
          <w:szCs w:val="24"/>
        </w:rPr>
        <w:t>Brodnick</w:t>
      </w:r>
      <w:proofErr w:type="spellEnd"/>
      <w:r>
        <w:rPr>
          <w:rFonts w:ascii="Times New Roman" w:hAnsi="Times New Roman" w:cs="Times New Roman"/>
          <w:bCs/>
          <w:szCs w:val="24"/>
        </w:rPr>
        <w:t>, 2900 South 3</w:t>
      </w:r>
      <w:r w:rsidRPr="00DB237D">
        <w:rPr>
          <w:rFonts w:ascii="Times New Roman" w:hAnsi="Times New Roman" w:cs="Times New Roman"/>
          <w:bCs/>
          <w:szCs w:val="24"/>
          <w:vertAlign w:val="superscript"/>
        </w:rPr>
        <w:t>rd</w:t>
      </w:r>
      <w:r>
        <w:rPr>
          <w:rFonts w:ascii="Times New Roman" w:hAnsi="Times New Roman" w:cs="Times New Roman"/>
          <w:bCs/>
          <w:szCs w:val="24"/>
        </w:rPr>
        <w:t xml:space="preserve"> Street – </w:t>
      </w:r>
      <w:r w:rsidRPr="00DB237D">
        <w:rPr>
          <w:rFonts w:ascii="Times New Roman" w:hAnsi="Times New Roman" w:cs="Times New Roman"/>
          <w:bCs/>
          <w:szCs w:val="24"/>
        </w:rPr>
        <w:t>Asked about the R Street emergency exit gate, saying it appeared blocked by the silt sock and expressing concern about emergency evacuation access for East End residents.</w:t>
      </w:r>
      <w:r>
        <w:rPr>
          <w:rFonts w:ascii="Times New Roman" w:hAnsi="Times New Roman" w:cs="Times New Roman"/>
          <w:bCs/>
          <w:szCs w:val="24"/>
        </w:rPr>
        <w:t xml:space="preserve"> </w:t>
      </w:r>
      <w:r w:rsidRPr="00DB237D">
        <w:rPr>
          <w:rFonts w:ascii="Times New Roman" w:hAnsi="Times New Roman" w:cs="Times New Roman"/>
          <w:bCs/>
          <w:szCs w:val="24"/>
        </w:rPr>
        <w:t>Said that if an evacuation were needed, residents would need access to Route 230 and questioned whether that access remained available.</w:t>
      </w:r>
      <w:r>
        <w:rPr>
          <w:rFonts w:ascii="Times New Roman" w:hAnsi="Times New Roman" w:cs="Times New Roman"/>
          <w:bCs/>
          <w:szCs w:val="24"/>
        </w:rPr>
        <w:t xml:space="preserve"> </w:t>
      </w:r>
      <w:r w:rsidRPr="00DB237D">
        <w:rPr>
          <w:rFonts w:ascii="Times New Roman" w:hAnsi="Times New Roman" w:cs="Times New Roman"/>
          <w:bCs/>
          <w:szCs w:val="24"/>
        </w:rPr>
        <w:t>Raised concerns about a high-pressure petroleum pipeline running near the Turnpike and asked whether the developer had properly called before digging.</w:t>
      </w:r>
      <w:r>
        <w:rPr>
          <w:rFonts w:ascii="Times New Roman" w:hAnsi="Times New Roman" w:cs="Times New Roman"/>
          <w:bCs/>
          <w:szCs w:val="24"/>
        </w:rPr>
        <w:t xml:space="preserve"> </w:t>
      </w:r>
      <w:r w:rsidRPr="00DB237D">
        <w:rPr>
          <w:rFonts w:ascii="Times New Roman" w:hAnsi="Times New Roman" w:cs="Times New Roman"/>
          <w:bCs/>
          <w:szCs w:val="24"/>
        </w:rPr>
        <w:t>Worried about the impact of a possible pipeline emergency and said that roughly 200 households could need rapid evacuation, especially from the Fourth and Fifth Street area.</w:t>
      </w:r>
      <w:r>
        <w:rPr>
          <w:rFonts w:ascii="Times New Roman" w:hAnsi="Times New Roman" w:cs="Times New Roman"/>
          <w:bCs/>
          <w:szCs w:val="24"/>
        </w:rPr>
        <w:t xml:space="preserve"> Council </w:t>
      </w:r>
      <w:r w:rsidRPr="00DB237D">
        <w:rPr>
          <w:rFonts w:ascii="Times New Roman" w:hAnsi="Times New Roman" w:cs="Times New Roman"/>
          <w:bCs/>
          <w:szCs w:val="24"/>
        </w:rPr>
        <w:t>responded that an emergency easement through the project area had been included as a condition of approval, and that the R Street exit was expected to function once the project is completed.</w:t>
      </w:r>
      <w:r>
        <w:rPr>
          <w:rFonts w:ascii="Times New Roman" w:hAnsi="Times New Roman" w:cs="Times New Roman"/>
          <w:bCs/>
          <w:szCs w:val="24"/>
        </w:rPr>
        <w:t xml:space="preserve"> They</w:t>
      </w:r>
      <w:r w:rsidRPr="00DB237D">
        <w:rPr>
          <w:rFonts w:ascii="Times New Roman" w:hAnsi="Times New Roman" w:cs="Times New Roman"/>
          <w:bCs/>
          <w:szCs w:val="24"/>
        </w:rPr>
        <w:t xml:space="preserve"> also said they did not expect a near-term flood emergency requiring that route, but acknowledged they could check on when the silt sock would be removed.</w:t>
      </w:r>
      <w:r>
        <w:rPr>
          <w:rFonts w:ascii="Times New Roman" w:hAnsi="Times New Roman" w:cs="Times New Roman"/>
          <w:bCs/>
          <w:szCs w:val="24"/>
        </w:rPr>
        <w:t xml:space="preserve"> </w:t>
      </w:r>
      <w:r w:rsidRPr="00DB237D">
        <w:rPr>
          <w:rFonts w:ascii="Times New Roman" w:hAnsi="Times New Roman" w:cs="Times New Roman"/>
          <w:bCs/>
          <w:szCs w:val="24"/>
        </w:rPr>
        <w:t xml:space="preserve">When asked about an extreme emergency scenario, </w:t>
      </w:r>
      <w:r>
        <w:rPr>
          <w:rFonts w:ascii="Times New Roman" w:hAnsi="Times New Roman" w:cs="Times New Roman"/>
          <w:bCs/>
          <w:szCs w:val="24"/>
        </w:rPr>
        <w:t>Council</w:t>
      </w:r>
      <w:r w:rsidRPr="00DB237D">
        <w:rPr>
          <w:rFonts w:ascii="Times New Roman" w:hAnsi="Times New Roman" w:cs="Times New Roman"/>
          <w:bCs/>
          <w:szCs w:val="24"/>
        </w:rPr>
        <w:t xml:space="preserve"> said possible exits would depend on the location of the incident, but also admitted there may not be a perfect answer for every scenario.</w:t>
      </w:r>
      <w:r w:rsidR="00077ACA">
        <w:rPr>
          <w:rFonts w:ascii="Times New Roman" w:hAnsi="Times New Roman" w:cs="Times New Roman"/>
          <w:bCs/>
          <w:szCs w:val="24"/>
        </w:rPr>
        <w:t xml:space="preserve"> </w:t>
      </w:r>
    </w:p>
    <w:p w14:paraId="01897C7E" w14:textId="77777777" w:rsidR="007537EE" w:rsidRPr="00131295" w:rsidRDefault="007537EE" w:rsidP="00B333BD">
      <w:pPr>
        <w:jc w:val="left"/>
        <w:rPr>
          <w:rFonts w:ascii="Times New Roman" w:eastAsia="Times New Roman" w:hAnsi="Times New Roman" w:cs="Times New Roman"/>
          <w:szCs w:val="24"/>
        </w:rPr>
      </w:pPr>
    </w:p>
    <w:p w14:paraId="259AED9C" w14:textId="448B9633" w:rsidR="00131295" w:rsidRPr="00077ACA" w:rsidRDefault="00A93CCF" w:rsidP="003566F9">
      <w:pPr>
        <w:jc w:val="left"/>
        <w:rPr>
          <w:rFonts w:ascii="Times New Roman" w:hAnsi="Times New Roman" w:cs="Times New Roman"/>
          <w:iCs/>
          <w:szCs w:val="24"/>
        </w:rPr>
      </w:pPr>
      <w:r w:rsidRPr="00ED31DB">
        <w:rPr>
          <w:rFonts w:ascii="Times New Roman" w:hAnsi="Times New Roman" w:cs="Times New Roman"/>
          <w:b/>
          <w:iCs/>
          <w:szCs w:val="24"/>
        </w:rPr>
        <w:t xml:space="preserve">Council </w:t>
      </w:r>
      <w:r w:rsidR="009D5A7D">
        <w:rPr>
          <w:rFonts w:ascii="Times New Roman" w:hAnsi="Times New Roman" w:cs="Times New Roman"/>
          <w:b/>
          <w:iCs/>
          <w:szCs w:val="24"/>
        </w:rPr>
        <w:t>Comments</w:t>
      </w:r>
      <w:r w:rsidRPr="00ED31DB">
        <w:rPr>
          <w:rFonts w:ascii="Times New Roman" w:hAnsi="Times New Roman" w:cs="Times New Roman"/>
          <w:b/>
          <w:iCs/>
          <w:szCs w:val="24"/>
        </w:rPr>
        <w:t>:</w:t>
      </w:r>
      <w:r w:rsidR="000D1E1D">
        <w:rPr>
          <w:rFonts w:ascii="Times New Roman" w:hAnsi="Times New Roman" w:cs="Times New Roman"/>
          <w:b/>
          <w:iCs/>
          <w:szCs w:val="24"/>
        </w:rPr>
        <w:t xml:space="preserve"> </w:t>
      </w:r>
    </w:p>
    <w:p w14:paraId="3A0DFEFD" w14:textId="7B2FBCB8" w:rsidR="00077ACA" w:rsidRDefault="00077ACA" w:rsidP="006271AF">
      <w:pPr>
        <w:numPr>
          <w:ilvl w:val="0"/>
          <w:numId w:val="3"/>
        </w:numPr>
        <w:spacing w:after="160" w:line="259" w:lineRule="auto"/>
        <w:jc w:val="left"/>
        <w:rPr>
          <w:rFonts w:ascii="Times New Roman" w:eastAsia="Times New Roman" w:hAnsi="Times New Roman" w:cs="Times New Roman"/>
          <w:iCs/>
          <w:szCs w:val="24"/>
        </w:rPr>
      </w:pPr>
      <w:r>
        <w:rPr>
          <w:rFonts w:ascii="Times New Roman" w:eastAsia="Times New Roman" w:hAnsi="Times New Roman" w:cs="Times New Roman"/>
          <w:iCs/>
          <w:szCs w:val="24"/>
        </w:rPr>
        <w:t>Michael Segina - None</w:t>
      </w:r>
    </w:p>
    <w:p w14:paraId="6F0A1D51" w14:textId="516D39B4" w:rsidR="00077ACA" w:rsidRPr="00077ACA" w:rsidRDefault="00077ACA" w:rsidP="00077ACA">
      <w:pPr>
        <w:numPr>
          <w:ilvl w:val="0"/>
          <w:numId w:val="3"/>
        </w:numPr>
        <w:spacing w:after="160" w:line="259" w:lineRule="auto"/>
        <w:jc w:val="left"/>
        <w:rPr>
          <w:rFonts w:ascii="Times New Roman" w:eastAsia="Times New Roman" w:hAnsi="Times New Roman" w:cs="Times New Roman"/>
          <w:iCs/>
          <w:szCs w:val="24"/>
        </w:rPr>
      </w:pPr>
      <w:proofErr w:type="spellStart"/>
      <w:r w:rsidRPr="007537EE">
        <w:rPr>
          <w:rFonts w:ascii="Times New Roman" w:eastAsia="Times New Roman" w:hAnsi="Times New Roman" w:cs="Times New Roman"/>
          <w:iCs/>
          <w:szCs w:val="24"/>
        </w:rPr>
        <w:t>Nastashia</w:t>
      </w:r>
      <w:proofErr w:type="spellEnd"/>
      <w:r w:rsidRPr="007537EE">
        <w:rPr>
          <w:rFonts w:ascii="Times New Roman" w:eastAsia="Times New Roman" w:hAnsi="Times New Roman" w:cs="Times New Roman"/>
          <w:iCs/>
          <w:szCs w:val="24"/>
        </w:rPr>
        <w:t xml:space="preserve"> Ross </w:t>
      </w:r>
      <w:r>
        <w:rPr>
          <w:rFonts w:ascii="Times New Roman" w:eastAsia="Times New Roman" w:hAnsi="Times New Roman" w:cs="Times New Roman"/>
          <w:iCs/>
          <w:szCs w:val="24"/>
        </w:rPr>
        <w:t>–</w:t>
      </w:r>
      <w:r w:rsidRPr="007537EE">
        <w:rPr>
          <w:rFonts w:ascii="Times New Roman" w:eastAsia="Times New Roman" w:hAnsi="Times New Roman" w:cs="Times New Roman"/>
          <w:iCs/>
          <w:szCs w:val="24"/>
        </w:rPr>
        <w:t xml:space="preserve"> </w:t>
      </w:r>
      <w:r>
        <w:rPr>
          <w:rFonts w:ascii="Times New Roman" w:eastAsia="Times New Roman" w:hAnsi="Times New Roman" w:cs="Times New Roman"/>
          <w:iCs/>
          <w:szCs w:val="24"/>
        </w:rPr>
        <w:t>T</w:t>
      </w:r>
      <w:r w:rsidRPr="00077ACA">
        <w:rPr>
          <w:rFonts w:ascii="Times New Roman" w:eastAsia="Times New Roman" w:hAnsi="Times New Roman" w:cs="Times New Roman"/>
          <w:iCs/>
          <w:szCs w:val="24"/>
        </w:rPr>
        <w:t xml:space="preserve">hanked attendees </w:t>
      </w:r>
      <w:r w:rsidR="002E6035">
        <w:rPr>
          <w:rFonts w:ascii="Times New Roman" w:eastAsia="Times New Roman" w:hAnsi="Times New Roman" w:cs="Times New Roman"/>
          <w:iCs/>
          <w:szCs w:val="24"/>
        </w:rPr>
        <w:t xml:space="preserve">for their comments </w:t>
      </w:r>
      <w:r w:rsidRPr="00077ACA">
        <w:rPr>
          <w:rFonts w:ascii="Times New Roman" w:eastAsia="Times New Roman" w:hAnsi="Times New Roman" w:cs="Times New Roman"/>
          <w:iCs/>
          <w:szCs w:val="24"/>
        </w:rPr>
        <w:t>and reminded everyone about the Memorial Day weekend and Ms. Barksdale’s event at Midland Cemetery</w:t>
      </w:r>
      <w:r w:rsidR="002E6035">
        <w:rPr>
          <w:rFonts w:ascii="Times New Roman" w:eastAsia="Times New Roman" w:hAnsi="Times New Roman" w:cs="Times New Roman"/>
          <w:iCs/>
          <w:szCs w:val="24"/>
        </w:rPr>
        <w:t xml:space="preserve"> on Saturday</w:t>
      </w:r>
      <w:r w:rsidRPr="00077ACA">
        <w:rPr>
          <w:rFonts w:ascii="Times New Roman" w:eastAsia="Times New Roman" w:hAnsi="Times New Roman" w:cs="Times New Roman"/>
          <w:iCs/>
          <w:szCs w:val="24"/>
        </w:rPr>
        <w:t>.</w:t>
      </w:r>
    </w:p>
    <w:p w14:paraId="6B781CB4" w14:textId="3258C589" w:rsidR="00077ACA" w:rsidRPr="00077ACA" w:rsidRDefault="00077ACA" w:rsidP="00077ACA">
      <w:pPr>
        <w:numPr>
          <w:ilvl w:val="0"/>
          <w:numId w:val="3"/>
        </w:numPr>
        <w:spacing w:after="160" w:line="259" w:lineRule="auto"/>
        <w:jc w:val="left"/>
        <w:rPr>
          <w:rFonts w:ascii="Times New Roman" w:eastAsia="Times New Roman" w:hAnsi="Times New Roman" w:cs="Times New Roman"/>
          <w:iCs/>
          <w:szCs w:val="24"/>
        </w:rPr>
      </w:pPr>
      <w:r>
        <w:rPr>
          <w:rFonts w:ascii="Times New Roman" w:eastAsia="Times New Roman" w:hAnsi="Times New Roman" w:cs="Times New Roman"/>
          <w:iCs/>
          <w:szCs w:val="24"/>
        </w:rPr>
        <w:lastRenderedPageBreak/>
        <w:t xml:space="preserve">Vanessa Bowers - </w:t>
      </w:r>
      <w:r w:rsidRPr="00077ACA">
        <w:rPr>
          <w:rFonts w:ascii="Times New Roman" w:eastAsia="Times New Roman" w:hAnsi="Times New Roman" w:cs="Times New Roman"/>
          <w:iCs/>
          <w:szCs w:val="24"/>
        </w:rPr>
        <w:t>T</w:t>
      </w:r>
      <w:r w:rsidR="002E6035">
        <w:rPr>
          <w:rFonts w:ascii="Times New Roman" w:eastAsia="Times New Roman" w:hAnsi="Times New Roman" w:cs="Times New Roman"/>
          <w:iCs/>
          <w:szCs w:val="24"/>
        </w:rPr>
        <w:t xml:space="preserve">hanked the public for attending, asked Maria for an update, </w:t>
      </w:r>
      <w:r w:rsidRPr="00077ACA">
        <w:rPr>
          <w:rFonts w:ascii="Times New Roman" w:eastAsia="Times New Roman" w:hAnsi="Times New Roman" w:cs="Times New Roman"/>
          <w:iCs/>
          <w:szCs w:val="24"/>
        </w:rPr>
        <w:t xml:space="preserve">and acknowledged the difficult circumstances </w:t>
      </w:r>
      <w:r w:rsidR="002E6035">
        <w:rPr>
          <w:rFonts w:ascii="Times New Roman" w:eastAsia="Times New Roman" w:hAnsi="Times New Roman" w:cs="Times New Roman"/>
          <w:iCs/>
          <w:szCs w:val="24"/>
        </w:rPr>
        <w:t>in the Borough</w:t>
      </w:r>
      <w:r w:rsidRPr="00077ACA">
        <w:rPr>
          <w:rFonts w:ascii="Times New Roman" w:eastAsia="Times New Roman" w:hAnsi="Times New Roman" w:cs="Times New Roman"/>
          <w:iCs/>
          <w:szCs w:val="24"/>
        </w:rPr>
        <w:t>.</w:t>
      </w:r>
      <w:r>
        <w:rPr>
          <w:rFonts w:ascii="Times New Roman" w:eastAsia="Times New Roman" w:hAnsi="Times New Roman" w:cs="Times New Roman"/>
          <w:iCs/>
          <w:szCs w:val="24"/>
        </w:rPr>
        <w:t xml:space="preserve"> </w:t>
      </w:r>
    </w:p>
    <w:p w14:paraId="2D5C2845" w14:textId="153378EC" w:rsidR="00077ACA" w:rsidRPr="002A45D3" w:rsidRDefault="00077ACA" w:rsidP="002A45D3">
      <w:pPr>
        <w:numPr>
          <w:ilvl w:val="0"/>
          <w:numId w:val="3"/>
        </w:numPr>
        <w:spacing w:after="160" w:line="259" w:lineRule="auto"/>
        <w:jc w:val="left"/>
        <w:rPr>
          <w:rFonts w:ascii="Times New Roman" w:eastAsia="Times New Roman" w:hAnsi="Times New Roman" w:cs="Times New Roman"/>
          <w:iCs/>
          <w:szCs w:val="24"/>
        </w:rPr>
      </w:pPr>
      <w:r>
        <w:rPr>
          <w:rFonts w:ascii="Times New Roman" w:eastAsia="Times New Roman" w:hAnsi="Times New Roman" w:cs="Times New Roman"/>
          <w:iCs/>
          <w:szCs w:val="24"/>
        </w:rPr>
        <w:t xml:space="preserve">Denae House </w:t>
      </w:r>
      <w:proofErr w:type="gramStart"/>
      <w:r>
        <w:rPr>
          <w:rFonts w:ascii="Times New Roman" w:eastAsia="Times New Roman" w:hAnsi="Times New Roman" w:cs="Times New Roman"/>
          <w:iCs/>
          <w:szCs w:val="24"/>
        </w:rPr>
        <w:t xml:space="preserve">- </w:t>
      </w:r>
      <w:r w:rsidR="002E6035" w:rsidRPr="002E6035">
        <w:rPr>
          <w:rFonts w:ascii="Times New Roman" w:eastAsia="Times New Roman" w:hAnsi="Times New Roman" w:cs="Times New Roman"/>
          <w:iCs/>
          <w:szCs w:val="24"/>
        </w:rPr>
        <w:t xml:space="preserve"> </w:t>
      </w:r>
      <w:r w:rsidR="002A45D3">
        <w:rPr>
          <w:rFonts w:ascii="Times New Roman" w:eastAsia="Times New Roman" w:hAnsi="Times New Roman" w:cs="Times New Roman"/>
          <w:iCs/>
          <w:szCs w:val="24"/>
        </w:rPr>
        <w:t>T</w:t>
      </w:r>
      <w:r w:rsidR="002E6035" w:rsidRPr="002A45D3">
        <w:rPr>
          <w:rFonts w:ascii="Times New Roman" w:eastAsia="Times New Roman" w:hAnsi="Times New Roman" w:cs="Times New Roman"/>
          <w:iCs/>
          <w:szCs w:val="24"/>
        </w:rPr>
        <w:t>hanked</w:t>
      </w:r>
      <w:proofErr w:type="gramEnd"/>
      <w:r w:rsidR="002E6035" w:rsidRPr="002A45D3">
        <w:rPr>
          <w:rFonts w:ascii="Times New Roman" w:eastAsia="Times New Roman" w:hAnsi="Times New Roman" w:cs="Times New Roman"/>
          <w:iCs/>
          <w:szCs w:val="24"/>
        </w:rPr>
        <w:t xml:space="preserve"> everyone for coming out and spoke directly to the East End residents, telling them to hang in there and keep fighting for what they know is right. She said the borough is trying to get things situated on its side as well, including the issues on the hill and the many problems affecting the community. She emphasized that everybody needs to step up, because the work cannot depend on just a few people. House said she would stand with the residents as long as she can and made clear that she supports their efforts. She specifically thanked Chief Lacey, Director Curry,</w:t>
      </w:r>
      <w:r w:rsidR="002A45D3">
        <w:rPr>
          <w:rFonts w:ascii="Times New Roman" w:eastAsia="Times New Roman" w:hAnsi="Times New Roman" w:cs="Times New Roman"/>
          <w:iCs/>
          <w:szCs w:val="24"/>
        </w:rPr>
        <w:t xml:space="preserve"> Ms. Evans, and Natasha’s son </w:t>
      </w:r>
      <w:r w:rsidR="002E6035" w:rsidRPr="002A45D3">
        <w:rPr>
          <w:rFonts w:ascii="Times New Roman" w:eastAsia="Times New Roman" w:hAnsi="Times New Roman" w:cs="Times New Roman"/>
          <w:iCs/>
          <w:szCs w:val="24"/>
        </w:rPr>
        <w:t xml:space="preserve">for their support, saying the borough needs that kind of backing from the community. She also praised Borough Manager </w:t>
      </w:r>
      <w:r w:rsidR="002A45D3">
        <w:rPr>
          <w:rFonts w:ascii="Times New Roman" w:eastAsia="Times New Roman" w:hAnsi="Times New Roman" w:cs="Times New Roman"/>
          <w:iCs/>
          <w:szCs w:val="24"/>
        </w:rPr>
        <w:t>Myneca Ojo</w:t>
      </w:r>
      <w:r w:rsidR="002E6035" w:rsidRPr="002A45D3">
        <w:rPr>
          <w:rFonts w:ascii="Times New Roman" w:eastAsia="Times New Roman" w:hAnsi="Times New Roman" w:cs="Times New Roman"/>
          <w:iCs/>
          <w:szCs w:val="24"/>
        </w:rPr>
        <w:t xml:space="preserve">, noting that </w:t>
      </w:r>
      <w:r w:rsidR="002A45D3">
        <w:rPr>
          <w:rFonts w:ascii="Times New Roman" w:eastAsia="Times New Roman" w:hAnsi="Times New Roman" w:cs="Times New Roman"/>
          <w:iCs/>
          <w:szCs w:val="24"/>
        </w:rPr>
        <w:t>Myneca</w:t>
      </w:r>
      <w:r w:rsidR="002E6035" w:rsidRPr="002A45D3">
        <w:rPr>
          <w:rFonts w:ascii="Times New Roman" w:eastAsia="Times New Roman" w:hAnsi="Times New Roman" w:cs="Times New Roman"/>
          <w:iCs/>
          <w:szCs w:val="24"/>
        </w:rPr>
        <w:t xml:space="preserve"> has been hit with a lot since starting, including the Harrisburg Street issues, the terminals, and Front Street, and asked residents to be patient with her as she learns the job and learns Steelton. House said </w:t>
      </w:r>
      <w:r w:rsidR="002A45D3">
        <w:rPr>
          <w:rFonts w:ascii="Times New Roman" w:eastAsia="Times New Roman" w:hAnsi="Times New Roman" w:cs="Times New Roman"/>
          <w:iCs/>
          <w:szCs w:val="24"/>
        </w:rPr>
        <w:t>Myneca</w:t>
      </w:r>
      <w:r w:rsidR="002E6035" w:rsidRPr="002A45D3">
        <w:rPr>
          <w:rFonts w:ascii="Times New Roman" w:eastAsia="Times New Roman" w:hAnsi="Times New Roman" w:cs="Times New Roman"/>
          <w:iCs/>
          <w:szCs w:val="24"/>
        </w:rPr>
        <w:t xml:space="preserve"> is always available and tries to give people as much information as she has, and that the borough is working with her. She closed by reminding everyone to get out and vote the next day,</w:t>
      </w:r>
      <w:r w:rsidR="002A45D3">
        <w:rPr>
          <w:rFonts w:ascii="Times New Roman" w:eastAsia="Times New Roman" w:hAnsi="Times New Roman" w:cs="Times New Roman"/>
          <w:iCs/>
          <w:szCs w:val="24"/>
        </w:rPr>
        <w:t xml:space="preserve"> and </w:t>
      </w:r>
      <w:r w:rsidR="002E6035" w:rsidRPr="002A45D3">
        <w:rPr>
          <w:rFonts w:ascii="Times New Roman" w:eastAsia="Times New Roman" w:hAnsi="Times New Roman" w:cs="Times New Roman"/>
          <w:iCs/>
          <w:szCs w:val="24"/>
        </w:rPr>
        <w:t>encouraged residents to exercise their right to vote while they still can. She also wished everyone a safe Memorial Day weekend.</w:t>
      </w:r>
    </w:p>
    <w:p w14:paraId="753B1DDE" w14:textId="24F867F5" w:rsidR="00882300" w:rsidRPr="00077ACA" w:rsidRDefault="00882300" w:rsidP="002A45D3">
      <w:pPr>
        <w:numPr>
          <w:ilvl w:val="0"/>
          <w:numId w:val="3"/>
        </w:numPr>
        <w:spacing w:after="160" w:line="259" w:lineRule="auto"/>
        <w:jc w:val="left"/>
        <w:rPr>
          <w:rFonts w:ascii="Times New Roman" w:eastAsia="Times New Roman" w:hAnsi="Times New Roman" w:cs="Times New Roman"/>
          <w:iCs/>
          <w:szCs w:val="24"/>
        </w:rPr>
      </w:pPr>
      <w:r w:rsidRPr="00CA623D">
        <w:rPr>
          <w:rFonts w:ascii="Times New Roman" w:eastAsia="Times New Roman" w:hAnsi="Times New Roman" w:cs="Times New Roman"/>
          <w:iCs/>
          <w:szCs w:val="24"/>
        </w:rPr>
        <w:t xml:space="preserve">Vanessa Jenkins </w:t>
      </w:r>
      <w:r w:rsidR="007972D7" w:rsidRPr="00CA623D">
        <w:rPr>
          <w:rFonts w:ascii="Times New Roman" w:eastAsia="Times New Roman" w:hAnsi="Times New Roman" w:cs="Times New Roman"/>
          <w:iCs/>
          <w:szCs w:val="24"/>
        </w:rPr>
        <w:t>–</w:t>
      </w:r>
      <w:r w:rsidRPr="00CA623D">
        <w:rPr>
          <w:rFonts w:ascii="Times New Roman" w:eastAsia="Times New Roman" w:hAnsi="Times New Roman" w:cs="Times New Roman"/>
          <w:iCs/>
          <w:szCs w:val="24"/>
        </w:rPr>
        <w:t xml:space="preserve"> </w:t>
      </w:r>
      <w:r w:rsidR="00077ACA" w:rsidRPr="00077ACA">
        <w:rPr>
          <w:rFonts w:ascii="Times New Roman" w:eastAsia="Times New Roman" w:hAnsi="Times New Roman" w:cs="Times New Roman"/>
          <w:iCs/>
          <w:szCs w:val="24"/>
        </w:rPr>
        <w:t xml:space="preserve">Said </w:t>
      </w:r>
      <w:r w:rsidR="002A45D3" w:rsidRPr="002A45D3">
        <w:rPr>
          <w:rFonts w:ascii="Times New Roman" w:eastAsia="Times New Roman" w:hAnsi="Times New Roman" w:cs="Times New Roman"/>
          <w:iCs/>
          <w:szCs w:val="24"/>
        </w:rPr>
        <w:t>she is glad the borough is moving forward with SOPs because written procedures are necessary for accountability, especially since the borough has changed and no longer has as many people as it once did. She said she came onto council late in the Terminal Project process and, because she has lived here so long, there are still areas of the borough she is learning about. She explained that she has been making an effort to get out more, visit the East End, and see the parks and neighborhoods firsthand so she can better understand what residents are experiencing. She said she wants to be a better representative for Steelton and to present herself more professionally. Jenkins also said she has stepped away from social media because she finds it too easy to react and does not want to say the wrong thing. She told residents that if they have local history or anything that could help improve the borough, she is open to hearing it and wants to help make Steelton better. She closed by saying she believes more information will likely come out about officials misusing funds and grants, and she supports removing people who take advantage of public resources and replacing them with people who genuinely want to help.</w:t>
      </w:r>
    </w:p>
    <w:p w14:paraId="69920AD7" w14:textId="368FBCFA" w:rsidR="00077ACA" w:rsidRPr="002E6035" w:rsidRDefault="00077ACA" w:rsidP="002A45D3">
      <w:pPr>
        <w:numPr>
          <w:ilvl w:val="0"/>
          <w:numId w:val="3"/>
        </w:numPr>
        <w:spacing w:after="160" w:line="259" w:lineRule="auto"/>
        <w:jc w:val="left"/>
        <w:rPr>
          <w:rFonts w:ascii="Times New Roman" w:eastAsia="Times New Roman" w:hAnsi="Times New Roman" w:cs="Times New Roman"/>
          <w:iCs/>
          <w:szCs w:val="24"/>
        </w:rPr>
      </w:pPr>
      <w:r w:rsidRPr="00CA623D">
        <w:rPr>
          <w:rFonts w:ascii="Times New Roman" w:eastAsia="Times New Roman" w:hAnsi="Times New Roman" w:cs="Times New Roman"/>
          <w:iCs/>
          <w:szCs w:val="24"/>
        </w:rPr>
        <w:t xml:space="preserve">Charles “CJ” Johnson – </w:t>
      </w:r>
      <w:r w:rsidR="002A45D3">
        <w:rPr>
          <w:rFonts w:ascii="Times New Roman" w:eastAsia="Times New Roman" w:hAnsi="Times New Roman" w:cs="Times New Roman"/>
          <w:iCs/>
          <w:szCs w:val="24"/>
        </w:rPr>
        <w:t>S</w:t>
      </w:r>
      <w:r w:rsidR="002A45D3" w:rsidRPr="002A45D3">
        <w:rPr>
          <w:rFonts w:ascii="Times New Roman" w:eastAsia="Times New Roman" w:hAnsi="Times New Roman" w:cs="Times New Roman"/>
          <w:iCs/>
          <w:szCs w:val="24"/>
        </w:rPr>
        <w:t>aid he would keep his comments brief and thanked everyone for coming out. He said the borough is doing everything it can to make Steelton a better place and noted that it felt good to be at the high school over the weekend helping break ground on the new stadium project. He said it was especially meaningful to take part in the project as an alum who played sports there and later coached there, and he closed by thanking the public and saying he would see everyone at the next meeting.</w:t>
      </w:r>
    </w:p>
    <w:p w14:paraId="2CBAEFD9" w14:textId="5A4E577B" w:rsidR="00134E69" w:rsidRDefault="006F7DCA" w:rsidP="002A45D3">
      <w:pPr>
        <w:numPr>
          <w:ilvl w:val="0"/>
          <w:numId w:val="3"/>
        </w:numPr>
        <w:spacing w:after="160" w:line="259" w:lineRule="auto"/>
        <w:jc w:val="left"/>
        <w:rPr>
          <w:rFonts w:ascii="Times New Roman" w:eastAsia="Times New Roman" w:hAnsi="Times New Roman" w:cs="Times New Roman"/>
          <w:iCs/>
          <w:szCs w:val="24"/>
        </w:rPr>
      </w:pPr>
      <w:r>
        <w:rPr>
          <w:rFonts w:ascii="Times New Roman" w:eastAsia="Times New Roman" w:hAnsi="Times New Roman" w:cs="Times New Roman"/>
          <w:iCs/>
          <w:szCs w:val="24"/>
        </w:rPr>
        <w:lastRenderedPageBreak/>
        <w:t>Ciera Dent</w:t>
      </w:r>
      <w:r w:rsidR="003D66B6">
        <w:rPr>
          <w:rFonts w:ascii="Times New Roman" w:eastAsia="Times New Roman" w:hAnsi="Times New Roman" w:cs="Times New Roman"/>
          <w:iCs/>
          <w:szCs w:val="24"/>
        </w:rPr>
        <w:t xml:space="preserve"> - </w:t>
      </w:r>
      <w:r w:rsidR="002A45D3">
        <w:rPr>
          <w:rFonts w:ascii="Times New Roman" w:eastAsia="Times New Roman" w:hAnsi="Times New Roman" w:cs="Times New Roman"/>
          <w:iCs/>
          <w:szCs w:val="24"/>
        </w:rPr>
        <w:t>T</w:t>
      </w:r>
      <w:r w:rsidR="002A45D3" w:rsidRPr="002A45D3">
        <w:rPr>
          <w:rFonts w:ascii="Times New Roman" w:eastAsia="Times New Roman" w:hAnsi="Times New Roman" w:cs="Times New Roman"/>
          <w:iCs/>
          <w:szCs w:val="24"/>
        </w:rPr>
        <w:t xml:space="preserve">hanked residents for attending, expressed support for the East End community’s concerns, and said </w:t>
      </w:r>
      <w:r w:rsidR="002A45D3">
        <w:rPr>
          <w:rFonts w:ascii="Times New Roman" w:eastAsia="Times New Roman" w:hAnsi="Times New Roman" w:cs="Times New Roman"/>
          <w:iCs/>
          <w:szCs w:val="24"/>
        </w:rPr>
        <w:t>she</w:t>
      </w:r>
      <w:r w:rsidR="002A45D3" w:rsidRPr="002A45D3">
        <w:rPr>
          <w:rFonts w:ascii="Times New Roman" w:eastAsia="Times New Roman" w:hAnsi="Times New Roman" w:cs="Times New Roman"/>
          <w:iCs/>
          <w:szCs w:val="24"/>
        </w:rPr>
        <w:t xml:space="preserve"> stand</w:t>
      </w:r>
      <w:r w:rsidR="002A45D3">
        <w:rPr>
          <w:rFonts w:ascii="Times New Roman" w:eastAsia="Times New Roman" w:hAnsi="Times New Roman" w:cs="Times New Roman"/>
          <w:iCs/>
          <w:szCs w:val="24"/>
        </w:rPr>
        <w:t>s</w:t>
      </w:r>
      <w:r w:rsidR="002A45D3" w:rsidRPr="002A45D3">
        <w:rPr>
          <w:rFonts w:ascii="Times New Roman" w:eastAsia="Times New Roman" w:hAnsi="Times New Roman" w:cs="Times New Roman"/>
          <w:iCs/>
          <w:szCs w:val="24"/>
        </w:rPr>
        <w:t xml:space="preserve"> with them while acknowledging the limits of what elected officials can do. </w:t>
      </w:r>
      <w:r w:rsidR="002A45D3">
        <w:rPr>
          <w:rFonts w:ascii="Times New Roman" w:eastAsia="Times New Roman" w:hAnsi="Times New Roman" w:cs="Times New Roman"/>
          <w:iCs/>
          <w:szCs w:val="24"/>
        </w:rPr>
        <w:t>She</w:t>
      </w:r>
      <w:r w:rsidR="002A45D3" w:rsidRPr="002A45D3">
        <w:rPr>
          <w:rFonts w:ascii="Times New Roman" w:eastAsia="Times New Roman" w:hAnsi="Times New Roman" w:cs="Times New Roman"/>
          <w:iCs/>
          <w:szCs w:val="24"/>
        </w:rPr>
        <w:t xml:space="preserve"> emphasized that community voices matter, warned that not all business is good for the borough, and offered help going forward. </w:t>
      </w:r>
      <w:r w:rsidR="002A45D3">
        <w:rPr>
          <w:rFonts w:ascii="Times New Roman" w:eastAsia="Times New Roman" w:hAnsi="Times New Roman" w:cs="Times New Roman"/>
          <w:iCs/>
          <w:szCs w:val="24"/>
        </w:rPr>
        <w:t>Dent</w:t>
      </w:r>
      <w:r w:rsidR="002A45D3" w:rsidRPr="002A45D3">
        <w:rPr>
          <w:rFonts w:ascii="Times New Roman" w:eastAsia="Times New Roman" w:hAnsi="Times New Roman" w:cs="Times New Roman"/>
          <w:iCs/>
          <w:szCs w:val="24"/>
        </w:rPr>
        <w:t xml:space="preserve"> also wished everyone a safe holiday weekend, urged people to stay hydrated in the heat, check on neighbors and loved ones, and said </w:t>
      </w:r>
      <w:r w:rsidR="002A45D3">
        <w:rPr>
          <w:rFonts w:ascii="Times New Roman" w:eastAsia="Times New Roman" w:hAnsi="Times New Roman" w:cs="Times New Roman"/>
          <w:iCs/>
          <w:szCs w:val="24"/>
        </w:rPr>
        <w:t>she is</w:t>
      </w:r>
      <w:r w:rsidR="002A45D3" w:rsidRPr="002A45D3">
        <w:rPr>
          <w:rFonts w:ascii="Times New Roman" w:eastAsia="Times New Roman" w:hAnsi="Times New Roman" w:cs="Times New Roman"/>
          <w:iCs/>
          <w:szCs w:val="24"/>
        </w:rPr>
        <w:t xml:space="preserve"> available if needed.</w:t>
      </w:r>
    </w:p>
    <w:p w14:paraId="0A7EEC4B" w14:textId="77777777" w:rsidR="002A45D3" w:rsidRPr="002A45D3" w:rsidRDefault="002A45D3" w:rsidP="002A45D3">
      <w:pPr>
        <w:spacing w:after="160" w:line="259" w:lineRule="auto"/>
        <w:ind w:left="720"/>
        <w:jc w:val="left"/>
        <w:rPr>
          <w:rFonts w:ascii="Times New Roman" w:eastAsia="Times New Roman" w:hAnsi="Times New Roman" w:cs="Times New Roman"/>
          <w:iCs/>
          <w:szCs w:val="24"/>
        </w:rPr>
      </w:pPr>
    </w:p>
    <w:p w14:paraId="286F7636" w14:textId="26ADC1AD" w:rsidR="006A52AD" w:rsidRPr="00DD4F8E" w:rsidRDefault="000436EC" w:rsidP="00DD4F8E">
      <w:pPr>
        <w:spacing w:after="160" w:line="259" w:lineRule="auto"/>
        <w:jc w:val="left"/>
        <w:rPr>
          <w:rFonts w:ascii="Times New Roman" w:hAnsi="Times New Roman" w:cs="Times New Roman"/>
        </w:rPr>
      </w:pPr>
      <w:r w:rsidRPr="00DD4F8E">
        <w:rPr>
          <w:rFonts w:ascii="Times New Roman" w:hAnsi="Times New Roman" w:cs="Times New Roman"/>
          <w:b/>
        </w:rPr>
        <w:t>Adjou</w:t>
      </w:r>
      <w:r w:rsidR="00B04476" w:rsidRPr="00DD4F8E">
        <w:rPr>
          <w:rFonts w:ascii="Times New Roman" w:hAnsi="Times New Roman" w:cs="Times New Roman"/>
          <w:b/>
        </w:rPr>
        <w:t>rnment</w:t>
      </w:r>
      <w:r w:rsidRPr="00DD4F8E">
        <w:rPr>
          <w:rFonts w:ascii="Times New Roman" w:hAnsi="Times New Roman" w:cs="Times New Roman"/>
          <w:b/>
        </w:rPr>
        <w:t xml:space="preserve">: </w:t>
      </w:r>
      <w:r w:rsidR="006A52AD" w:rsidRPr="00DD4F8E">
        <w:rPr>
          <w:rFonts w:ascii="Times New Roman" w:hAnsi="Times New Roman" w:cs="Times New Roman"/>
          <w:b/>
          <w:i/>
        </w:rPr>
        <w:t>With no other business to di</w:t>
      </w:r>
      <w:r w:rsidR="008B37CF" w:rsidRPr="00DD4F8E">
        <w:rPr>
          <w:rFonts w:ascii="Times New Roman" w:hAnsi="Times New Roman" w:cs="Times New Roman"/>
          <w:b/>
          <w:i/>
        </w:rPr>
        <w:t xml:space="preserve">scuss, a motion was made </w:t>
      </w:r>
      <w:r w:rsidR="00942865" w:rsidRPr="00DD4F8E">
        <w:rPr>
          <w:rFonts w:ascii="Times New Roman" w:hAnsi="Times New Roman" w:cs="Times New Roman"/>
          <w:b/>
          <w:i/>
        </w:rPr>
        <w:t>to adjourn</w:t>
      </w:r>
      <w:r w:rsidR="002D01E0" w:rsidRPr="00DD4F8E">
        <w:rPr>
          <w:rFonts w:ascii="Times New Roman" w:hAnsi="Times New Roman" w:cs="Times New Roman"/>
          <w:b/>
          <w:i/>
        </w:rPr>
        <w:t xml:space="preserve"> b</w:t>
      </w:r>
      <w:r w:rsidR="000D14EC">
        <w:rPr>
          <w:rFonts w:ascii="Times New Roman" w:hAnsi="Times New Roman" w:cs="Times New Roman"/>
          <w:b/>
          <w:i/>
        </w:rPr>
        <w:t xml:space="preserve">y </w:t>
      </w:r>
      <w:r w:rsidR="006F7DCA">
        <w:rPr>
          <w:rFonts w:ascii="Times New Roman" w:hAnsi="Times New Roman" w:cs="Times New Roman"/>
          <w:b/>
          <w:i/>
        </w:rPr>
        <w:t>Ms. House and seconded by Vice President Ross</w:t>
      </w:r>
      <w:r w:rsidR="006A52AD" w:rsidRPr="00DD4F8E">
        <w:rPr>
          <w:rFonts w:ascii="Times New Roman" w:hAnsi="Times New Roman" w:cs="Times New Roman"/>
          <w:b/>
          <w:i/>
        </w:rPr>
        <w:t>. The motion passed unanimously</w:t>
      </w:r>
      <w:r w:rsidR="00B04476" w:rsidRPr="00DD4F8E">
        <w:rPr>
          <w:rFonts w:ascii="Times New Roman" w:hAnsi="Times New Roman" w:cs="Times New Roman"/>
          <w:b/>
          <w:i/>
        </w:rPr>
        <w:t>,</w:t>
      </w:r>
      <w:r w:rsidR="005A3DB5" w:rsidRPr="00DD4F8E">
        <w:rPr>
          <w:rFonts w:ascii="Times New Roman" w:hAnsi="Times New Roman" w:cs="Times New Roman"/>
          <w:b/>
          <w:i/>
        </w:rPr>
        <w:t xml:space="preserve"> a</w:t>
      </w:r>
      <w:r w:rsidR="006E7987" w:rsidRPr="00DD4F8E">
        <w:rPr>
          <w:rFonts w:ascii="Times New Roman" w:hAnsi="Times New Roman" w:cs="Times New Roman"/>
          <w:b/>
          <w:i/>
        </w:rPr>
        <w:t>nd the meeting adjourned a</w:t>
      </w:r>
      <w:r w:rsidR="00BE1F86" w:rsidRPr="00DD4F8E">
        <w:rPr>
          <w:rFonts w:ascii="Times New Roman" w:hAnsi="Times New Roman" w:cs="Times New Roman"/>
          <w:b/>
          <w:i/>
        </w:rPr>
        <w:t xml:space="preserve">t </w:t>
      </w:r>
      <w:r w:rsidR="006F7DCA">
        <w:rPr>
          <w:rFonts w:ascii="Times New Roman" w:hAnsi="Times New Roman" w:cs="Times New Roman"/>
          <w:b/>
          <w:i/>
        </w:rPr>
        <w:t>8:2</w:t>
      </w:r>
      <w:r w:rsidR="000D14EC">
        <w:rPr>
          <w:rFonts w:ascii="Times New Roman" w:hAnsi="Times New Roman" w:cs="Times New Roman"/>
          <w:b/>
          <w:i/>
        </w:rPr>
        <w:t>8</w:t>
      </w:r>
      <w:r w:rsidR="004F710D" w:rsidRPr="00DD4F8E">
        <w:rPr>
          <w:rFonts w:ascii="Times New Roman" w:hAnsi="Times New Roman" w:cs="Times New Roman"/>
          <w:b/>
          <w:i/>
        </w:rPr>
        <w:t xml:space="preserve"> </w:t>
      </w:r>
      <w:r w:rsidR="005A3DB5" w:rsidRPr="00DD4F8E">
        <w:rPr>
          <w:rFonts w:ascii="Times New Roman" w:hAnsi="Times New Roman" w:cs="Times New Roman"/>
          <w:b/>
          <w:i/>
        </w:rPr>
        <w:t>PM</w:t>
      </w:r>
      <w:r w:rsidR="006A52AD" w:rsidRPr="00DD4F8E">
        <w:rPr>
          <w:rFonts w:ascii="Times New Roman" w:hAnsi="Times New Roman" w:cs="Times New Roman"/>
          <w:b/>
          <w:i/>
        </w:rPr>
        <w:t>.</w:t>
      </w:r>
    </w:p>
    <w:sectPr w:rsidR="006A52AD" w:rsidRPr="00DD4F8E" w:rsidSect="005D0F92">
      <w:headerReference w:type="default" r:id="rId8"/>
      <w:foot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43F5D7" w14:textId="77777777" w:rsidR="00156885" w:rsidRDefault="00156885" w:rsidP="0037271A">
      <w:r>
        <w:separator/>
      </w:r>
    </w:p>
  </w:endnote>
  <w:endnote w:type="continuationSeparator" w:id="0">
    <w:p w14:paraId="4CEAA1B6" w14:textId="77777777" w:rsidR="00156885" w:rsidRDefault="00156885" w:rsidP="003727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50946430"/>
      <w:docPartObj>
        <w:docPartGallery w:val="Page Numbers (Bottom of Page)"/>
        <w:docPartUnique/>
      </w:docPartObj>
    </w:sdtPr>
    <w:sdtEndPr>
      <w:rPr>
        <w:noProof/>
      </w:rPr>
    </w:sdtEndPr>
    <w:sdtContent>
      <w:p w14:paraId="7FEDE6F2" w14:textId="0DC91DC1" w:rsidR="00DB237D" w:rsidRDefault="00DB237D" w:rsidP="00D004D3">
        <w:pPr>
          <w:pStyle w:val="Footer"/>
          <w:pBdr>
            <w:bottom w:val="single" w:sz="12" w:space="1" w:color="auto"/>
          </w:pBdr>
        </w:pPr>
      </w:p>
      <w:p w14:paraId="64C1CB4C" w14:textId="4F9B9C73" w:rsidR="00DB237D" w:rsidRPr="00F27441" w:rsidRDefault="00DB237D" w:rsidP="00981F78">
        <w:pPr>
          <w:pStyle w:val="Footer"/>
          <w:ind w:left="4680" w:hanging="4680"/>
          <w:rPr>
            <w:rFonts w:cs="Times New Roman"/>
            <w:szCs w:val="24"/>
          </w:rPr>
        </w:pPr>
        <w:r>
          <w:t xml:space="preserve">Steelton Borough Council Meeting Minutes – Monday, </w:t>
        </w:r>
        <w:r>
          <w:rPr>
            <w:rFonts w:cs="Times New Roman"/>
            <w:szCs w:val="24"/>
          </w:rPr>
          <w:t>May 18, 2026</w:t>
        </w:r>
      </w:p>
      <w:p w14:paraId="6A397132" w14:textId="1D74235B" w:rsidR="00DB237D" w:rsidRPr="00125788" w:rsidRDefault="00DB237D" w:rsidP="00125788">
        <w:pPr>
          <w:pStyle w:val="Footer"/>
          <w:rPr>
            <w:noProof/>
          </w:rPr>
        </w:pPr>
        <w:r>
          <w:t xml:space="preserve">Page </w:t>
        </w:r>
        <w:r>
          <w:fldChar w:fldCharType="begin"/>
        </w:r>
        <w:r>
          <w:instrText xml:space="preserve"> PAGE   \* MERGEFORMAT </w:instrText>
        </w:r>
        <w:r>
          <w:fldChar w:fldCharType="separate"/>
        </w:r>
        <w:r w:rsidR="009C1080">
          <w:rPr>
            <w:noProof/>
          </w:rPr>
          <w:t>8</w:t>
        </w:r>
        <w:r>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sidR="009C1080">
          <w:rPr>
            <w:noProof/>
          </w:rPr>
          <w:t>12</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23D218" w14:textId="77777777" w:rsidR="00156885" w:rsidRDefault="00156885" w:rsidP="0037271A">
      <w:r>
        <w:separator/>
      </w:r>
    </w:p>
  </w:footnote>
  <w:footnote w:type="continuationSeparator" w:id="0">
    <w:p w14:paraId="7049BB27" w14:textId="77777777" w:rsidR="00156885" w:rsidRDefault="00156885" w:rsidP="0037271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6572C3" w14:textId="77777777" w:rsidR="00DB237D" w:rsidRPr="003F55F9" w:rsidRDefault="00DB237D" w:rsidP="00D004D3">
    <w:pPr>
      <w:rPr>
        <w:rFonts w:ascii="Times New Roman" w:hAnsi="Times New Roman" w:cs="Times New Roman"/>
        <w:b/>
        <w:szCs w:val="24"/>
      </w:rPr>
    </w:pPr>
    <w:r w:rsidRPr="003F55F9">
      <w:rPr>
        <w:rFonts w:ascii="Times New Roman" w:hAnsi="Times New Roman" w:cs="Times New Roman"/>
        <w:b/>
        <w:szCs w:val="24"/>
      </w:rPr>
      <w:t xml:space="preserve">STEELTON BOROUGH </w:t>
    </w:r>
  </w:p>
  <w:p w14:paraId="2AF06574" w14:textId="301ACFFD" w:rsidR="00DB237D" w:rsidRPr="003F55F9" w:rsidRDefault="00DB237D" w:rsidP="00D004D3">
    <w:pPr>
      <w:rPr>
        <w:rFonts w:ascii="Times New Roman" w:hAnsi="Times New Roman" w:cs="Times New Roman"/>
        <w:color w:val="FF0000"/>
        <w:szCs w:val="24"/>
      </w:rPr>
    </w:pPr>
    <w:r w:rsidRPr="003F55F9">
      <w:rPr>
        <w:rFonts w:ascii="Times New Roman" w:hAnsi="Times New Roman" w:cs="Times New Roman"/>
        <w:b/>
        <w:szCs w:val="24"/>
      </w:rPr>
      <w:t>COUNCIL MEETING MINUTES</w:t>
    </w:r>
  </w:p>
  <w:p w14:paraId="5D31534B" w14:textId="4CC02555" w:rsidR="00DB237D" w:rsidRPr="003F55F9" w:rsidRDefault="00DB237D" w:rsidP="00125788">
    <w:pPr>
      <w:pBdr>
        <w:bottom w:val="single" w:sz="12" w:space="1" w:color="auto"/>
      </w:pBdr>
      <w:rPr>
        <w:rFonts w:ascii="Times New Roman" w:hAnsi="Times New Roman" w:cs="Times New Roman"/>
        <w:szCs w:val="24"/>
      </w:rPr>
    </w:pPr>
    <w:r>
      <w:rPr>
        <w:rFonts w:ascii="Times New Roman" w:hAnsi="Times New Roman" w:cs="Times New Roman"/>
        <w:szCs w:val="24"/>
      </w:rPr>
      <w:t>Monday, May 18, 2026</w:t>
    </w:r>
  </w:p>
  <w:p w14:paraId="2705F3A8" w14:textId="77777777" w:rsidR="00DB237D" w:rsidRDefault="00DB237D" w:rsidP="005D0F92">
    <w:pPr>
      <w:pStyle w:val="Header"/>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795F3C"/>
    <w:multiLevelType w:val="hybridMultilevel"/>
    <w:tmpl w:val="8F8C6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26362D"/>
    <w:multiLevelType w:val="hybridMultilevel"/>
    <w:tmpl w:val="1BCE2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D27459"/>
    <w:multiLevelType w:val="hybridMultilevel"/>
    <w:tmpl w:val="1188E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D903A2"/>
    <w:multiLevelType w:val="multilevel"/>
    <w:tmpl w:val="04DCB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CD83A40"/>
    <w:multiLevelType w:val="hybridMultilevel"/>
    <w:tmpl w:val="D4D81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075887"/>
    <w:multiLevelType w:val="hybridMultilevel"/>
    <w:tmpl w:val="5AEEF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 w15:restartNumberingAfterBreak="0">
    <w:nsid w:val="24AE588F"/>
    <w:multiLevelType w:val="hybridMultilevel"/>
    <w:tmpl w:val="5C665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B15243"/>
    <w:multiLevelType w:val="hybridMultilevel"/>
    <w:tmpl w:val="11A899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B01E19"/>
    <w:multiLevelType w:val="hybridMultilevel"/>
    <w:tmpl w:val="9EEEB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8B2A9A"/>
    <w:multiLevelType w:val="hybridMultilevel"/>
    <w:tmpl w:val="0EE6E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F01B2E"/>
    <w:multiLevelType w:val="hybridMultilevel"/>
    <w:tmpl w:val="C9DA5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DA444E"/>
    <w:multiLevelType w:val="hybridMultilevel"/>
    <w:tmpl w:val="3328D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3A2442"/>
    <w:multiLevelType w:val="hybridMultilevel"/>
    <w:tmpl w:val="0BE0E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EC3AD9"/>
    <w:multiLevelType w:val="hybridMultilevel"/>
    <w:tmpl w:val="BC6AB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166097"/>
    <w:multiLevelType w:val="multilevel"/>
    <w:tmpl w:val="F73EB9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2160" w:hanging="360"/>
      </w:pPr>
      <w:rPr>
        <w:rFonts w:ascii="Times New Roman" w:eastAsiaTheme="minorHAnsi" w:hAnsi="Times New Roman" w:cs="Times New Roman"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F5E4675"/>
    <w:multiLevelType w:val="hybridMultilevel"/>
    <w:tmpl w:val="98463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DC15D4"/>
    <w:multiLevelType w:val="hybridMultilevel"/>
    <w:tmpl w:val="6D3638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E3E07"/>
    <w:multiLevelType w:val="hybridMultilevel"/>
    <w:tmpl w:val="C3C26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8D60BB"/>
    <w:multiLevelType w:val="hybridMultilevel"/>
    <w:tmpl w:val="49466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F50F65"/>
    <w:multiLevelType w:val="hybridMultilevel"/>
    <w:tmpl w:val="A7864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D6530A"/>
    <w:multiLevelType w:val="hybridMultilevel"/>
    <w:tmpl w:val="F5822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331110"/>
    <w:multiLevelType w:val="hybridMultilevel"/>
    <w:tmpl w:val="8D1E5F80"/>
    <w:lvl w:ilvl="0" w:tplc="4772483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7D3BFF"/>
    <w:multiLevelType w:val="multilevel"/>
    <w:tmpl w:val="B9546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5A7017"/>
    <w:multiLevelType w:val="hybridMultilevel"/>
    <w:tmpl w:val="2A7053FA"/>
    <w:lvl w:ilvl="0" w:tplc="4772483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4A450D"/>
    <w:multiLevelType w:val="hybridMultilevel"/>
    <w:tmpl w:val="A35A5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387CCE"/>
    <w:multiLevelType w:val="multilevel"/>
    <w:tmpl w:val="81646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CCC15AC"/>
    <w:multiLevelType w:val="hybridMultilevel"/>
    <w:tmpl w:val="2EA85962"/>
    <w:lvl w:ilvl="0" w:tplc="D5628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141ED3"/>
    <w:multiLevelType w:val="hybridMultilevel"/>
    <w:tmpl w:val="B88A3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122C1C"/>
    <w:multiLevelType w:val="hybridMultilevel"/>
    <w:tmpl w:val="DB0627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6"/>
  </w:num>
  <w:num w:numId="2">
    <w:abstractNumId w:val="14"/>
  </w:num>
  <w:num w:numId="3">
    <w:abstractNumId w:val="22"/>
  </w:num>
  <w:num w:numId="4">
    <w:abstractNumId w:val="5"/>
  </w:num>
  <w:num w:numId="5">
    <w:abstractNumId w:val="27"/>
  </w:num>
  <w:num w:numId="6">
    <w:abstractNumId w:val="26"/>
  </w:num>
  <w:num w:numId="7">
    <w:abstractNumId w:val="2"/>
  </w:num>
  <w:num w:numId="8">
    <w:abstractNumId w:val="12"/>
  </w:num>
  <w:num w:numId="9">
    <w:abstractNumId w:val="8"/>
  </w:num>
  <w:num w:numId="10">
    <w:abstractNumId w:val="20"/>
  </w:num>
  <w:num w:numId="11">
    <w:abstractNumId w:val="11"/>
  </w:num>
  <w:num w:numId="12">
    <w:abstractNumId w:val="6"/>
  </w:num>
  <w:num w:numId="13">
    <w:abstractNumId w:val="0"/>
  </w:num>
  <w:num w:numId="14">
    <w:abstractNumId w:val="13"/>
  </w:num>
  <w:num w:numId="15">
    <w:abstractNumId w:val="17"/>
  </w:num>
  <w:num w:numId="16">
    <w:abstractNumId w:val="4"/>
  </w:num>
  <w:num w:numId="17">
    <w:abstractNumId w:val="28"/>
  </w:num>
  <w:num w:numId="18">
    <w:abstractNumId w:val="9"/>
  </w:num>
  <w:num w:numId="19">
    <w:abstractNumId w:val="24"/>
  </w:num>
  <w:num w:numId="20">
    <w:abstractNumId w:val="10"/>
  </w:num>
  <w:num w:numId="21">
    <w:abstractNumId w:val="25"/>
  </w:num>
  <w:num w:numId="22">
    <w:abstractNumId w:val="15"/>
  </w:num>
  <w:num w:numId="23">
    <w:abstractNumId w:val="23"/>
  </w:num>
  <w:num w:numId="24">
    <w:abstractNumId w:val="21"/>
  </w:num>
  <w:num w:numId="25">
    <w:abstractNumId w:val="1"/>
  </w:num>
  <w:num w:numId="26">
    <w:abstractNumId w:val="7"/>
  </w:num>
  <w:num w:numId="27">
    <w:abstractNumId w:val="19"/>
  </w:num>
  <w:num w:numId="28">
    <w:abstractNumId w:val="3"/>
  </w:num>
  <w:num w:numId="29">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2MjMzMDKxsDAxMzRQ0lEKTi0uzszPAykwrgUACQsqqCwAAAA="/>
  </w:docVars>
  <w:rsids>
    <w:rsidRoot w:val="004B4514"/>
    <w:rsid w:val="000012D6"/>
    <w:rsid w:val="0000133E"/>
    <w:rsid w:val="000025BC"/>
    <w:rsid w:val="00004F59"/>
    <w:rsid w:val="00006FA2"/>
    <w:rsid w:val="000101A5"/>
    <w:rsid w:val="000112F3"/>
    <w:rsid w:val="0001187E"/>
    <w:rsid w:val="00012D88"/>
    <w:rsid w:val="00015E4B"/>
    <w:rsid w:val="00020851"/>
    <w:rsid w:val="00021ADC"/>
    <w:rsid w:val="00021C1A"/>
    <w:rsid w:val="0002361D"/>
    <w:rsid w:val="00023718"/>
    <w:rsid w:val="00025E06"/>
    <w:rsid w:val="00026CBF"/>
    <w:rsid w:val="00026F40"/>
    <w:rsid w:val="0003039F"/>
    <w:rsid w:val="00031517"/>
    <w:rsid w:val="00032576"/>
    <w:rsid w:val="000326BB"/>
    <w:rsid w:val="00033EE4"/>
    <w:rsid w:val="00035D37"/>
    <w:rsid w:val="00037018"/>
    <w:rsid w:val="00037100"/>
    <w:rsid w:val="000379A0"/>
    <w:rsid w:val="00040F8F"/>
    <w:rsid w:val="000436EC"/>
    <w:rsid w:val="000450D3"/>
    <w:rsid w:val="00046A2F"/>
    <w:rsid w:val="00051F04"/>
    <w:rsid w:val="00052B2A"/>
    <w:rsid w:val="00053558"/>
    <w:rsid w:val="00054110"/>
    <w:rsid w:val="0005603E"/>
    <w:rsid w:val="00057C2A"/>
    <w:rsid w:val="0006097D"/>
    <w:rsid w:val="00060995"/>
    <w:rsid w:val="00060BDE"/>
    <w:rsid w:val="00060DAF"/>
    <w:rsid w:val="000621BE"/>
    <w:rsid w:val="00063525"/>
    <w:rsid w:val="00063F66"/>
    <w:rsid w:val="000646D9"/>
    <w:rsid w:val="0006496F"/>
    <w:rsid w:val="000649A9"/>
    <w:rsid w:val="00065007"/>
    <w:rsid w:val="000670CD"/>
    <w:rsid w:val="00067A98"/>
    <w:rsid w:val="0007027D"/>
    <w:rsid w:val="00077ACA"/>
    <w:rsid w:val="00080769"/>
    <w:rsid w:val="0008238C"/>
    <w:rsid w:val="00084F83"/>
    <w:rsid w:val="00086CFA"/>
    <w:rsid w:val="00086D8A"/>
    <w:rsid w:val="000872E0"/>
    <w:rsid w:val="00091785"/>
    <w:rsid w:val="000931AB"/>
    <w:rsid w:val="0009687E"/>
    <w:rsid w:val="00097207"/>
    <w:rsid w:val="000975E2"/>
    <w:rsid w:val="000A0E8C"/>
    <w:rsid w:val="000A1D62"/>
    <w:rsid w:val="000A26E8"/>
    <w:rsid w:val="000A35CE"/>
    <w:rsid w:val="000A3D0D"/>
    <w:rsid w:val="000A4305"/>
    <w:rsid w:val="000A783A"/>
    <w:rsid w:val="000B0231"/>
    <w:rsid w:val="000B03D5"/>
    <w:rsid w:val="000B1FB6"/>
    <w:rsid w:val="000B332D"/>
    <w:rsid w:val="000B3636"/>
    <w:rsid w:val="000B4787"/>
    <w:rsid w:val="000B7B54"/>
    <w:rsid w:val="000C0989"/>
    <w:rsid w:val="000C0D78"/>
    <w:rsid w:val="000C13E0"/>
    <w:rsid w:val="000C2586"/>
    <w:rsid w:val="000C4705"/>
    <w:rsid w:val="000C5BE2"/>
    <w:rsid w:val="000C60DF"/>
    <w:rsid w:val="000C6640"/>
    <w:rsid w:val="000C6A46"/>
    <w:rsid w:val="000C7A5D"/>
    <w:rsid w:val="000D14EC"/>
    <w:rsid w:val="000D1E1D"/>
    <w:rsid w:val="000D3A66"/>
    <w:rsid w:val="000D3D47"/>
    <w:rsid w:val="000D3F65"/>
    <w:rsid w:val="000D486C"/>
    <w:rsid w:val="000D4C10"/>
    <w:rsid w:val="000D61FC"/>
    <w:rsid w:val="000D7DD6"/>
    <w:rsid w:val="000E04E5"/>
    <w:rsid w:val="000E14B1"/>
    <w:rsid w:val="000E1650"/>
    <w:rsid w:val="000E1E9E"/>
    <w:rsid w:val="000E2281"/>
    <w:rsid w:val="000E31DD"/>
    <w:rsid w:val="000E33FD"/>
    <w:rsid w:val="000E3E56"/>
    <w:rsid w:val="000E4DFE"/>
    <w:rsid w:val="000E583A"/>
    <w:rsid w:val="000F26DF"/>
    <w:rsid w:val="000F2BCE"/>
    <w:rsid w:val="000F2DA8"/>
    <w:rsid w:val="000F443F"/>
    <w:rsid w:val="000F7E4C"/>
    <w:rsid w:val="00102655"/>
    <w:rsid w:val="00104CEF"/>
    <w:rsid w:val="00104F23"/>
    <w:rsid w:val="00104FCC"/>
    <w:rsid w:val="00106378"/>
    <w:rsid w:val="00106CE0"/>
    <w:rsid w:val="001109E7"/>
    <w:rsid w:val="00110A2C"/>
    <w:rsid w:val="00110DA8"/>
    <w:rsid w:val="001113B7"/>
    <w:rsid w:val="00113941"/>
    <w:rsid w:val="001149AF"/>
    <w:rsid w:val="00120F29"/>
    <w:rsid w:val="00121142"/>
    <w:rsid w:val="00121507"/>
    <w:rsid w:val="00121B6E"/>
    <w:rsid w:val="00123772"/>
    <w:rsid w:val="00125788"/>
    <w:rsid w:val="00127B3D"/>
    <w:rsid w:val="00130442"/>
    <w:rsid w:val="00131271"/>
    <w:rsid w:val="00131295"/>
    <w:rsid w:val="00131385"/>
    <w:rsid w:val="00134E69"/>
    <w:rsid w:val="00135B7C"/>
    <w:rsid w:val="00137372"/>
    <w:rsid w:val="001377BD"/>
    <w:rsid w:val="001379A7"/>
    <w:rsid w:val="001406A5"/>
    <w:rsid w:val="00142610"/>
    <w:rsid w:val="00145463"/>
    <w:rsid w:val="00146861"/>
    <w:rsid w:val="0015020A"/>
    <w:rsid w:val="00150BA6"/>
    <w:rsid w:val="001510A5"/>
    <w:rsid w:val="00152E0C"/>
    <w:rsid w:val="001533EB"/>
    <w:rsid w:val="00155FDE"/>
    <w:rsid w:val="00156885"/>
    <w:rsid w:val="00160D42"/>
    <w:rsid w:val="00162497"/>
    <w:rsid w:val="001631B8"/>
    <w:rsid w:val="00163D8C"/>
    <w:rsid w:val="001647D0"/>
    <w:rsid w:val="001649E0"/>
    <w:rsid w:val="00165964"/>
    <w:rsid w:val="00167561"/>
    <w:rsid w:val="00170036"/>
    <w:rsid w:val="0017056E"/>
    <w:rsid w:val="00170A2D"/>
    <w:rsid w:val="00174209"/>
    <w:rsid w:val="001752E5"/>
    <w:rsid w:val="00175EBC"/>
    <w:rsid w:val="001765C8"/>
    <w:rsid w:val="00177D98"/>
    <w:rsid w:val="00181153"/>
    <w:rsid w:val="001814DB"/>
    <w:rsid w:val="00181FA7"/>
    <w:rsid w:val="0018212C"/>
    <w:rsid w:val="00185199"/>
    <w:rsid w:val="00186111"/>
    <w:rsid w:val="00190D19"/>
    <w:rsid w:val="0019259A"/>
    <w:rsid w:val="001942CA"/>
    <w:rsid w:val="00195038"/>
    <w:rsid w:val="00195D43"/>
    <w:rsid w:val="00197122"/>
    <w:rsid w:val="00197FCE"/>
    <w:rsid w:val="001A036E"/>
    <w:rsid w:val="001A07F0"/>
    <w:rsid w:val="001A6515"/>
    <w:rsid w:val="001A6999"/>
    <w:rsid w:val="001A7D90"/>
    <w:rsid w:val="001B0B6B"/>
    <w:rsid w:val="001B201A"/>
    <w:rsid w:val="001B255D"/>
    <w:rsid w:val="001B2962"/>
    <w:rsid w:val="001B37D1"/>
    <w:rsid w:val="001B3C37"/>
    <w:rsid w:val="001B3FEB"/>
    <w:rsid w:val="001B633A"/>
    <w:rsid w:val="001B6E97"/>
    <w:rsid w:val="001B7B29"/>
    <w:rsid w:val="001B7E7A"/>
    <w:rsid w:val="001C07F2"/>
    <w:rsid w:val="001C0BEB"/>
    <w:rsid w:val="001C1AA1"/>
    <w:rsid w:val="001C37C1"/>
    <w:rsid w:val="001C57C6"/>
    <w:rsid w:val="001C5972"/>
    <w:rsid w:val="001D2067"/>
    <w:rsid w:val="001D221F"/>
    <w:rsid w:val="001D36A6"/>
    <w:rsid w:val="001D50F4"/>
    <w:rsid w:val="001D5237"/>
    <w:rsid w:val="001D70F3"/>
    <w:rsid w:val="001D76C8"/>
    <w:rsid w:val="001D796F"/>
    <w:rsid w:val="001E0210"/>
    <w:rsid w:val="001E0850"/>
    <w:rsid w:val="001E1334"/>
    <w:rsid w:val="001E4506"/>
    <w:rsid w:val="001E6A32"/>
    <w:rsid w:val="001E6FEE"/>
    <w:rsid w:val="001E79D8"/>
    <w:rsid w:val="001E7F78"/>
    <w:rsid w:val="001F1327"/>
    <w:rsid w:val="001F1BF5"/>
    <w:rsid w:val="001F2AC7"/>
    <w:rsid w:val="001F5741"/>
    <w:rsid w:val="001F62A5"/>
    <w:rsid w:val="001F65C0"/>
    <w:rsid w:val="00201173"/>
    <w:rsid w:val="0020345A"/>
    <w:rsid w:val="0020383B"/>
    <w:rsid w:val="00204E81"/>
    <w:rsid w:val="002056FB"/>
    <w:rsid w:val="002057F0"/>
    <w:rsid w:val="0020712A"/>
    <w:rsid w:val="00207944"/>
    <w:rsid w:val="00213E25"/>
    <w:rsid w:val="00215377"/>
    <w:rsid w:val="00215B34"/>
    <w:rsid w:val="0021659F"/>
    <w:rsid w:val="00216FCD"/>
    <w:rsid w:val="0021767C"/>
    <w:rsid w:val="002176DA"/>
    <w:rsid w:val="00221949"/>
    <w:rsid w:val="00222BB5"/>
    <w:rsid w:val="00222CBF"/>
    <w:rsid w:val="00223562"/>
    <w:rsid w:val="0022505C"/>
    <w:rsid w:val="002251EC"/>
    <w:rsid w:val="00227272"/>
    <w:rsid w:val="0023106A"/>
    <w:rsid w:val="00232996"/>
    <w:rsid w:val="00234822"/>
    <w:rsid w:val="002350AB"/>
    <w:rsid w:val="00240EC9"/>
    <w:rsid w:val="00241C47"/>
    <w:rsid w:val="0024252A"/>
    <w:rsid w:val="00242AD0"/>
    <w:rsid w:val="00245A63"/>
    <w:rsid w:val="002516D7"/>
    <w:rsid w:val="00251B18"/>
    <w:rsid w:val="0025385F"/>
    <w:rsid w:val="002544A2"/>
    <w:rsid w:val="00256DD9"/>
    <w:rsid w:val="00260335"/>
    <w:rsid w:val="00260682"/>
    <w:rsid w:val="00260B51"/>
    <w:rsid w:val="00262F1B"/>
    <w:rsid w:val="00262F8D"/>
    <w:rsid w:val="0026340F"/>
    <w:rsid w:val="00266B1A"/>
    <w:rsid w:val="00270332"/>
    <w:rsid w:val="00270819"/>
    <w:rsid w:val="00270E87"/>
    <w:rsid w:val="00271635"/>
    <w:rsid w:val="00277DFF"/>
    <w:rsid w:val="002806C7"/>
    <w:rsid w:val="00280C39"/>
    <w:rsid w:val="0028141C"/>
    <w:rsid w:val="002818F6"/>
    <w:rsid w:val="002830AF"/>
    <w:rsid w:val="00284647"/>
    <w:rsid w:val="00286CC0"/>
    <w:rsid w:val="00296E57"/>
    <w:rsid w:val="0029770F"/>
    <w:rsid w:val="00297C3E"/>
    <w:rsid w:val="00297FA7"/>
    <w:rsid w:val="002A2B2F"/>
    <w:rsid w:val="002A41D7"/>
    <w:rsid w:val="002A45D3"/>
    <w:rsid w:val="002A47A3"/>
    <w:rsid w:val="002A6B9E"/>
    <w:rsid w:val="002B172F"/>
    <w:rsid w:val="002B4142"/>
    <w:rsid w:val="002B74AB"/>
    <w:rsid w:val="002B7809"/>
    <w:rsid w:val="002B7BC8"/>
    <w:rsid w:val="002C001F"/>
    <w:rsid w:val="002C008C"/>
    <w:rsid w:val="002C1965"/>
    <w:rsid w:val="002C4072"/>
    <w:rsid w:val="002C52D3"/>
    <w:rsid w:val="002D01E0"/>
    <w:rsid w:val="002D1B23"/>
    <w:rsid w:val="002D4789"/>
    <w:rsid w:val="002D6A42"/>
    <w:rsid w:val="002E050E"/>
    <w:rsid w:val="002E134A"/>
    <w:rsid w:val="002E1EC1"/>
    <w:rsid w:val="002E2AEE"/>
    <w:rsid w:val="002E36C2"/>
    <w:rsid w:val="002E423E"/>
    <w:rsid w:val="002E44CA"/>
    <w:rsid w:val="002E6035"/>
    <w:rsid w:val="002E63AF"/>
    <w:rsid w:val="002E6439"/>
    <w:rsid w:val="002E68E4"/>
    <w:rsid w:val="002E7546"/>
    <w:rsid w:val="002E7AF3"/>
    <w:rsid w:val="002F0F92"/>
    <w:rsid w:val="002F14FB"/>
    <w:rsid w:val="002F379A"/>
    <w:rsid w:val="002F4CE1"/>
    <w:rsid w:val="002F7E93"/>
    <w:rsid w:val="00300116"/>
    <w:rsid w:val="003005CD"/>
    <w:rsid w:val="00303AC9"/>
    <w:rsid w:val="003053AB"/>
    <w:rsid w:val="003126DF"/>
    <w:rsid w:val="003139DA"/>
    <w:rsid w:val="003139EA"/>
    <w:rsid w:val="00314760"/>
    <w:rsid w:val="00314F60"/>
    <w:rsid w:val="00316CB8"/>
    <w:rsid w:val="00317D2B"/>
    <w:rsid w:val="00317EF3"/>
    <w:rsid w:val="003200DA"/>
    <w:rsid w:val="0032102C"/>
    <w:rsid w:val="00324646"/>
    <w:rsid w:val="003248B4"/>
    <w:rsid w:val="00325505"/>
    <w:rsid w:val="00325DBD"/>
    <w:rsid w:val="00326BAA"/>
    <w:rsid w:val="0032747E"/>
    <w:rsid w:val="0032794C"/>
    <w:rsid w:val="00333C90"/>
    <w:rsid w:val="00334509"/>
    <w:rsid w:val="00335D30"/>
    <w:rsid w:val="00336434"/>
    <w:rsid w:val="0033644B"/>
    <w:rsid w:val="00340CD2"/>
    <w:rsid w:val="0034272E"/>
    <w:rsid w:val="003434D8"/>
    <w:rsid w:val="00343534"/>
    <w:rsid w:val="003456B9"/>
    <w:rsid w:val="00345EAF"/>
    <w:rsid w:val="00347260"/>
    <w:rsid w:val="003479FC"/>
    <w:rsid w:val="00347DAE"/>
    <w:rsid w:val="00353D01"/>
    <w:rsid w:val="00354A09"/>
    <w:rsid w:val="00354D05"/>
    <w:rsid w:val="003555B2"/>
    <w:rsid w:val="003556EB"/>
    <w:rsid w:val="003566F9"/>
    <w:rsid w:val="00357D21"/>
    <w:rsid w:val="00360659"/>
    <w:rsid w:val="00362259"/>
    <w:rsid w:val="00362D56"/>
    <w:rsid w:val="00363B96"/>
    <w:rsid w:val="0037104E"/>
    <w:rsid w:val="0037271A"/>
    <w:rsid w:val="00372CF8"/>
    <w:rsid w:val="0037469C"/>
    <w:rsid w:val="0037711F"/>
    <w:rsid w:val="00377FA4"/>
    <w:rsid w:val="003808B0"/>
    <w:rsid w:val="00380AE9"/>
    <w:rsid w:val="003824BF"/>
    <w:rsid w:val="00384969"/>
    <w:rsid w:val="00384E7B"/>
    <w:rsid w:val="00385F1F"/>
    <w:rsid w:val="00390051"/>
    <w:rsid w:val="00390D91"/>
    <w:rsid w:val="0039252B"/>
    <w:rsid w:val="00394BB6"/>
    <w:rsid w:val="00395090"/>
    <w:rsid w:val="00395A0B"/>
    <w:rsid w:val="00395B25"/>
    <w:rsid w:val="00395FAA"/>
    <w:rsid w:val="003967F4"/>
    <w:rsid w:val="00397EE4"/>
    <w:rsid w:val="003A01DF"/>
    <w:rsid w:val="003A03C9"/>
    <w:rsid w:val="003A0E99"/>
    <w:rsid w:val="003A2441"/>
    <w:rsid w:val="003A44E1"/>
    <w:rsid w:val="003A55A6"/>
    <w:rsid w:val="003A5F1F"/>
    <w:rsid w:val="003A6C2B"/>
    <w:rsid w:val="003B0E79"/>
    <w:rsid w:val="003B1835"/>
    <w:rsid w:val="003B18EE"/>
    <w:rsid w:val="003B24A6"/>
    <w:rsid w:val="003B27F7"/>
    <w:rsid w:val="003B3D4E"/>
    <w:rsid w:val="003B46BA"/>
    <w:rsid w:val="003B6120"/>
    <w:rsid w:val="003B6F95"/>
    <w:rsid w:val="003B782E"/>
    <w:rsid w:val="003B7F76"/>
    <w:rsid w:val="003C0BAA"/>
    <w:rsid w:val="003C133A"/>
    <w:rsid w:val="003C20C4"/>
    <w:rsid w:val="003C559A"/>
    <w:rsid w:val="003C564E"/>
    <w:rsid w:val="003C63AD"/>
    <w:rsid w:val="003D1A97"/>
    <w:rsid w:val="003D3AF5"/>
    <w:rsid w:val="003D40D9"/>
    <w:rsid w:val="003D482A"/>
    <w:rsid w:val="003D499D"/>
    <w:rsid w:val="003D506B"/>
    <w:rsid w:val="003D6408"/>
    <w:rsid w:val="003D661A"/>
    <w:rsid w:val="003D667A"/>
    <w:rsid w:val="003D66B6"/>
    <w:rsid w:val="003E131C"/>
    <w:rsid w:val="003E2113"/>
    <w:rsid w:val="003E248A"/>
    <w:rsid w:val="003E259D"/>
    <w:rsid w:val="003E34A5"/>
    <w:rsid w:val="003E4F24"/>
    <w:rsid w:val="003E5D3B"/>
    <w:rsid w:val="003E7911"/>
    <w:rsid w:val="003F2124"/>
    <w:rsid w:val="003F2DEE"/>
    <w:rsid w:val="003F316F"/>
    <w:rsid w:val="003F55F9"/>
    <w:rsid w:val="003F6043"/>
    <w:rsid w:val="003F672B"/>
    <w:rsid w:val="003F6E29"/>
    <w:rsid w:val="003F79EF"/>
    <w:rsid w:val="0040078E"/>
    <w:rsid w:val="004037B9"/>
    <w:rsid w:val="00407C76"/>
    <w:rsid w:val="00407E85"/>
    <w:rsid w:val="00412B6A"/>
    <w:rsid w:val="00412D32"/>
    <w:rsid w:val="0041321C"/>
    <w:rsid w:val="00414EAB"/>
    <w:rsid w:val="00415AA1"/>
    <w:rsid w:val="00415F01"/>
    <w:rsid w:val="00417320"/>
    <w:rsid w:val="00417CC9"/>
    <w:rsid w:val="004236B0"/>
    <w:rsid w:val="00423B8C"/>
    <w:rsid w:val="00423D7C"/>
    <w:rsid w:val="00425326"/>
    <w:rsid w:val="004308F2"/>
    <w:rsid w:val="00431538"/>
    <w:rsid w:val="0043362C"/>
    <w:rsid w:val="00435F13"/>
    <w:rsid w:val="00441CAF"/>
    <w:rsid w:val="0044463F"/>
    <w:rsid w:val="00447B4F"/>
    <w:rsid w:val="00447D43"/>
    <w:rsid w:val="00447FF1"/>
    <w:rsid w:val="004502D4"/>
    <w:rsid w:val="00450D9D"/>
    <w:rsid w:val="00452BC3"/>
    <w:rsid w:val="0045445C"/>
    <w:rsid w:val="00454B7A"/>
    <w:rsid w:val="00455FB5"/>
    <w:rsid w:val="00456200"/>
    <w:rsid w:val="00462EEA"/>
    <w:rsid w:val="00466E2D"/>
    <w:rsid w:val="00470752"/>
    <w:rsid w:val="00472768"/>
    <w:rsid w:val="00472B51"/>
    <w:rsid w:val="00472C30"/>
    <w:rsid w:val="0047363B"/>
    <w:rsid w:val="00474537"/>
    <w:rsid w:val="0047486E"/>
    <w:rsid w:val="004762B4"/>
    <w:rsid w:val="00476561"/>
    <w:rsid w:val="00477361"/>
    <w:rsid w:val="0048047B"/>
    <w:rsid w:val="00481D59"/>
    <w:rsid w:val="00485CB5"/>
    <w:rsid w:val="00486A37"/>
    <w:rsid w:val="004912B9"/>
    <w:rsid w:val="00491ED1"/>
    <w:rsid w:val="004923B1"/>
    <w:rsid w:val="00492FD0"/>
    <w:rsid w:val="00493724"/>
    <w:rsid w:val="00493F31"/>
    <w:rsid w:val="00494A20"/>
    <w:rsid w:val="004950BD"/>
    <w:rsid w:val="00495F56"/>
    <w:rsid w:val="004A209B"/>
    <w:rsid w:val="004A32AA"/>
    <w:rsid w:val="004A3F7B"/>
    <w:rsid w:val="004A68A4"/>
    <w:rsid w:val="004A703C"/>
    <w:rsid w:val="004B2345"/>
    <w:rsid w:val="004B2EDF"/>
    <w:rsid w:val="004B3A7F"/>
    <w:rsid w:val="004B3F49"/>
    <w:rsid w:val="004B4514"/>
    <w:rsid w:val="004B5064"/>
    <w:rsid w:val="004B6A78"/>
    <w:rsid w:val="004B76FF"/>
    <w:rsid w:val="004C0514"/>
    <w:rsid w:val="004C1E0B"/>
    <w:rsid w:val="004C2171"/>
    <w:rsid w:val="004C3C6C"/>
    <w:rsid w:val="004C6164"/>
    <w:rsid w:val="004C74F8"/>
    <w:rsid w:val="004D140B"/>
    <w:rsid w:val="004D1C88"/>
    <w:rsid w:val="004D2433"/>
    <w:rsid w:val="004D25BF"/>
    <w:rsid w:val="004D3CCF"/>
    <w:rsid w:val="004E0670"/>
    <w:rsid w:val="004E10AF"/>
    <w:rsid w:val="004E32DE"/>
    <w:rsid w:val="004E45BA"/>
    <w:rsid w:val="004E56DD"/>
    <w:rsid w:val="004E6B8B"/>
    <w:rsid w:val="004E6E13"/>
    <w:rsid w:val="004E733C"/>
    <w:rsid w:val="004E7826"/>
    <w:rsid w:val="004F0A41"/>
    <w:rsid w:val="004F0F71"/>
    <w:rsid w:val="004F0F87"/>
    <w:rsid w:val="004F171E"/>
    <w:rsid w:val="004F2F21"/>
    <w:rsid w:val="004F497C"/>
    <w:rsid w:val="004F5938"/>
    <w:rsid w:val="004F5BA6"/>
    <w:rsid w:val="004F710D"/>
    <w:rsid w:val="005001EB"/>
    <w:rsid w:val="00500343"/>
    <w:rsid w:val="0050040D"/>
    <w:rsid w:val="00500D5E"/>
    <w:rsid w:val="00500F85"/>
    <w:rsid w:val="005010F9"/>
    <w:rsid w:val="00501DF4"/>
    <w:rsid w:val="00505CCB"/>
    <w:rsid w:val="0050614A"/>
    <w:rsid w:val="00506421"/>
    <w:rsid w:val="0050721C"/>
    <w:rsid w:val="005110FD"/>
    <w:rsid w:val="005135BD"/>
    <w:rsid w:val="00513C02"/>
    <w:rsid w:val="005153C3"/>
    <w:rsid w:val="00515D14"/>
    <w:rsid w:val="0051705B"/>
    <w:rsid w:val="00517534"/>
    <w:rsid w:val="00517C1E"/>
    <w:rsid w:val="00517CC2"/>
    <w:rsid w:val="00517FB7"/>
    <w:rsid w:val="005213E5"/>
    <w:rsid w:val="00521CC1"/>
    <w:rsid w:val="005226FB"/>
    <w:rsid w:val="00523DD7"/>
    <w:rsid w:val="0052786B"/>
    <w:rsid w:val="00527AD7"/>
    <w:rsid w:val="00527F61"/>
    <w:rsid w:val="0053606A"/>
    <w:rsid w:val="005403FF"/>
    <w:rsid w:val="005409DA"/>
    <w:rsid w:val="00541776"/>
    <w:rsid w:val="005419B2"/>
    <w:rsid w:val="00542CDB"/>
    <w:rsid w:val="005438EB"/>
    <w:rsid w:val="005448B3"/>
    <w:rsid w:val="0054599D"/>
    <w:rsid w:val="005468D3"/>
    <w:rsid w:val="0055118F"/>
    <w:rsid w:val="00552DB8"/>
    <w:rsid w:val="0055373E"/>
    <w:rsid w:val="00554811"/>
    <w:rsid w:val="00555B28"/>
    <w:rsid w:val="005568D8"/>
    <w:rsid w:val="00566B3B"/>
    <w:rsid w:val="00566CF1"/>
    <w:rsid w:val="00567E96"/>
    <w:rsid w:val="005721EB"/>
    <w:rsid w:val="005741D5"/>
    <w:rsid w:val="00576198"/>
    <w:rsid w:val="00581626"/>
    <w:rsid w:val="00581CC4"/>
    <w:rsid w:val="00582F6D"/>
    <w:rsid w:val="00586838"/>
    <w:rsid w:val="005901D0"/>
    <w:rsid w:val="00591920"/>
    <w:rsid w:val="0059193B"/>
    <w:rsid w:val="00593077"/>
    <w:rsid w:val="00594034"/>
    <w:rsid w:val="00594225"/>
    <w:rsid w:val="0059548B"/>
    <w:rsid w:val="00595518"/>
    <w:rsid w:val="00595911"/>
    <w:rsid w:val="00597A5B"/>
    <w:rsid w:val="005A0643"/>
    <w:rsid w:val="005A3DB5"/>
    <w:rsid w:val="005A5720"/>
    <w:rsid w:val="005B02F7"/>
    <w:rsid w:val="005B034F"/>
    <w:rsid w:val="005B0763"/>
    <w:rsid w:val="005B0EFF"/>
    <w:rsid w:val="005B18D7"/>
    <w:rsid w:val="005B2898"/>
    <w:rsid w:val="005B2B8E"/>
    <w:rsid w:val="005B43DE"/>
    <w:rsid w:val="005B5982"/>
    <w:rsid w:val="005B6989"/>
    <w:rsid w:val="005B6DAB"/>
    <w:rsid w:val="005B6EFE"/>
    <w:rsid w:val="005B7A1F"/>
    <w:rsid w:val="005C02B5"/>
    <w:rsid w:val="005C0374"/>
    <w:rsid w:val="005C0548"/>
    <w:rsid w:val="005C3D48"/>
    <w:rsid w:val="005C553E"/>
    <w:rsid w:val="005C67AE"/>
    <w:rsid w:val="005C70E8"/>
    <w:rsid w:val="005D02BA"/>
    <w:rsid w:val="005D0A6F"/>
    <w:rsid w:val="005D0F92"/>
    <w:rsid w:val="005D3598"/>
    <w:rsid w:val="005D36E9"/>
    <w:rsid w:val="005D6F85"/>
    <w:rsid w:val="005E0DDB"/>
    <w:rsid w:val="005E12DC"/>
    <w:rsid w:val="005E22FC"/>
    <w:rsid w:val="005E2D30"/>
    <w:rsid w:val="005E3368"/>
    <w:rsid w:val="005E41A4"/>
    <w:rsid w:val="005E6853"/>
    <w:rsid w:val="005E693C"/>
    <w:rsid w:val="005F0B59"/>
    <w:rsid w:val="005F2615"/>
    <w:rsid w:val="005F38FC"/>
    <w:rsid w:val="005F5472"/>
    <w:rsid w:val="005F6851"/>
    <w:rsid w:val="00600862"/>
    <w:rsid w:val="00600D85"/>
    <w:rsid w:val="006023BC"/>
    <w:rsid w:val="0060317A"/>
    <w:rsid w:val="00604061"/>
    <w:rsid w:val="00605E97"/>
    <w:rsid w:val="006070CB"/>
    <w:rsid w:val="00607402"/>
    <w:rsid w:val="00610753"/>
    <w:rsid w:val="00610A62"/>
    <w:rsid w:val="00610BFB"/>
    <w:rsid w:val="0061112D"/>
    <w:rsid w:val="00611F19"/>
    <w:rsid w:val="006124D0"/>
    <w:rsid w:val="00612BDC"/>
    <w:rsid w:val="00616E66"/>
    <w:rsid w:val="00616E7E"/>
    <w:rsid w:val="0061732C"/>
    <w:rsid w:val="00617813"/>
    <w:rsid w:val="00617E3C"/>
    <w:rsid w:val="0062318A"/>
    <w:rsid w:val="006249BC"/>
    <w:rsid w:val="0062513D"/>
    <w:rsid w:val="0062574E"/>
    <w:rsid w:val="006264F1"/>
    <w:rsid w:val="00627191"/>
    <w:rsid w:val="006271AF"/>
    <w:rsid w:val="00632375"/>
    <w:rsid w:val="00633006"/>
    <w:rsid w:val="006330CC"/>
    <w:rsid w:val="0063387F"/>
    <w:rsid w:val="00634A7E"/>
    <w:rsid w:val="0063738F"/>
    <w:rsid w:val="006378A4"/>
    <w:rsid w:val="00640E8E"/>
    <w:rsid w:val="006421DA"/>
    <w:rsid w:val="006422CD"/>
    <w:rsid w:val="0064434E"/>
    <w:rsid w:val="006463DB"/>
    <w:rsid w:val="0064665D"/>
    <w:rsid w:val="00650916"/>
    <w:rsid w:val="00651EF5"/>
    <w:rsid w:val="00654848"/>
    <w:rsid w:val="006562E6"/>
    <w:rsid w:val="00660F0A"/>
    <w:rsid w:val="00661607"/>
    <w:rsid w:val="00661CF4"/>
    <w:rsid w:val="00661DCD"/>
    <w:rsid w:val="0066567F"/>
    <w:rsid w:val="006661C1"/>
    <w:rsid w:val="00666324"/>
    <w:rsid w:val="00670246"/>
    <w:rsid w:val="00670759"/>
    <w:rsid w:val="00670D99"/>
    <w:rsid w:val="0067231C"/>
    <w:rsid w:val="0067253E"/>
    <w:rsid w:val="0067262C"/>
    <w:rsid w:val="0067281D"/>
    <w:rsid w:val="0067404F"/>
    <w:rsid w:val="0067645B"/>
    <w:rsid w:val="00677BAD"/>
    <w:rsid w:val="006827EA"/>
    <w:rsid w:val="00682EE6"/>
    <w:rsid w:val="00683337"/>
    <w:rsid w:val="00683454"/>
    <w:rsid w:val="00683C44"/>
    <w:rsid w:val="006843DA"/>
    <w:rsid w:val="00685F84"/>
    <w:rsid w:val="00686F4E"/>
    <w:rsid w:val="00687198"/>
    <w:rsid w:val="006901A6"/>
    <w:rsid w:val="00693417"/>
    <w:rsid w:val="00693556"/>
    <w:rsid w:val="00693F95"/>
    <w:rsid w:val="006950B0"/>
    <w:rsid w:val="006969E3"/>
    <w:rsid w:val="00697D0B"/>
    <w:rsid w:val="006A2586"/>
    <w:rsid w:val="006A43F6"/>
    <w:rsid w:val="006A50E2"/>
    <w:rsid w:val="006A52AD"/>
    <w:rsid w:val="006A5620"/>
    <w:rsid w:val="006B0FCE"/>
    <w:rsid w:val="006B28D8"/>
    <w:rsid w:val="006B3559"/>
    <w:rsid w:val="006B6CED"/>
    <w:rsid w:val="006C35A0"/>
    <w:rsid w:val="006C39E8"/>
    <w:rsid w:val="006C62F6"/>
    <w:rsid w:val="006C6594"/>
    <w:rsid w:val="006C671C"/>
    <w:rsid w:val="006D1F89"/>
    <w:rsid w:val="006D4837"/>
    <w:rsid w:val="006D602A"/>
    <w:rsid w:val="006D73BC"/>
    <w:rsid w:val="006E4C73"/>
    <w:rsid w:val="006E5363"/>
    <w:rsid w:val="006E68C6"/>
    <w:rsid w:val="006E7987"/>
    <w:rsid w:val="006F3460"/>
    <w:rsid w:val="006F591F"/>
    <w:rsid w:val="006F6731"/>
    <w:rsid w:val="006F6CC3"/>
    <w:rsid w:val="006F711F"/>
    <w:rsid w:val="006F73EB"/>
    <w:rsid w:val="006F7D4C"/>
    <w:rsid w:val="006F7DCA"/>
    <w:rsid w:val="00700EC1"/>
    <w:rsid w:val="00701240"/>
    <w:rsid w:val="00702C0A"/>
    <w:rsid w:val="00702FBE"/>
    <w:rsid w:val="007034D5"/>
    <w:rsid w:val="00710A57"/>
    <w:rsid w:val="00714792"/>
    <w:rsid w:val="00715E87"/>
    <w:rsid w:val="00716A78"/>
    <w:rsid w:val="0072245D"/>
    <w:rsid w:val="007227A6"/>
    <w:rsid w:val="00723204"/>
    <w:rsid w:val="00723B18"/>
    <w:rsid w:val="00723D6C"/>
    <w:rsid w:val="0072677F"/>
    <w:rsid w:val="00726A12"/>
    <w:rsid w:val="007304DB"/>
    <w:rsid w:val="00730737"/>
    <w:rsid w:val="00730E95"/>
    <w:rsid w:val="00731E20"/>
    <w:rsid w:val="00732B3A"/>
    <w:rsid w:val="00732D68"/>
    <w:rsid w:val="007337C2"/>
    <w:rsid w:val="007344A9"/>
    <w:rsid w:val="00734B4F"/>
    <w:rsid w:val="00734F9A"/>
    <w:rsid w:val="007353C5"/>
    <w:rsid w:val="00736E0A"/>
    <w:rsid w:val="007405A8"/>
    <w:rsid w:val="00741875"/>
    <w:rsid w:val="00741B99"/>
    <w:rsid w:val="007423D3"/>
    <w:rsid w:val="00744637"/>
    <w:rsid w:val="00745DAD"/>
    <w:rsid w:val="00746809"/>
    <w:rsid w:val="007500F7"/>
    <w:rsid w:val="007516D1"/>
    <w:rsid w:val="00753159"/>
    <w:rsid w:val="00753322"/>
    <w:rsid w:val="007537EE"/>
    <w:rsid w:val="007539C1"/>
    <w:rsid w:val="007568C4"/>
    <w:rsid w:val="00760366"/>
    <w:rsid w:val="00760589"/>
    <w:rsid w:val="0076072C"/>
    <w:rsid w:val="007614C7"/>
    <w:rsid w:val="00761850"/>
    <w:rsid w:val="00762324"/>
    <w:rsid w:val="00764448"/>
    <w:rsid w:val="00764A19"/>
    <w:rsid w:val="0076588B"/>
    <w:rsid w:val="00772385"/>
    <w:rsid w:val="00773844"/>
    <w:rsid w:val="00776588"/>
    <w:rsid w:val="00777BD7"/>
    <w:rsid w:val="007806F5"/>
    <w:rsid w:val="00780D68"/>
    <w:rsid w:val="007827B5"/>
    <w:rsid w:val="00790F36"/>
    <w:rsid w:val="00791F4D"/>
    <w:rsid w:val="0079388D"/>
    <w:rsid w:val="007945D1"/>
    <w:rsid w:val="007960B3"/>
    <w:rsid w:val="00796EDA"/>
    <w:rsid w:val="007972D7"/>
    <w:rsid w:val="007A30FC"/>
    <w:rsid w:val="007A410C"/>
    <w:rsid w:val="007A457B"/>
    <w:rsid w:val="007A4F61"/>
    <w:rsid w:val="007A5333"/>
    <w:rsid w:val="007A6E47"/>
    <w:rsid w:val="007A7DB5"/>
    <w:rsid w:val="007A7DD6"/>
    <w:rsid w:val="007B4308"/>
    <w:rsid w:val="007C03A9"/>
    <w:rsid w:val="007C0784"/>
    <w:rsid w:val="007C0791"/>
    <w:rsid w:val="007C1ACA"/>
    <w:rsid w:val="007C1E74"/>
    <w:rsid w:val="007C1EF6"/>
    <w:rsid w:val="007C7BD9"/>
    <w:rsid w:val="007D20FF"/>
    <w:rsid w:val="007D41E4"/>
    <w:rsid w:val="007D760E"/>
    <w:rsid w:val="007D7A07"/>
    <w:rsid w:val="007D7BB9"/>
    <w:rsid w:val="007E099B"/>
    <w:rsid w:val="007E10C9"/>
    <w:rsid w:val="007E1834"/>
    <w:rsid w:val="007E18B7"/>
    <w:rsid w:val="007E2D96"/>
    <w:rsid w:val="007E300B"/>
    <w:rsid w:val="007E4D7A"/>
    <w:rsid w:val="007E636A"/>
    <w:rsid w:val="007E6413"/>
    <w:rsid w:val="007F2FFA"/>
    <w:rsid w:val="007F5090"/>
    <w:rsid w:val="007F5192"/>
    <w:rsid w:val="007F576A"/>
    <w:rsid w:val="007F7F76"/>
    <w:rsid w:val="00800AA9"/>
    <w:rsid w:val="00801464"/>
    <w:rsid w:val="008025C5"/>
    <w:rsid w:val="00802B38"/>
    <w:rsid w:val="00802C2D"/>
    <w:rsid w:val="008064EA"/>
    <w:rsid w:val="008066C0"/>
    <w:rsid w:val="00810367"/>
    <w:rsid w:val="00812B46"/>
    <w:rsid w:val="00813016"/>
    <w:rsid w:val="00813FC5"/>
    <w:rsid w:val="00814724"/>
    <w:rsid w:val="00815766"/>
    <w:rsid w:val="00816605"/>
    <w:rsid w:val="0082149A"/>
    <w:rsid w:val="00822379"/>
    <w:rsid w:val="00822453"/>
    <w:rsid w:val="00826A1A"/>
    <w:rsid w:val="008331BA"/>
    <w:rsid w:val="00834D4E"/>
    <w:rsid w:val="00835044"/>
    <w:rsid w:val="00835458"/>
    <w:rsid w:val="00835897"/>
    <w:rsid w:val="00835B24"/>
    <w:rsid w:val="00840504"/>
    <w:rsid w:val="008407D2"/>
    <w:rsid w:val="008420AC"/>
    <w:rsid w:val="008423A7"/>
    <w:rsid w:val="00843077"/>
    <w:rsid w:val="008460DC"/>
    <w:rsid w:val="0085098C"/>
    <w:rsid w:val="00851A8C"/>
    <w:rsid w:val="00853793"/>
    <w:rsid w:val="0085441D"/>
    <w:rsid w:val="0085592C"/>
    <w:rsid w:val="00856A3B"/>
    <w:rsid w:val="00856F3F"/>
    <w:rsid w:val="00860A48"/>
    <w:rsid w:val="00863434"/>
    <w:rsid w:val="0086504E"/>
    <w:rsid w:val="008655CE"/>
    <w:rsid w:val="00865C39"/>
    <w:rsid w:val="0086621E"/>
    <w:rsid w:val="00866EF3"/>
    <w:rsid w:val="00867634"/>
    <w:rsid w:val="0087031F"/>
    <w:rsid w:val="008726F5"/>
    <w:rsid w:val="00873379"/>
    <w:rsid w:val="008741A9"/>
    <w:rsid w:val="00875948"/>
    <w:rsid w:val="00876846"/>
    <w:rsid w:val="008772AD"/>
    <w:rsid w:val="00877BEA"/>
    <w:rsid w:val="00881488"/>
    <w:rsid w:val="008814C6"/>
    <w:rsid w:val="00881B51"/>
    <w:rsid w:val="00882300"/>
    <w:rsid w:val="00882BBE"/>
    <w:rsid w:val="00883352"/>
    <w:rsid w:val="0088412F"/>
    <w:rsid w:val="00884695"/>
    <w:rsid w:val="00884DC1"/>
    <w:rsid w:val="008850FC"/>
    <w:rsid w:val="00885793"/>
    <w:rsid w:val="00886093"/>
    <w:rsid w:val="00886348"/>
    <w:rsid w:val="0088709C"/>
    <w:rsid w:val="00887A56"/>
    <w:rsid w:val="008904E0"/>
    <w:rsid w:val="0089090B"/>
    <w:rsid w:val="00890FC9"/>
    <w:rsid w:val="00891BFA"/>
    <w:rsid w:val="00892452"/>
    <w:rsid w:val="0089324A"/>
    <w:rsid w:val="00895163"/>
    <w:rsid w:val="00895298"/>
    <w:rsid w:val="00895AF1"/>
    <w:rsid w:val="00896283"/>
    <w:rsid w:val="00896D10"/>
    <w:rsid w:val="00897654"/>
    <w:rsid w:val="008A09E5"/>
    <w:rsid w:val="008A2D6F"/>
    <w:rsid w:val="008A5489"/>
    <w:rsid w:val="008A6827"/>
    <w:rsid w:val="008A6ADC"/>
    <w:rsid w:val="008A71D9"/>
    <w:rsid w:val="008B1E85"/>
    <w:rsid w:val="008B2CE0"/>
    <w:rsid w:val="008B2EC1"/>
    <w:rsid w:val="008B3129"/>
    <w:rsid w:val="008B37CF"/>
    <w:rsid w:val="008B487D"/>
    <w:rsid w:val="008B5D9A"/>
    <w:rsid w:val="008B6F14"/>
    <w:rsid w:val="008B7802"/>
    <w:rsid w:val="008C0CB1"/>
    <w:rsid w:val="008C1DF4"/>
    <w:rsid w:val="008C4969"/>
    <w:rsid w:val="008C4F6E"/>
    <w:rsid w:val="008C5452"/>
    <w:rsid w:val="008C55F4"/>
    <w:rsid w:val="008C7A06"/>
    <w:rsid w:val="008D0FDD"/>
    <w:rsid w:val="008D16B4"/>
    <w:rsid w:val="008D1F38"/>
    <w:rsid w:val="008D21A2"/>
    <w:rsid w:val="008D2C98"/>
    <w:rsid w:val="008D2D61"/>
    <w:rsid w:val="008D2E89"/>
    <w:rsid w:val="008D59F1"/>
    <w:rsid w:val="008D6B4A"/>
    <w:rsid w:val="008E1611"/>
    <w:rsid w:val="008E1AA3"/>
    <w:rsid w:val="008E329D"/>
    <w:rsid w:val="008E3BFE"/>
    <w:rsid w:val="008E435A"/>
    <w:rsid w:val="008E4B67"/>
    <w:rsid w:val="008E7477"/>
    <w:rsid w:val="008F1842"/>
    <w:rsid w:val="008F2BEA"/>
    <w:rsid w:val="008F3F5B"/>
    <w:rsid w:val="008F597A"/>
    <w:rsid w:val="008F647B"/>
    <w:rsid w:val="008F6E91"/>
    <w:rsid w:val="0090190E"/>
    <w:rsid w:val="0090359D"/>
    <w:rsid w:val="00906CEB"/>
    <w:rsid w:val="00906DCF"/>
    <w:rsid w:val="0090700E"/>
    <w:rsid w:val="00907E2F"/>
    <w:rsid w:val="00910AE5"/>
    <w:rsid w:val="00911C92"/>
    <w:rsid w:val="00914060"/>
    <w:rsid w:val="00916224"/>
    <w:rsid w:val="0092286F"/>
    <w:rsid w:val="009250EF"/>
    <w:rsid w:val="00925BCF"/>
    <w:rsid w:val="00926580"/>
    <w:rsid w:val="00926686"/>
    <w:rsid w:val="00931AC7"/>
    <w:rsid w:val="009339FC"/>
    <w:rsid w:val="00934F06"/>
    <w:rsid w:val="0093671B"/>
    <w:rsid w:val="00941545"/>
    <w:rsid w:val="00942865"/>
    <w:rsid w:val="009433C5"/>
    <w:rsid w:val="00943ACC"/>
    <w:rsid w:val="00944FE9"/>
    <w:rsid w:val="009452C9"/>
    <w:rsid w:val="0094536E"/>
    <w:rsid w:val="009459C8"/>
    <w:rsid w:val="0094719B"/>
    <w:rsid w:val="009478B0"/>
    <w:rsid w:val="009502DC"/>
    <w:rsid w:val="00951273"/>
    <w:rsid w:val="00951671"/>
    <w:rsid w:val="00951946"/>
    <w:rsid w:val="009527E6"/>
    <w:rsid w:val="009547B4"/>
    <w:rsid w:val="00954FE4"/>
    <w:rsid w:val="0096074D"/>
    <w:rsid w:val="0096078E"/>
    <w:rsid w:val="00960B82"/>
    <w:rsid w:val="00960E17"/>
    <w:rsid w:val="0096157A"/>
    <w:rsid w:val="009620E8"/>
    <w:rsid w:val="0096252F"/>
    <w:rsid w:val="0096343F"/>
    <w:rsid w:val="0096391B"/>
    <w:rsid w:val="00964AE9"/>
    <w:rsid w:val="009658C0"/>
    <w:rsid w:val="00965A9F"/>
    <w:rsid w:val="009702A6"/>
    <w:rsid w:val="00970480"/>
    <w:rsid w:val="00971212"/>
    <w:rsid w:val="009713C9"/>
    <w:rsid w:val="009726EE"/>
    <w:rsid w:val="00973362"/>
    <w:rsid w:val="00973721"/>
    <w:rsid w:val="0097705A"/>
    <w:rsid w:val="00977AEF"/>
    <w:rsid w:val="00981F78"/>
    <w:rsid w:val="00982CBE"/>
    <w:rsid w:val="0098414F"/>
    <w:rsid w:val="00985F74"/>
    <w:rsid w:val="009864ED"/>
    <w:rsid w:val="00986C39"/>
    <w:rsid w:val="009918A3"/>
    <w:rsid w:val="00992842"/>
    <w:rsid w:val="00992BE7"/>
    <w:rsid w:val="00993154"/>
    <w:rsid w:val="00994DFD"/>
    <w:rsid w:val="00996465"/>
    <w:rsid w:val="00997036"/>
    <w:rsid w:val="009A1223"/>
    <w:rsid w:val="009A131C"/>
    <w:rsid w:val="009A2D0C"/>
    <w:rsid w:val="009A4AFB"/>
    <w:rsid w:val="009A65D4"/>
    <w:rsid w:val="009A6798"/>
    <w:rsid w:val="009B02DE"/>
    <w:rsid w:val="009B02EB"/>
    <w:rsid w:val="009B063F"/>
    <w:rsid w:val="009B242A"/>
    <w:rsid w:val="009B3163"/>
    <w:rsid w:val="009B4DCB"/>
    <w:rsid w:val="009B5788"/>
    <w:rsid w:val="009B7850"/>
    <w:rsid w:val="009B78CF"/>
    <w:rsid w:val="009C04DB"/>
    <w:rsid w:val="009C0B6A"/>
    <w:rsid w:val="009C1080"/>
    <w:rsid w:val="009C44B5"/>
    <w:rsid w:val="009C4A20"/>
    <w:rsid w:val="009C4DF2"/>
    <w:rsid w:val="009C4F9A"/>
    <w:rsid w:val="009C6689"/>
    <w:rsid w:val="009D5A7D"/>
    <w:rsid w:val="009D5E94"/>
    <w:rsid w:val="009D6131"/>
    <w:rsid w:val="009D72D4"/>
    <w:rsid w:val="009D7CA6"/>
    <w:rsid w:val="009E0496"/>
    <w:rsid w:val="009E04A8"/>
    <w:rsid w:val="009E0E05"/>
    <w:rsid w:val="009E210E"/>
    <w:rsid w:val="009E3B08"/>
    <w:rsid w:val="009E4969"/>
    <w:rsid w:val="009E66DE"/>
    <w:rsid w:val="009E6860"/>
    <w:rsid w:val="009F09DF"/>
    <w:rsid w:val="009F10DB"/>
    <w:rsid w:val="009F170F"/>
    <w:rsid w:val="009F2D3B"/>
    <w:rsid w:val="009F32EC"/>
    <w:rsid w:val="009F4118"/>
    <w:rsid w:val="00A00DB1"/>
    <w:rsid w:val="00A0106D"/>
    <w:rsid w:val="00A02C84"/>
    <w:rsid w:val="00A04A3C"/>
    <w:rsid w:val="00A0789B"/>
    <w:rsid w:val="00A10D48"/>
    <w:rsid w:val="00A12919"/>
    <w:rsid w:val="00A129FE"/>
    <w:rsid w:val="00A12F54"/>
    <w:rsid w:val="00A16FDF"/>
    <w:rsid w:val="00A17DBD"/>
    <w:rsid w:val="00A212E6"/>
    <w:rsid w:val="00A229EC"/>
    <w:rsid w:val="00A23C74"/>
    <w:rsid w:val="00A263A7"/>
    <w:rsid w:val="00A27B2F"/>
    <w:rsid w:val="00A27B5D"/>
    <w:rsid w:val="00A27F94"/>
    <w:rsid w:val="00A3002C"/>
    <w:rsid w:val="00A300E0"/>
    <w:rsid w:val="00A30648"/>
    <w:rsid w:val="00A31838"/>
    <w:rsid w:val="00A32204"/>
    <w:rsid w:val="00A32E29"/>
    <w:rsid w:val="00A332A9"/>
    <w:rsid w:val="00A335D7"/>
    <w:rsid w:val="00A346BE"/>
    <w:rsid w:val="00A355B8"/>
    <w:rsid w:val="00A369C9"/>
    <w:rsid w:val="00A37694"/>
    <w:rsid w:val="00A379B6"/>
    <w:rsid w:val="00A37D5E"/>
    <w:rsid w:val="00A37FE2"/>
    <w:rsid w:val="00A415AB"/>
    <w:rsid w:val="00A41717"/>
    <w:rsid w:val="00A4340B"/>
    <w:rsid w:val="00A43F09"/>
    <w:rsid w:val="00A446F1"/>
    <w:rsid w:val="00A46601"/>
    <w:rsid w:val="00A46960"/>
    <w:rsid w:val="00A5033D"/>
    <w:rsid w:val="00A5089C"/>
    <w:rsid w:val="00A5244A"/>
    <w:rsid w:val="00A53227"/>
    <w:rsid w:val="00A548F1"/>
    <w:rsid w:val="00A54AD5"/>
    <w:rsid w:val="00A564B5"/>
    <w:rsid w:val="00A60ECA"/>
    <w:rsid w:val="00A628B1"/>
    <w:rsid w:val="00A64BF0"/>
    <w:rsid w:val="00A66C9B"/>
    <w:rsid w:val="00A72203"/>
    <w:rsid w:val="00A733AA"/>
    <w:rsid w:val="00A73772"/>
    <w:rsid w:val="00A747DE"/>
    <w:rsid w:val="00A81CFD"/>
    <w:rsid w:val="00A822D6"/>
    <w:rsid w:val="00A8258E"/>
    <w:rsid w:val="00A83236"/>
    <w:rsid w:val="00A832DD"/>
    <w:rsid w:val="00A84A91"/>
    <w:rsid w:val="00A8750B"/>
    <w:rsid w:val="00A87F54"/>
    <w:rsid w:val="00A91942"/>
    <w:rsid w:val="00A92587"/>
    <w:rsid w:val="00A92D66"/>
    <w:rsid w:val="00A93598"/>
    <w:rsid w:val="00A93CCF"/>
    <w:rsid w:val="00A9401A"/>
    <w:rsid w:val="00A959D7"/>
    <w:rsid w:val="00A9604E"/>
    <w:rsid w:val="00A9611E"/>
    <w:rsid w:val="00A96CDD"/>
    <w:rsid w:val="00A97939"/>
    <w:rsid w:val="00A97B55"/>
    <w:rsid w:val="00AB14BE"/>
    <w:rsid w:val="00AB33D6"/>
    <w:rsid w:val="00AB451B"/>
    <w:rsid w:val="00AB7013"/>
    <w:rsid w:val="00AC02F4"/>
    <w:rsid w:val="00AC6134"/>
    <w:rsid w:val="00AC6DEB"/>
    <w:rsid w:val="00AC7014"/>
    <w:rsid w:val="00AD10CE"/>
    <w:rsid w:val="00AD1D3A"/>
    <w:rsid w:val="00AD514F"/>
    <w:rsid w:val="00AE01DD"/>
    <w:rsid w:val="00AE0286"/>
    <w:rsid w:val="00AE037F"/>
    <w:rsid w:val="00AE1371"/>
    <w:rsid w:val="00AE1660"/>
    <w:rsid w:val="00AE3442"/>
    <w:rsid w:val="00AE6DFA"/>
    <w:rsid w:val="00AE715E"/>
    <w:rsid w:val="00AE769F"/>
    <w:rsid w:val="00AF060E"/>
    <w:rsid w:val="00AF083E"/>
    <w:rsid w:val="00AF091A"/>
    <w:rsid w:val="00AF0944"/>
    <w:rsid w:val="00AF11CD"/>
    <w:rsid w:val="00AF1213"/>
    <w:rsid w:val="00AF7784"/>
    <w:rsid w:val="00AF7F57"/>
    <w:rsid w:val="00B04476"/>
    <w:rsid w:val="00B04D86"/>
    <w:rsid w:val="00B04FCE"/>
    <w:rsid w:val="00B07779"/>
    <w:rsid w:val="00B10202"/>
    <w:rsid w:val="00B11355"/>
    <w:rsid w:val="00B120CB"/>
    <w:rsid w:val="00B12526"/>
    <w:rsid w:val="00B13934"/>
    <w:rsid w:val="00B14F18"/>
    <w:rsid w:val="00B15503"/>
    <w:rsid w:val="00B1587D"/>
    <w:rsid w:val="00B15E56"/>
    <w:rsid w:val="00B178F4"/>
    <w:rsid w:val="00B17CB7"/>
    <w:rsid w:val="00B17E79"/>
    <w:rsid w:val="00B212F5"/>
    <w:rsid w:val="00B21453"/>
    <w:rsid w:val="00B219DB"/>
    <w:rsid w:val="00B2314A"/>
    <w:rsid w:val="00B24EEF"/>
    <w:rsid w:val="00B24F58"/>
    <w:rsid w:val="00B27112"/>
    <w:rsid w:val="00B274E3"/>
    <w:rsid w:val="00B31761"/>
    <w:rsid w:val="00B317F4"/>
    <w:rsid w:val="00B31DDF"/>
    <w:rsid w:val="00B32B43"/>
    <w:rsid w:val="00B3322A"/>
    <w:rsid w:val="00B333BD"/>
    <w:rsid w:val="00B34460"/>
    <w:rsid w:val="00B35B1A"/>
    <w:rsid w:val="00B36BE0"/>
    <w:rsid w:val="00B377D0"/>
    <w:rsid w:val="00B37901"/>
    <w:rsid w:val="00B37CAE"/>
    <w:rsid w:val="00B37ECA"/>
    <w:rsid w:val="00B410D8"/>
    <w:rsid w:val="00B45847"/>
    <w:rsid w:val="00B45AA5"/>
    <w:rsid w:val="00B46AF9"/>
    <w:rsid w:val="00B46E3D"/>
    <w:rsid w:val="00B569DE"/>
    <w:rsid w:val="00B56E47"/>
    <w:rsid w:val="00B60F57"/>
    <w:rsid w:val="00B614E1"/>
    <w:rsid w:val="00B623E2"/>
    <w:rsid w:val="00B62AD3"/>
    <w:rsid w:val="00B62B8A"/>
    <w:rsid w:val="00B62EE1"/>
    <w:rsid w:val="00B641F2"/>
    <w:rsid w:val="00B6439A"/>
    <w:rsid w:val="00B646BA"/>
    <w:rsid w:val="00B65223"/>
    <w:rsid w:val="00B66ACE"/>
    <w:rsid w:val="00B709E4"/>
    <w:rsid w:val="00B730DD"/>
    <w:rsid w:val="00B74FD2"/>
    <w:rsid w:val="00B76010"/>
    <w:rsid w:val="00B76D5C"/>
    <w:rsid w:val="00B81156"/>
    <w:rsid w:val="00B817F7"/>
    <w:rsid w:val="00B82EF7"/>
    <w:rsid w:val="00B83AAE"/>
    <w:rsid w:val="00B84762"/>
    <w:rsid w:val="00B84DA1"/>
    <w:rsid w:val="00B853FA"/>
    <w:rsid w:val="00B86D1B"/>
    <w:rsid w:val="00B875E9"/>
    <w:rsid w:val="00B917F0"/>
    <w:rsid w:val="00B91B96"/>
    <w:rsid w:val="00B921A1"/>
    <w:rsid w:val="00B93185"/>
    <w:rsid w:val="00B93E99"/>
    <w:rsid w:val="00B94E06"/>
    <w:rsid w:val="00B94F56"/>
    <w:rsid w:val="00B95D53"/>
    <w:rsid w:val="00B978F0"/>
    <w:rsid w:val="00B97CC9"/>
    <w:rsid w:val="00BA1A15"/>
    <w:rsid w:val="00BA5CBA"/>
    <w:rsid w:val="00BA7366"/>
    <w:rsid w:val="00BA7CA6"/>
    <w:rsid w:val="00BB07D6"/>
    <w:rsid w:val="00BB1162"/>
    <w:rsid w:val="00BB256E"/>
    <w:rsid w:val="00BB34C5"/>
    <w:rsid w:val="00BB3CB2"/>
    <w:rsid w:val="00BB69E8"/>
    <w:rsid w:val="00BB7018"/>
    <w:rsid w:val="00BB754B"/>
    <w:rsid w:val="00BC2AEC"/>
    <w:rsid w:val="00BC34FF"/>
    <w:rsid w:val="00BC618B"/>
    <w:rsid w:val="00BC6F29"/>
    <w:rsid w:val="00BC7368"/>
    <w:rsid w:val="00BC75C4"/>
    <w:rsid w:val="00BD12BA"/>
    <w:rsid w:val="00BD34F0"/>
    <w:rsid w:val="00BD3C5D"/>
    <w:rsid w:val="00BD4CD2"/>
    <w:rsid w:val="00BD6D5D"/>
    <w:rsid w:val="00BD6EFD"/>
    <w:rsid w:val="00BD7252"/>
    <w:rsid w:val="00BE1F86"/>
    <w:rsid w:val="00BE257B"/>
    <w:rsid w:val="00BE263F"/>
    <w:rsid w:val="00BE35B5"/>
    <w:rsid w:val="00BE52ED"/>
    <w:rsid w:val="00BE6256"/>
    <w:rsid w:val="00BE772B"/>
    <w:rsid w:val="00BE7B38"/>
    <w:rsid w:val="00BF1740"/>
    <w:rsid w:val="00BF1A12"/>
    <w:rsid w:val="00BF2C67"/>
    <w:rsid w:val="00BF42C4"/>
    <w:rsid w:val="00BF5D48"/>
    <w:rsid w:val="00BF76D8"/>
    <w:rsid w:val="00C00611"/>
    <w:rsid w:val="00C00FA8"/>
    <w:rsid w:val="00C01B6E"/>
    <w:rsid w:val="00C02071"/>
    <w:rsid w:val="00C0218B"/>
    <w:rsid w:val="00C03686"/>
    <w:rsid w:val="00C06E81"/>
    <w:rsid w:val="00C11210"/>
    <w:rsid w:val="00C12996"/>
    <w:rsid w:val="00C129D7"/>
    <w:rsid w:val="00C12D0B"/>
    <w:rsid w:val="00C13CB5"/>
    <w:rsid w:val="00C13E89"/>
    <w:rsid w:val="00C141F6"/>
    <w:rsid w:val="00C151CC"/>
    <w:rsid w:val="00C164D0"/>
    <w:rsid w:val="00C17C0E"/>
    <w:rsid w:val="00C20345"/>
    <w:rsid w:val="00C20A6B"/>
    <w:rsid w:val="00C212D1"/>
    <w:rsid w:val="00C22476"/>
    <w:rsid w:val="00C23FF8"/>
    <w:rsid w:val="00C25DD6"/>
    <w:rsid w:val="00C26C15"/>
    <w:rsid w:val="00C30201"/>
    <w:rsid w:val="00C323E4"/>
    <w:rsid w:val="00C32ECE"/>
    <w:rsid w:val="00C36B47"/>
    <w:rsid w:val="00C37D08"/>
    <w:rsid w:val="00C41A62"/>
    <w:rsid w:val="00C41C59"/>
    <w:rsid w:val="00C420C8"/>
    <w:rsid w:val="00C4313B"/>
    <w:rsid w:val="00C4330F"/>
    <w:rsid w:val="00C43970"/>
    <w:rsid w:val="00C44C13"/>
    <w:rsid w:val="00C452D4"/>
    <w:rsid w:val="00C46831"/>
    <w:rsid w:val="00C46B6F"/>
    <w:rsid w:val="00C46BE8"/>
    <w:rsid w:val="00C500C6"/>
    <w:rsid w:val="00C520C5"/>
    <w:rsid w:val="00C52271"/>
    <w:rsid w:val="00C52953"/>
    <w:rsid w:val="00C5455D"/>
    <w:rsid w:val="00C546AF"/>
    <w:rsid w:val="00C61D06"/>
    <w:rsid w:val="00C6218E"/>
    <w:rsid w:val="00C624A5"/>
    <w:rsid w:val="00C62B12"/>
    <w:rsid w:val="00C64EA8"/>
    <w:rsid w:val="00C66A62"/>
    <w:rsid w:val="00C6730A"/>
    <w:rsid w:val="00C67432"/>
    <w:rsid w:val="00C67D42"/>
    <w:rsid w:val="00C725BC"/>
    <w:rsid w:val="00C72AD0"/>
    <w:rsid w:val="00C73FD8"/>
    <w:rsid w:val="00C7584B"/>
    <w:rsid w:val="00C75B06"/>
    <w:rsid w:val="00C77559"/>
    <w:rsid w:val="00C80038"/>
    <w:rsid w:val="00C83C48"/>
    <w:rsid w:val="00C85E9C"/>
    <w:rsid w:val="00C90AE9"/>
    <w:rsid w:val="00C915DB"/>
    <w:rsid w:val="00C91A56"/>
    <w:rsid w:val="00C96F0C"/>
    <w:rsid w:val="00CA0266"/>
    <w:rsid w:val="00CA0D38"/>
    <w:rsid w:val="00CA15B3"/>
    <w:rsid w:val="00CA27C3"/>
    <w:rsid w:val="00CA313D"/>
    <w:rsid w:val="00CA623D"/>
    <w:rsid w:val="00CB16C7"/>
    <w:rsid w:val="00CB1B45"/>
    <w:rsid w:val="00CB2148"/>
    <w:rsid w:val="00CB367E"/>
    <w:rsid w:val="00CB3A27"/>
    <w:rsid w:val="00CB3E8D"/>
    <w:rsid w:val="00CB49F3"/>
    <w:rsid w:val="00CC028F"/>
    <w:rsid w:val="00CC0F71"/>
    <w:rsid w:val="00CC29C1"/>
    <w:rsid w:val="00CC37E1"/>
    <w:rsid w:val="00CC487E"/>
    <w:rsid w:val="00CC713F"/>
    <w:rsid w:val="00CC7927"/>
    <w:rsid w:val="00CD0DE6"/>
    <w:rsid w:val="00CD0F18"/>
    <w:rsid w:val="00CD19FB"/>
    <w:rsid w:val="00CD3A01"/>
    <w:rsid w:val="00CD4E7D"/>
    <w:rsid w:val="00CD6F24"/>
    <w:rsid w:val="00CD74BF"/>
    <w:rsid w:val="00CD75A5"/>
    <w:rsid w:val="00CE16F6"/>
    <w:rsid w:val="00CE187B"/>
    <w:rsid w:val="00CE3771"/>
    <w:rsid w:val="00CE4654"/>
    <w:rsid w:val="00CE5112"/>
    <w:rsid w:val="00CE53D1"/>
    <w:rsid w:val="00CE56C4"/>
    <w:rsid w:val="00CE70B5"/>
    <w:rsid w:val="00CE7578"/>
    <w:rsid w:val="00CE799A"/>
    <w:rsid w:val="00CF06F9"/>
    <w:rsid w:val="00CF134E"/>
    <w:rsid w:val="00CF1691"/>
    <w:rsid w:val="00CF24E9"/>
    <w:rsid w:val="00CF2876"/>
    <w:rsid w:val="00CF3B43"/>
    <w:rsid w:val="00CF58A4"/>
    <w:rsid w:val="00CF6435"/>
    <w:rsid w:val="00CF788F"/>
    <w:rsid w:val="00D004D3"/>
    <w:rsid w:val="00D01C7D"/>
    <w:rsid w:val="00D046E1"/>
    <w:rsid w:val="00D06ACE"/>
    <w:rsid w:val="00D07A4E"/>
    <w:rsid w:val="00D07CD9"/>
    <w:rsid w:val="00D10F2D"/>
    <w:rsid w:val="00D1292F"/>
    <w:rsid w:val="00D13E96"/>
    <w:rsid w:val="00D13FB5"/>
    <w:rsid w:val="00D14CDD"/>
    <w:rsid w:val="00D15010"/>
    <w:rsid w:val="00D16E4D"/>
    <w:rsid w:val="00D17CEA"/>
    <w:rsid w:val="00D17F78"/>
    <w:rsid w:val="00D2095B"/>
    <w:rsid w:val="00D22D0D"/>
    <w:rsid w:val="00D24F1C"/>
    <w:rsid w:val="00D24F38"/>
    <w:rsid w:val="00D258B6"/>
    <w:rsid w:val="00D26229"/>
    <w:rsid w:val="00D26631"/>
    <w:rsid w:val="00D26DD3"/>
    <w:rsid w:val="00D30047"/>
    <w:rsid w:val="00D314B4"/>
    <w:rsid w:val="00D322A6"/>
    <w:rsid w:val="00D339D1"/>
    <w:rsid w:val="00D35523"/>
    <w:rsid w:val="00D3677F"/>
    <w:rsid w:val="00D3688B"/>
    <w:rsid w:val="00D4027E"/>
    <w:rsid w:val="00D4188F"/>
    <w:rsid w:val="00D41EA3"/>
    <w:rsid w:val="00D420AB"/>
    <w:rsid w:val="00D42E4E"/>
    <w:rsid w:val="00D44212"/>
    <w:rsid w:val="00D44F62"/>
    <w:rsid w:val="00D46551"/>
    <w:rsid w:val="00D46E8E"/>
    <w:rsid w:val="00D47E8C"/>
    <w:rsid w:val="00D50E92"/>
    <w:rsid w:val="00D510CA"/>
    <w:rsid w:val="00D510F6"/>
    <w:rsid w:val="00D51325"/>
    <w:rsid w:val="00D55247"/>
    <w:rsid w:val="00D554B7"/>
    <w:rsid w:val="00D55CEF"/>
    <w:rsid w:val="00D56D52"/>
    <w:rsid w:val="00D574B2"/>
    <w:rsid w:val="00D574D8"/>
    <w:rsid w:val="00D57ECA"/>
    <w:rsid w:val="00D6044C"/>
    <w:rsid w:val="00D60EF9"/>
    <w:rsid w:val="00D623C4"/>
    <w:rsid w:val="00D6284A"/>
    <w:rsid w:val="00D632C0"/>
    <w:rsid w:val="00D649AD"/>
    <w:rsid w:val="00D656E2"/>
    <w:rsid w:val="00D675CC"/>
    <w:rsid w:val="00D71B84"/>
    <w:rsid w:val="00D73A38"/>
    <w:rsid w:val="00D7460B"/>
    <w:rsid w:val="00D7595D"/>
    <w:rsid w:val="00D75D8A"/>
    <w:rsid w:val="00D76655"/>
    <w:rsid w:val="00D766AA"/>
    <w:rsid w:val="00D80A91"/>
    <w:rsid w:val="00D824C3"/>
    <w:rsid w:val="00D82716"/>
    <w:rsid w:val="00D83916"/>
    <w:rsid w:val="00D841F5"/>
    <w:rsid w:val="00D845AC"/>
    <w:rsid w:val="00D8462D"/>
    <w:rsid w:val="00D860CF"/>
    <w:rsid w:val="00D8727F"/>
    <w:rsid w:val="00D9028D"/>
    <w:rsid w:val="00D90783"/>
    <w:rsid w:val="00D9088F"/>
    <w:rsid w:val="00D932CD"/>
    <w:rsid w:val="00D9413E"/>
    <w:rsid w:val="00D94F14"/>
    <w:rsid w:val="00DA0335"/>
    <w:rsid w:val="00DA1E7C"/>
    <w:rsid w:val="00DA3889"/>
    <w:rsid w:val="00DA6107"/>
    <w:rsid w:val="00DA61F8"/>
    <w:rsid w:val="00DB06E3"/>
    <w:rsid w:val="00DB1390"/>
    <w:rsid w:val="00DB237D"/>
    <w:rsid w:val="00DB59F2"/>
    <w:rsid w:val="00DB5DB6"/>
    <w:rsid w:val="00DB6F48"/>
    <w:rsid w:val="00DC0301"/>
    <w:rsid w:val="00DC10E1"/>
    <w:rsid w:val="00DC2654"/>
    <w:rsid w:val="00DC2942"/>
    <w:rsid w:val="00DC62D1"/>
    <w:rsid w:val="00DC64E1"/>
    <w:rsid w:val="00DD034C"/>
    <w:rsid w:val="00DD03B5"/>
    <w:rsid w:val="00DD0D07"/>
    <w:rsid w:val="00DD1302"/>
    <w:rsid w:val="00DD1FB2"/>
    <w:rsid w:val="00DD4F8E"/>
    <w:rsid w:val="00DD5C3E"/>
    <w:rsid w:val="00DD6C31"/>
    <w:rsid w:val="00DD723A"/>
    <w:rsid w:val="00DE10B8"/>
    <w:rsid w:val="00DE50FB"/>
    <w:rsid w:val="00DE6493"/>
    <w:rsid w:val="00DF271C"/>
    <w:rsid w:val="00DF2B6A"/>
    <w:rsid w:val="00DF2EA6"/>
    <w:rsid w:val="00DF2FB7"/>
    <w:rsid w:val="00DF314B"/>
    <w:rsid w:val="00DF3430"/>
    <w:rsid w:val="00DF37F4"/>
    <w:rsid w:val="00DF3DAF"/>
    <w:rsid w:val="00DF3F46"/>
    <w:rsid w:val="00DF40FE"/>
    <w:rsid w:val="00DF48ED"/>
    <w:rsid w:val="00DF6F5C"/>
    <w:rsid w:val="00DF75B1"/>
    <w:rsid w:val="00E02394"/>
    <w:rsid w:val="00E03450"/>
    <w:rsid w:val="00E03801"/>
    <w:rsid w:val="00E04BE1"/>
    <w:rsid w:val="00E058F1"/>
    <w:rsid w:val="00E06798"/>
    <w:rsid w:val="00E121BC"/>
    <w:rsid w:val="00E132A6"/>
    <w:rsid w:val="00E13F11"/>
    <w:rsid w:val="00E168C6"/>
    <w:rsid w:val="00E2023F"/>
    <w:rsid w:val="00E250F3"/>
    <w:rsid w:val="00E256C4"/>
    <w:rsid w:val="00E25D5D"/>
    <w:rsid w:val="00E26769"/>
    <w:rsid w:val="00E27415"/>
    <w:rsid w:val="00E2787A"/>
    <w:rsid w:val="00E27974"/>
    <w:rsid w:val="00E30857"/>
    <w:rsid w:val="00E308FB"/>
    <w:rsid w:val="00E30C77"/>
    <w:rsid w:val="00E3144A"/>
    <w:rsid w:val="00E31665"/>
    <w:rsid w:val="00E33682"/>
    <w:rsid w:val="00E336D0"/>
    <w:rsid w:val="00E33FD4"/>
    <w:rsid w:val="00E35987"/>
    <w:rsid w:val="00E36323"/>
    <w:rsid w:val="00E42BE3"/>
    <w:rsid w:val="00E42C07"/>
    <w:rsid w:val="00E430EA"/>
    <w:rsid w:val="00E43258"/>
    <w:rsid w:val="00E44446"/>
    <w:rsid w:val="00E447DA"/>
    <w:rsid w:val="00E46228"/>
    <w:rsid w:val="00E47880"/>
    <w:rsid w:val="00E510FC"/>
    <w:rsid w:val="00E52C77"/>
    <w:rsid w:val="00E541BF"/>
    <w:rsid w:val="00E54D53"/>
    <w:rsid w:val="00E553E6"/>
    <w:rsid w:val="00E57E95"/>
    <w:rsid w:val="00E62C2B"/>
    <w:rsid w:val="00E63AB1"/>
    <w:rsid w:val="00E64682"/>
    <w:rsid w:val="00E64E7F"/>
    <w:rsid w:val="00E67678"/>
    <w:rsid w:val="00E73141"/>
    <w:rsid w:val="00E73A5C"/>
    <w:rsid w:val="00E73CC9"/>
    <w:rsid w:val="00E74696"/>
    <w:rsid w:val="00E758EC"/>
    <w:rsid w:val="00E76A81"/>
    <w:rsid w:val="00E8025A"/>
    <w:rsid w:val="00E80284"/>
    <w:rsid w:val="00E810BC"/>
    <w:rsid w:val="00E813BB"/>
    <w:rsid w:val="00E82EB1"/>
    <w:rsid w:val="00E84070"/>
    <w:rsid w:val="00E85189"/>
    <w:rsid w:val="00E8525D"/>
    <w:rsid w:val="00E8762B"/>
    <w:rsid w:val="00E87E28"/>
    <w:rsid w:val="00E91F14"/>
    <w:rsid w:val="00E926A0"/>
    <w:rsid w:val="00E935DD"/>
    <w:rsid w:val="00EA1CE0"/>
    <w:rsid w:val="00EA3212"/>
    <w:rsid w:val="00EA350D"/>
    <w:rsid w:val="00EA4AA2"/>
    <w:rsid w:val="00EB1A29"/>
    <w:rsid w:val="00EB36B2"/>
    <w:rsid w:val="00EB3EE2"/>
    <w:rsid w:val="00EB4644"/>
    <w:rsid w:val="00EB4D49"/>
    <w:rsid w:val="00EB4DBC"/>
    <w:rsid w:val="00EB634F"/>
    <w:rsid w:val="00EB6462"/>
    <w:rsid w:val="00EC2A55"/>
    <w:rsid w:val="00EC3086"/>
    <w:rsid w:val="00EC57D4"/>
    <w:rsid w:val="00EC5F14"/>
    <w:rsid w:val="00EC78B4"/>
    <w:rsid w:val="00ED2D7B"/>
    <w:rsid w:val="00ED31DB"/>
    <w:rsid w:val="00ED4AD3"/>
    <w:rsid w:val="00ED6554"/>
    <w:rsid w:val="00ED709B"/>
    <w:rsid w:val="00EE109D"/>
    <w:rsid w:val="00EE201E"/>
    <w:rsid w:val="00EE268E"/>
    <w:rsid w:val="00EE3374"/>
    <w:rsid w:val="00EE401F"/>
    <w:rsid w:val="00EE7449"/>
    <w:rsid w:val="00EF0C51"/>
    <w:rsid w:val="00EF290B"/>
    <w:rsid w:val="00EF2CAA"/>
    <w:rsid w:val="00EF5076"/>
    <w:rsid w:val="00EF557D"/>
    <w:rsid w:val="00EF5D76"/>
    <w:rsid w:val="00EF7824"/>
    <w:rsid w:val="00EF7A74"/>
    <w:rsid w:val="00F02477"/>
    <w:rsid w:val="00F041ED"/>
    <w:rsid w:val="00F0528F"/>
    <w:rsid w:val="00F05294"/>
    <w:rsid w:val="00F059AE"/>
    <w:rsid w:val="00F0610D"/>
    <w:rsid w:val="00F1040A"/>
    <w:rsid w:val="00F13D96"/>
    <w:rsid w:val="00F14131"/>
    <w:rsid w:val="00F1477D"/>
    <w:rsid w:val="00F1744A"/>
    <w:rsid w:val="00F20473"/>
    <w:rsid w:val="00F21B7A"/>
    <w:rsid w:val="00F2217B"/>
    <w:rsid w:val="00F22467"/>
    <w:rsid w:val="00F24907"/>
    <w:rsid w:val="00F25DA0"/>
    <w:rsid w:val="00F25F23"/>
    <w:rsid w:val="00F27441"/>
    <w:rsid w:val="00F27999"/>
    <w:rsid w:val="00F27F1E"/>
    <w:rsid w:val="00F3098E"/>
    <w:rsid w:val="00F310B4"/>
    <w:rsid w:val="00F332D7"/>
    <w:rsid w:val="00F35C9D"/>
    <w:rsid w:val="00F367A7"/>
    <w:rsid w:val="00F412BA"/>
    <w:rsid w:val="00F4140E"/>
    <w:rsid w:val="00F41424"/>
    <w:rsid w:val="00F43F99"/>
    <w:rsid w:val="00F4762C"/>
    <w:rsid w:val="00F477EC"/>
    <w:rsid w:val="00F4788F"/>
    <w:rsid w:val="00F50247"/>
    <w:rsid w:val="00F51A64"/>
    <w:rsid w:val="00F51B91"/>
    <w:rsid w:val="00F53305"/>
    <w:rsid w:val="00F53352"/>
    <w:rsid w:val="00F55679"/>
    <w:rsid w:val="00F5570E"/>
    <w:rsid w:val="00F569CE"/>
    <w:rsid w:val="00F6077F"/>
    <w:rsid w:val="00F60E5A"/>
    <w:rsid w:val="00F61423"/>
    <w:rsid w:val="00F61A27"/>
    <w:rsid w:val="00F621E4"/>
    <w:rsid w:val="00F65B30"/>
    <w:rsid w:val="00F700B1"/>
    <w:rsid w:val="00F710A8"/>
    <w:rsid w:val="00F73C62"/>
    <w:rsid w:val="00F74586"/>
    <w:rsid w:val="00F74876"/>
    <w:rsid w:val="00F75F39"/>
    <w:rsid w:val="00F76CBB"/>
    <w:rsid w:val="00F77CF4"/>
    <w:rsid w:val="00F80A75"/>
    <w:rsid w:val="00F80F3A"/>
    <w:rsid w:val="00F81261"/>
    <w:rsid w:val="00F85323"/>
    <w:rsid w:val="00F87E92"/>
    <w:rsid w:val="00F904E8"/>
    <w:rsid w:val="00F90849"/>
    <w:rsid w:val="00F91022"/>
    <w:rsid w:val="00F93C47"/>
    <w:rsid w:val="00F941D3"/>
    <w:rsid w:val="00F94BF0"/>
    <w:rsid w:val="00F971A4"/>
    <w:rsid w:val="00F97927"/>
    <w:rsid w:val="00F97A14"/>
    <w:rsid w:val="00FA2D30"/>
    <w:rsid w:val="00FA572A"/>
    <w:rsid w:val="00FA6BF0"/>
    <w:rsid w:val="00FB225D"/>
    <w:rsid w:val="00FB3003"/>
    <w:rsid w:val="00FB38D2"/>
    <w:rsid w:val="00FB670E"/>
    <w:rsid w:val="00FC1382"/>
    <w:rsid w:val="00FC1AD5"/>
    <w:rsid w:val="00FC327F"/>
    <w:rsid w:val="00FC4E22"/>
    <w:rsid w:val="00FC5B47"/>
    <w:rsid w:val="00FC7180"/>
    <w:rsid w:val="00FD1B65"/>
    <w:rsid w:val="00FD35BA"/>
    <w:rsid w:val="00FD3AA4"/>
    <w:rsid w:val="00FD45EF"/>
    <w:rsid w:val="00FD5C75"/>
    <w:rsid w:val="00FD6211"/>
    <w:rsid w:val="00FD65E5"/>
    <w:rsid w:val="00FD6949"/>
    <w:rsid w:val="00FE2B9F"/>
    <w:rsid w:val="00FE3563"/>
    <w:rsid w:val="00FE5B6B"/>
    <w:rsid w:val="00FE6611"/>
    <w:rsid w:val="00FE7B6B"/>
    <w:rsid w:val="00FF2A21"/>
    <w:rsid w:val="00FF61DD"/>
    <w:rsid w:val="00FF67F0"/>
    <w:rsid w:val="00FF72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05F337"/>
  <w15:chartTrackingRefBased/>
  <w15:docId w15:val="{5E7E799A-7B17-4BF3-B74D-A810DAFF4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2"/>
        <w:lang w:val="en-US" w:eastAsia="en-US" w:bidi="ar-SA"/>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0EC9"/>
    <w:rPr>
      <w:rFonts w:asciiTheme="minorHAnsi" w:hAnsiTheme="minorHAnsi" w:cstheme="minorBidi"/>
    </w:rPr>
  </w:style>
  <w:style w:type="paragraph" w:styleId="Heading3">
    <w:name w:val="heading 3"/>
    <w:basedOn w:val="Normal"/>
    <w:link w:val="Heading3Char"/>
    <w:uiPriority w:val="9"/>
    <w:qFormat/>
    <w:rsid w:val="00E02394"/>
    <w:pPr>
      <w:spacing w:before="100" w:beforeAutospacing="1" w:after="100" w:afterAutospacing="1"/>
      <w:jc w:val="left"/>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514"/>
    <w:pPr>
      <w:tabs>
        <w:tab w:val="center" w:pos="4680"/>
        <w:tab w:val="right" w:pos="9360"/>
      </w:tabs>
    </w:pPr>
  </w:style>
  <w:style w:type="character" w:customStyle="1" w:styleId="HeaderChar">
    <w:name w:val="Header Char"/>
    <w:basedOn w:val="DefaultParagraphFont"/>
    <w:link w:val="Header"/>
    <w:uiPriority w:val="99"/>
    <w:rsid w:val="004B4514"/>
    <w:rPr>
      <w:rFonts w:asciiTheme="minorHAnsi" w:hAnsiTheme="minorHAnsi" w:cstheme="minorBidi"/>
    </w:rPr>
  </w:style>
  <w:style w:type="paragraph" w:styleId="ListParagraph">
    <w:name w:val="List Paragraph"/>
    <w:basedOn w:val="Normal"/>
    <w:uiPriority w:val="34"/>
    <w:qFormat/>
    <w:rsid w:val="00F24907"/>
    <w:pPr>
      <w:ind w:left="720"/>
      <w:contextualSpacing/>
    </w:pPr>
  </w:style>
  <w:style w:type="paragraph" w:styleId="Footer">
    <w:name w:val="footer"/>
    <w:basedOn w:val="Normal"/>
    <w:link w:val="FooterChar"/>
    <w:uiPriority w:val="99"/>
    <w:unhideWhenUsed/>
    <w:rsid w:val="0037271A"/>
    <w:pPr>
      <w:tabs>
        <w:tab w:val="center" w:pos="4680"/>
        <w:tab w:val="right" w:pos="9360"/>
      </w:tabs>
    </w:pPr>
  </w:style>
  <w:style w:type="character" w:customStyle="1" w:styleId="FooterChar">
    <w:name w:val="Footer Char"/>
    <w:basedOn w:val="DefaultParagraphFont"/>
    <w:link w:val="Footer"/>
    <w:uiPriority w:val="99"/>
    <w:rsid w:val="0037271A"/>
    <w:rPr>
      <w:rFonts w:asciiTheme="minorHAnsi" w:hAnsiTheme="minorHAnsi" w:cstheme="minorBidi"/>
    </w:rPr>
  </w:style>
  <w:style w:type="paragraph" w:styleId="BalloonText">
    <w:name w:val="Balloon Text"/>
    <w:basedOn w:val="Normal"/>
    <w:link w:val="BalloonTextChar"/>
    <w:uiPriority w:val="99"/>
    <w:semiHidden/>
    <w:unhideWhenUsed/>
    <w:rsid w:val="007827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27B5"/>
    <w:rPr>
      <w:rFonts w:ascii="Segoe UI" w:hAnsi="Segoe UI" w:cs="Segoe UI"/>
      <w:sz w:val="18"/>
      <w:szCs w:val="18"/>
    </w:rPr>
  </w:style>
  <w:style w:type="table" w:styleId="TableGrid">
    <w:name w:val="Table Grid"/>
    <w:basedOn w:val="TableNormal"/>
    <w:uiPriority w:val="39"/>
    <w:rsid w:val="00780D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76A81"/>
    <w:pPr>
      <w:jc w:val="left"/>
    </w:pPr>
    <w:rPr>
      <w:rFonts w:asciiTheme="minorHAnsi" w:hAnsiTheme="minorHAnsi" w:cstheme="minorBidi"/>
    </w:rPr>
  </w:style>
  <w:style w:type="paragraph" w:styleId="BodyText">
    <w:name w:val="Body Text"/>
    <w:basedOn w:val="Normal"/>
    <w:link w:val="BodyTextChar"/>
    <w:uiPriority w:val="1"/>
    <w:qFormat/>
    <w:rsid w:val="00CE3771"/>
    <w:pPr>
      <w:widowControl w:val="0"/>
      <w:ind w:left="119"/>
      <w:jc w:val="left"/>
    </w:pPr>
    <w:rPr>
      <w:rFonts w:ascii="Times New Roman" w:eastAsia="Times New Roman" w:hAnsi="Times New Roman"/>
      <w:szCs w:val="24"/>
    </w:rPr>
  </w:style>
  <w:style w:type="character" w:customStyle="1" w:styleId="BodyTextChar">
    <w:name w:val="Body Text Char"/>
    <w:basedOn w:val="DefaultParagraphFont"/>
    <w:link w:val="BodyText"/>
    <w:uiPriority w:val="1"/>
    <w:rsid w:val="00CE3771"/>
    <w:rPr>
      <w:rFonts w:eastAsia="Times New Roman" w:cstheme="minorBidi"/>
      <w:szCs w:val="24"/>
    </w:rPr>
  </w:style>
  <w:style w:type="paragraph" w:customStyle="1" w:styleId="Default">
    <w:name w:val="Default"/>
    <w:rsid w:val="00472768"/>
    <w:pPr>
      <w:autoSpaceDE w:val="0"/>
      <w:autoSpaceDN w:val="0"/>
      <w:adjustRightInd w:val="0"/>
      <w:jc w:val="left"/>
    </w:pPr>
    <w:rPr>
      <w:color w:val="000000"/>
      <w:szCs w:val="24"/>
    </w:rPr>
  </w:style>
  <w:style w:type="paragraph" w:styleId="NormalWeb">
    <w:name w:val="Normal (Web)"/>
    <w:basedOn w:val="Normal"/>
    <w:uiPriority w:val="99"/>
    <w:unhideWhenUsed/>
    <w:rsid w:val="007A6E47"/>
    <w:pPr>
      <w:spacing w:before="100" w:beforeAutospacing="1" w:after="100" w:afterAutospacing="1"/>
      <w:jc w:val="left"/>
    </w:pPr>
    <w:rPr>
      <w:rFonts w:ascii="Times New Roman" w:eastAsia="Times New Roman" w:hAnsi="Times New Roman" w:cs="Times New Roman"/>
      <w:szCs w:val="24"/>
    </w:rPr>
  </w:style>
  <w:style w:type="character" w:customStyle="1" w:styleId="Heading3Char">
    <w:name w:val="Heading 3 Char"/>
    <w:basedOn w:val="DefaultParagraphFont"/>
    <w:link w:val="Heading3"/>
    <w:uiPriority w:val="9"/>
    <w:rsid w:val="00E02394"/>
    <w:rPr>
      <w:rFonts w:eastAsia="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676778">
      <w:bodyDiv w:val="1"/>
      <w:marLeft w:val="0"/>
      <w:marRight w:val="0"/>
      <w:marTop w:val="0"/>
      <w:marBottom w:val="0"/>
      <w:divBdr>
        <w:top w:val="none" w:sz="0" w:space="0" w:color="auto"/>
        <w:left w:val="none" w:sz="0" w:space="0" w:color="auto"/>
        <w:bottom w:val="none" w:sz="0" w:space="0" w:color="auto"/>
        <w:right w:val="none" w:sz="0" w:space="0" w:color="auto"/>
      </w:divBdr>
    </w:div>
    <w:div w:id="161506197">
      <w:bodyDiv w:val="1"/>
      <w:marLeft w:val="0"/>
      <w:marRight w:val="0"/>
      <w:marTop w:val="0"/>
      <w:marBottom w:val="0"/>
      <w:divBdr>
        <w:top w:val="none" w:sz="0" w:space="0" w:color="auto"/>
        <w:left w:val="none" w:sz="0" w:space="0" w:color="auto"/>
        <w:bottom w:val="none" w:sz="0" w:space="0" w:color="auto"/>
        <w:right w:val="none" w:sz="0" w:space="0" w:color="auto"/>
      </w:divBdr>
    </w:div>
    <w:div w:id="176192513">
      <w:bodyDiv w:val="1"/>
      <w:marLeft w:val="0"/>
      <w:marRight w:val="0"/>
      <w:marTop w:val="0"/>
      <w:marBottom w:val="0"/>
      <w:divBdr>
        <w:top w:val="none" w:sz="0" w:space="0" w:color="auto"/>
        <w:left w:val="none" w:sz="0" w:space="0" w:color="auto"/>
        <w:bottom w:val="none" w:sz="0" w:space="0" w:color="auto"/>
        <w:right w:val="none" w:sz="0" w:space="0" w:color="auto"/>
      </w:divBdr>
    </w:div>
    <w:div w:id="182477422">
      <w:bodyDiv w:val="1"/>
      <w:marLeft w:val="0"/>
      <w:marRight w:val="0"/>
      <w:marTop w:val="0"/>
      <w:marBottom w:val="0"/>
      <w:divBdr>
        <w:top w:val="none" w:sz="0" w:space="0" w:color="auto"/>
        <w:left w:val="none" w:sz="0" w:space="0" w:color="auto"/>
        <w:bottom w:val="none" w:sz="0" w:space="0" w:color="auto"/>
        <w:right w:val="none" w:sz="0" w:space="0" w:color="auto"/>
      </w:divBdr>
    </w:div>
    <w:div w:id="198711272">
      <w:bodyDiv w:val="1"/>
      <w:marLeft w:val="0"/>
      <w:marRight w:val="0"/>
      <w:marTop w:val="0"/>
      <w:marBottom w:val="0"/>
      <w:divBdr>
        <w:top w:val="none" w:sz="0" w:space="0" w:color="auto"/>
        <w:left w:val="none" w:sz="0" w:space="0" w:color="auto"/>
        <w:bottom w:val="none" w:sz="0" w:space="0" w:color="auto"/>
        <w:right w:val="none" w:sz="0" w:space="0" w:color="auto"/>
      </w:divBdr>
    </w:div>
    <w:div w:id="248393313">
      <w:bodyDiv w:val="1"/>
      <w:marLeft w:val="0"/>
      <w:marRight w:val="0"/>
      <w:marTop w:val="0"/>
      <w:marBottom w:val="0"/>
      <w:divBdr>
        <w:top w:val="none" w:sz="0" w:space="0" w:color="auto"/>
        <w:left w:val="none" w:sz="0" w:space="0" w:color="auto"/>
        <w:bottom w:val="none" w:sz="0" w:space="0" w:color="auto"/>
        <w:right w:val="none" w:sz="0" w:space="0" w:color="auto"/>
      </w:divBdr>
    </w:div>
    <w:div w:id="308098554">
      <w:bodyDiv w:val="1"/>
      <w:marLeft w:val="0"/>
      <w:marRight w:val="0"/>
      <w:marTop w:val="0"/>
      <w:marBottom w:val="0"/>
      <w:divBdr>
        <w:top w:val="none" w:sz="0" w:space="0" w:color="auto"/>
        <w:left w:val="none" w:sz="0" w:space="0" w:color="auto"/>
        <w:bottom w:val="none" w:sz="0" w:space="0" w:color="auto"/>
        <w:right w:val="none" w:sz="0" w:space="0" w:color="auto"/>
      </w:divBdr>
    </w:div>
    <w:div w:id="326329006">
      <w:bodyDiv w:val="1"/>
      <w:marLeft w:val="0"/>
      <w:marRight w:val="0"/>
      <w:marTop w:val="0"/>
      <w:marBottom w:val="0"/>
      <w:divBdr>
        <w:top w:val="none" w:sz="0" w:space="0" w:color="auto"/>
        <w:left w:val="none" w:sz="0" w:space="0" w:color="auto"/>
        <w:bottom w:val="none" w:sz="0" w:space="0" w:color="auto"/>
        <w:right w:val="none" w:sz="0" w:space="0" w:color="auto"/>
      </w:divBdr>
    </w:div>
    <w:div w:id="448667025">
      <w:bodyDiv w:val="1"/>
      <w:marLeft w:val="0"/>
      <w:marRight w:val="0"/>
      <w:marTop w:val="0"/>
      <w:marBottom w:val="0"/>
      <w:divBdr>
        <w:top w:val="none" w:sz="0" w:space="0" w:color="auto"/>
        <w:left w:val="none" w:sz="0" w:space="0" w:color="auto"/>
        <w:bottom w:val="none" w:sz="0" w:space="0" w:color="auto"/>
        <w:right w:val="none" w:sz="0" w:space="0" w:color="auto"/>
      </w:divBdr>
    </w:div>
    <w:div w:id="532429343">
      <w:bodyDiv w:val="1"/>
      <w:marLeft w:val="0"/>
      <w:marRight w:val="0"/>
      <w:marTop w:val="0"/>
      <w:marBottom w:val="0"/>
      <w:divBdr>
        <w:top w:val="none" w:sz="0" w:space="0" w:color="auto"/>
        <w:left w:val="none" w:sz="0" w:space="0" w:color="auto"/>
        <w:bottom w:val="none" w:sz="0" w:space="0" w:color="auto"/>
        <w:right w:val="none" w:sz="0" w:space="0" w:color="auto"/>
      </w:divBdr>
    </w:div>
    <w:div w:id="610820076">
      <w:bodyDiv w:val="1"/>
      <w:marLeft w:val="0"/>
      <w:marRight w:val="0"/>
      <w:marTop w:val="0"/>
      <w:marBottom w:val="0"/>
      <w:divBdr>
        <w:top w:val="none" w:sz="0" w:space="0" w:color="auto"/>
        <w:left w:val="none" w:sz="0" w:space="0" w:color="auto"/>
        <w:bottom w:val="none" w:sz="0" w:space="0" w:color="auto"/>
        <w:right w:val="none" w:sz="0" w:space="0" w:color="auto"/>
      </w:divBdr>
    </w:div>
    <w:div w:id="621693674">
      <w:bodyDiv w:val="1"/>
      <w:marLeft w:val="0"/>
      <w:marRight w:val="0"/>
      <w:marTop w:val="0"/>
      <w:marBottom w:val="0"/>
      <w:divBdr>
        <w:top w:val="none" w:sz="0" w:space="0" w:color="auto"/>
        <w:left w:val="none" w:sz="0" w:space="0" w:color="auto"/>
        <w:bottom w:val="none" w:sz="0" w:space="0" w:color="auto"/>
        <w:right w:val="none" w:sz="0" w:space="0" w:color="auto"/>
      </w:divBdr>
    </w:div>
    <w:div w:id="699891017">
      <w:bodyDiv w:val="1"/>
      <w:marLeft w:val="0"/>
      <w:marRight w:val="0"/>
      <w:marTop w:val="0"/>
      <w:marBottom w:val="0"/>
      <w:divBdr>
        <w:top w:val="none" w:sz="0" w:space="0" w:color="auto"/>
        <w:left w:val="none" w:sz="0" w:space="0" w:color="auto"/>
        <w:bottom w:val="none" w:sz="0" w:space="0" w:color="auto"/>
        <w:right w:val="none" w:sz="0" w:space="0" w:color="auto"/>
      </w:divBdr>
    </w:div>
    <w:div w:id="736435192">
      <w:bodyDiv w:val="1"/>
      <w:marLeft w:val="0"/>
      <w:marRight w:val="0"/>
      <w:marTop w:val="0"/>
      <w:marBottom w:val="0"/>
      <w:divBdr>
        <w:top w:val="none" w:sz="0" w:space="0" w:color="auto"/>
        <w:left w:val="none" w:sz="0" w:space="0" w:color="auto"/>
        <w:bottom w:val="none" w:sz="0" w:space="0" w:color="auto"/>
        <w:right w:val="none" w:sz="0" w:space="0" w:color="auto"/>
      </w:divBdr>
    </w:div>
    <w:div w:id="840042283">
      <w:bodyDiv w:val="1"/>
      <w:marLeft w:val="0"/>
      <w:marRight w:val="0"/>
      <w:marTop w:val="0"/>
      <w:marBottom w:val="0"/>
      <w:divBdr>
        <w:top w:val="none" w:sz="0" w:space="0" w:color="auto"/>
        <w:left w:val="none" w:sz="0" w:space="0" w:color="auto"/>
        <w:bottom w:val="none" w:sz="0" w:space="0" w:color="auto"/>
        <w:right w:val="none" w:sz="0" w:space="0" w:color="auto"/>
      </w:divBdr>
    </w:div>
    <w:div w:id="845048672">
      <w:bodyDiv w:val="1"/>
      <w:marLeft w:val="0"/>
      <w:marRight w:val="0"/>
      <w:marTop w:val="0"/>
      <w:marBottom w:val="0"/>
      <w:divBdr>
        <w:top w:val="none" w:sz="0" w:space="0" w:color="auto"/>
        <w:left w:val="none" w:sz="0" w:space="0" w:color="auto"/>
        <w:bottom w:val="none" w:sz="0" w:space="0" w:color="auto"/>
        <w:right w:val="none" w:sz="0" w:space="0" w:color="auto"/>
      </w:divBdr>
    </w:div>
    <w:div w:id="859508955">
      <w:bodyDiv w:val="1"/>
      <w:marLeft w:val="0"/>
      <w:marRight w:val="0"/>
      <w:marTop w:val="0"/>
      <w:marBottom w:val="0"/>
      <w:divBdr>
        <w:top w:val="none" w:sz="0" w:space="0" w:color="auto"/>
        <w:left w:val="none" w:sz="0" w:space="0" w:color="auto"/>
        <w:bottom w:val="none" w:sz="0" w:space="0" w:color="auto"/>
        <w:right w:val="none" w:sz="0" w:space="0" w:color="auto"/>
      </w:divBdr>
    </w:div>
    <w:div w:id="1152479841">
      <w:bodyDiv w:val="1"/>
      <w:marLeft w:val="0"/>
      <w:marRight w:val="0"/>
      <w:marTop w:val="0"/>
      <w:marBottom w:val="0"/>
      <w:divBdr>
        <w:top w:val="none" w:sz="0" w:space="0" w:color="auto"/>
        <w:left w:val="none" w:sz="0" w:space="0" w:color="auto"/>
        <w:bottom w:val="none" w:sz="0" w:space="0" w:color="auto"/>
        <w:right w:val="none" w:sz="0" w:space="0" w:color="auto"/>
      </w:divBdr>
    </w:div>
    <w:div w:id="1213348052">
      <w:bodyDiv w:val="1"/>
      <w:marLeft w:val="0"/>
      <w:marRight w:val="0"/>
      <w:marTop w:val="0"/>
      <w:marBottom w:val="0"/>
      <w:divBdr>
        <w:top w:val="none" w:sz="0" w:space="0" w:color="auto"/>
        <w:left w:val="none" w:sz="0" w:space="0" w:color="auto"/>
        <w:bottom w:val="none" w:sz="0" w:space="0" w:color="auto"/>
        <w:right w:val="none" w:sz="0" w:space="0" w:color="auto"/>
      </w:divBdr>
    </w:div>
    <w:div w:id="1235117554">
      <w:bodyDiv w:val="1"/>
      <w:marLeft w:val="0"/>
      <w:marRight w:val="0"/>
      <w:marTop w:val="0"/>
      <w:marBottom w:val="0"/>
      <w:divBdr>
        <w:top w:val="none" w:sz="0" w:space="0" w:color="auto"/>
        <w:left w:val="none" w:sz="0" w:space="0" w:color="auto"/>
        <w:bottom w:val="none" w:sz="0" w:space="0" w:color="auto"/>
        <w:right w:val="none" w:sz="0" w:space="0" w:color="auto"/>
      </w:divBdr>
    </w:div>
    <w:div w:id="1240990676">
      <w:bodyDiv w:val="1"/>
      <w:marLeft w:val="0"/>
      <w:marRight w:val="0"/>
      <w:marTop w:val="0"/>
      <w:marBottom w:val="0"/>
      <w:divBdr>
        <w:top w:val="none" w:sz="0" w:space="0" w:color="auto"/>
        <w:left w:val="none" w:sz="0" w:space="0" w:color="auto"/>
        <w:bottom w:val="none" w:sz="0" w:space="0" w:color="auto"/>
        <w:right w:val="none" w:sz="0" w:space="0" w:color="auto"/>
      </w:divBdr>
    </w:div>
    <w:div w:id="1255241139">
      <w:bodyDiv w:val="1"/>
      <w:marLeft w:val="0"/>
      <w:marRight w:val="0"/>
      <w:marTop w:val="0"/>
      <w:marBottom w:val="0"/>
      <w:divBdr>
        <w:top w:val="none" w:sz="0" w:space="0" w:color="auto"/>
        <w:left w:val="none" w:sz="0" w:space="0" w:color="auto"/>
        <w:bottom w:val="none" w:sz="0" w:space="0" w:color="auto"/>
        <w:right w:val="none" w:sz="0" w:space="0" w:color="auto"/>
      </w:divBdr>
    </w:div>
    <w:div w:id="1283807990">
      <w:bodyDiv w:val="1"/>
      <w:marLeft w:val="0"/>
      <w:marRight w:val="0"/>
      <w:marTop w:val="0"/>
      <w:marBottom w:val="0"/>
      <w:divBdr>
        <w:top w:val="none" w:sz="0" w:space="0" w:color="auto"/>
        <w:left w:val="none" w:sz="0" w:space="0" w:color="auto"/>
        <w:bottom w:val="none" w:sz="0" w:space="0" w:color="auto"/>
        <w:right w:val="none" w:sz="0" w:space="0" w:color="auto"/>
      </w:divBdr>
    </w:div>
    <w:div w:id="1287275891">
      <w:bodyDiv w:val="1"/>
      <w:marLeft w:val="0"/>
      <w:marRight w:val="0"/>
      <w:marTop w:val="0"/>
      <w:marBottom w:val="0"/>
      <w:divBdr>
        <w:top w:val="none" w:sz="0" w:space="0" w:color="auto"/>
        <w:left w:val="none" w:sz="0" w:space="0" w:color="auto"/>
        <w:bottom w:val="none" w:sz="0" w:space="0" w:color="auto"/>
        <w:right w:val="none" w:sz="0" w:space="0" w:color="auto"/>
      </w:divBdr>
    </w:div>
    <w:div w:id="1313364624">
      <w:bodyDiv w:val="1"/>
      <w:marLeft w:val="0"/>
      <w:marRight w:val="0"/>
      <w:marTop w:val="0"/>
      <w:marBottom w:val="0"/>
      <w:divBdr>
        <w:top w:val="none" w:sz="0" w:space="0" w:color="auto"/>
        <w:left w:val="none" w:sz="0" w:space="0" w:color="auto"/>
        <w:bottom w:val="none" w:sz="0" w:space="0" w:color="auto"/>
        <w:right w:val="none" w:sz="0" w:space="0" w:color="auto"/>
      </w:divBdr>
    </w:div>
    <w:div w:id="1313633618">
      <w:bodyDiv w:val="1"/>
      <w:marLeft w:val="0"/>
      <w:marRight w:val="0"/>
      <w:marTop w:val="0"/>
      <w:marBottom w:val="0"/>
      <w:divBdr>
        <w:top w:val="none" w:sz="0" w:space="0" w:color="auto"/>
        <w:left w:val="none" w:sz="0" w:space="0" w:color="auto"/>
        <w:bottom w:val="none" w:sz="0" w:space="0" w:color="auto"/>
        <w:right w:val="none" w:sz="0" w:space="0" w:color="auto"/>
      </w:divBdr>
    </w:div>
    <w:div w:id="1334458751">
      <w:bodyDiv w:val="1"/>
      <w:marLeft w:val="0"/>
      <w:marRight w:val="0"/>
      <w:marTop w:val="0"/>
      <w:marBottom w:val="0"/>
      <w:divBdr>
        <w:top w:val="none" w:sz="0" w:space="0" w:color="auto"/>
        <w:left w:val="none" w:sz="0" w:space="0" w:color="auto"/>
        <w:bottom w:val="none" w:sz="0" w:space="0" w:color="auto"/>
        <w:right w:val="none" w:sz="0" w:space="0" w:color="auto"/>
      </w:divBdr>
    </w:div>
    <w:div w:id="1515723208">
      <w:bodyDiv w:val="1"/>
      <w:marLeft w:val="0"/>
      <w:marRight w:val="0"/>
      <w:marTop w:val="0"/>
      <w:marBottom w:val="0"/>
      <w:divBdr>
        <w:top w:val="none" w:sz="0" w:space="0" w:color="auto"/>
        <w:left w:val="none" w:sz="0" w:space="0" w:color="auto"/>
        <w:bottom w:val="none" w:sz="0" w:space="0" w:color="auto"/>
        <w:right w:val="none" w:sz="0" w:space="0" w:color="auto"/>
      </w:divBdr>
    </w:div>
    <w:div w:id="1525557419">
      <w:bodyDiv w:val="1"/>
      <w:marLeft w:val="0"/>
      <w:marRight w:val="0"/>
      <w:marTop w:val="0"/>
      <w:marBottom w:val="0"/>
      <w:divBdr>
        <w:top w:val="none" w:sz="0" w:space="0" w:color="auto"/>
        <w:left w:val="none" w:sz="0" w:space="0" w:color="auto"/>
        <w:bottom w:val="none" w:sz="0" w:space="0" w:color="auto"/>
        <w:right w:val="none" w:sz="0" w:space="0" w:color="auto"/>
      </w:divBdr>
    </w:div>
    <w:div w:id="1532457932">
      <w:bodyDiv w:val="1"/>
      <w:marLeft w:val="0"/>
      <w:marRight w:val="0"/>
      <w:marTop w:val="0"/>
      <w:marBottom w:val="0"/>
      <w:divBdr>
        <w:top w:val="none" w:sz="0" w:space="0" w:color="auto"/>
        <w:left w:val="none" w:sz="0" w:space="0" w:color="auto"/>
        <w:bottom w:val="none" w:sz="0" w:space="0" w:color="auto"/>
        <w:right w:val="none" w:sz="0" w:space="0" w:color="auto"/>
      </w:divBdr>
    </w:div>
    <w:div w:id="1584755610">
      <w:bodyDiv w:val="1"/>
      <w:marLeft w:val="0"/>
      <w:marRight w:val="0"/>
      <w:marTop w:val="0"/>
      <w:marBottom w:val="0"/>
      <w:divBdr>
        <w:top w:val="none" w:sz="0" w:space="0" w:color="auto"/>
        <w:left w:val="none" w:sz="0" w:space="0" w:color="auto"/>
        <w:bottom w:val="none" w:sz="0" w:space="0" w:color="auto"/>
        <w:right w:val="none" w:sz="0" w:space="0" w:color="auto"/>
      </w:divBdr>
      <w:divsChild>
        <w:div w:id="680737785">
          <w:marLeft w:val="0"/>
          <w:marRight w:val="0"/>
          <w:marTop w:val="0"/>
          <w:marBottom w:val="0"/>
          <w:divBdr>
            <w:top w:val="none" w:sz="0" w:space="0" w:color="auto"/>
            <w:left w:val="none" w:sz="0" w:space="0" w:color="auto"/>
            <w:bottom w:val="none" w:sz="0" w:space="0" w:color="auto"/>
            <w:right w:val="none" w:sz="0" w:space="0" w:color="auto"/>
          </w:divBdr>
          <w:divsChild>
            <w:div w:id="27337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811449">
      <w:bodyDiv w:val="1"/>
      <w:marLeft w:val="0"/>
      <w:marRight w:val="0"/>
      <w:marTop w:val="0"/>
      <w:marBottom w:val="0"/>
      <w:divBdr>
        <w:top w:val="none" w:sz="0" w:space="0" w:color="auto"/>
        <w:left w:val="none" w:sz="0" w:space="0" w:color="auto"/>
        <w:bottom w:val="none" w:sz="0" w:space="0" w:color="auto"/>
        <w:right w:val="none" w:sz="0" w:space="0" w:color="auto"/>
      </w:divBdr>
    </w:div>
    <w:div w:id="1652557113">
      <w:bodyDiv w:val="1"/>
      <w:marLeft w:val="0"/>
      <w:marRight w:val="0"/>
      <w:marTop w:val="0"/>
      <w:marBottom w:val="0"/>
      <w:divBdr>
        <w:top w:val="none" w:sz="0" w:space="0" w:color="auto"/>
        <w:left w:val="none" w:sz="0" w:space="0" w:color="auto"/>
        <w:bottom w:val="none" w:sz="0" w:space="0" w:color="auto"/>
        <w:right w:val="none" w:sz="0" w:space="0" w:color="auto"/>
      </w:divBdr>
    </w:div>
    <w:div w:id="1653481215">
      <w:bodyDiv w:val="1"/>
      <w:marLeft w:val="0"/>
      <w:marRight w:val="0"/>
      <w:marTop w:val="0"/>
      <w:marBottom w:val="0"/>
      <w:divBdr>
        <w:top w:val="none" w:sz="0" w:space="0" w:color="auto"/>
        <w:left w:val="none" w:sz="0" w:space="0" w:color="auto"/>
        <w:bottom w:val="none" w:sz="0" w:space="0" w:color="auto"/>
        <w:right w:val="none" w:sz="0" w:space="0" w:color="auto"/>
      </w:divBdr>
    </w:div>
    <w:div w:id="1679229600">
      <w:bodyDiv w:val="1"/>
      <w:marLeft w:val="0"/>
      <w:marRight w:val="0"/>
      <w:marTop w:val="0"/>
      <w:marBottom w:val="0"/>
      <w:divBdr>
        <w:top w:val="none" w:sz="0" w:space="0" w:color="auto"/>
        <w:left w:val="none" w:sz="0" w:space="0" w:color="auto"/>
        <w:bottom w:val="none" w:sz="0" w:space="0" w:color="auto"/>
        <w:right w:val="none" w:sz="0" w:space="0" w:color="auto"/>
      </w:divBdr>
    </w:div>
    <w:div w:id="1845394560">
      <w:bodyDiv w:val="1"/>
      <w:marLeft w:val="0"/>
      <w:marRight w:val="0"/>
      <w:marTop w:val="0"/>
      <w:marBottom w:val="0"/>
      <w:divBdr>
        <w:top w:val="none" w:sz="0" w:space="0" w:color="auto"/>
        <w:left w:val="none" w:sz="0" w:space="0" w:color="auto"/>
        <w:bottom w:val="none" w:sz="0" w:space="0" w:color="auto"/>
        <w:right w:val="none" w:sz="0" w:space="0" w:color="auto"/>
      </w:divBdr>
    </w:div>
    <w:div w:id="1893539011">
      <w:bodyDiv w:val="1"/>
      <w:marLeft w:val="0"/>
      <w:marRight w:val="0"/>
      <w:marTop w:val="0"/>
      <w:marBottom w:val="0"/>
      <w:divBdr>
        <w:top w:val="none" w:sz="0" w:space="0" w:color="auto"/>
        <w:left w:val="none" w:sz="0" w:space="0" w:color="auto"/>
        <w:bottom w:val="none" w:sz="0" w:space="0" w:color="auto"/>
        <w:right w:val="none" w:sz="0" w:space="0" w:color="auto"/>
      </w:divBdr>
    </w:div>
    <w:div w:id="1899238961">
      <w:bodyDiv w:val="1"/>
      <w:marLeft w:val="0"/>
      <w:marRight w:val="0"/>
      <w:marTop w:val="0"/>
      <w:marBottom w:val="0"/>
      <w:divBdr>
        <w:top w:val="none" w:sz="0" w:space="0" w:color="auto"/>
        <w:left w:val="none" w:sz="0" w:space="0" w:color="auto"/>
        <w:bottom w:val="none" w:sz="0" w:space="0" w:color="auto"/>
        <w:right w:val="none" w:sz="0" w:space="0" w:color="auto"/>
      </w:divBdr>
    </w:div>
    <w:div w:id="1946838838">
      <w:bodyDiv w:val="1"/>
      <w:marLeft w:val="0"/>
      <w:marRight w:val="0"/>
      <w:marTop w:val="0"/>
      <w:marBottom w:val="0"/>
      <w:divBdr>
        <w:top w:val="none" w:sz="0" w:space="0" w:color="auto"/>
        <w:left w:val="none" w:sz="0" w:space="0" w:color="auto"/>
        <w:bottom w:val="none" w:sz="0" w:space="0" w:color="auto"/>
        <w:right w:val="none" w:sz="0" w:space="0" w:color="auto"/>
      </w:divBdr>
    </w:div>
    <w:div w:id="1996255893">
      <w:bodyDiv w:val="1"/>
      <w:marLeft w:val="0"/>
      <w:marRight w:val="0"/>
      <w:marTop w:val="0"/>
      <w:marBottom w:val="0"/>
      <w:divBdr>
        <w:top w:val="none" w:sz="0" w:space="0" w:color="auto"/>
        <w:left w:val="none" w:sz="0" w:space="0" w:color="auto"/>
        <w:bottom w:val="none" w:sz="0" w:space="0" w:color="auto"/>
        <w:right w:val="none" w:sz="0" w:space="0" w:color="auto"/>
      </w:divBdr>
    </w:div>
    <w:div w:id="2035644795">
      <w:bodyDiv w:val="1"/>
      <w:marLeft w:val="0"/>
      <w:marRight w:val="0"/>
      <w:marTop w:val="0"/>
      <w:marBottom w:val="0"/>
      <w:divBdr>
        <w:top w:val="none" w:sz="0" w:space="0" w:color="auto"/>
        <w:left w:val="none" w:sz="0" w:space="0" w:color="auto"/>
        <w:bottom w:val="none" w:sz="0" w:space="0" w:color="auto"/>
        <w:right w:val="none" w:sz="0" w:space="0" w:color="auto"/>
      </w:divBdr>
    </w:div>
    <w:div w:id="2044138248">
      <w:bodyDiv w:val="1"/>
      <w:marLeft w:val="0"/>
      <w:marRight w:val="0"/>
      <w:marTop w:val="0"/>
      <w:marBottom w:val="0"/>
      <w:divBdr>
        <w:top w:val="none" w:sz="0" w:space="0" w:color="auto"/>
        <w:left w:val="none" w:sz="0" w:space="0" w:color="auto"/>
        <w:bottom w:val="none" w:sz="0" w:space="0" w:color="auto"/>
        <w:right w:val="none" w:sz="0" w:space="0" w:color="auto"/>
      </w:divBdr>
    </w:div>
    <w:div w:id="2050911444">
      <w:bodyDiv w:val="1"/>
      <w:marLeft w:val="0"/>
      <w:marRight w:val="0"/>
      <w:marTop w:val="0"/>
      <w:marBottom w:val="0"/>
      <w:divBdr>
        <w:top w:val="none" w:sz="0" w:space="0" w:color="auto"/>
        <w:left w:val="none" w:sz="0" w:space="0" w:color="auto"/>
        <w:bottom w:val="none" w:sz="0" w:space="0" w:color="auto"/>
        <w:right w:val="none" w:sz="0" w:space="0" w:color="auto"/>
      </w:divBdr>
    </w:div>
    <w:div w:id="2065710719">
      <w:bodyDiv w:val="1"/>
      <w:marLeft w:val="0"/>
      <w:marRight w:val="0"/>
      <w:marTop w:val="0"/>
      <w:marBottom w:val="0"/>
      <w:divBdr>
        <w:top w:val="none" w:sz="0" w:space="0" w:color="auto"/>
        <w:left w:val="none" w:sz="0" w:space="0" w:color="auto"/>
        <w:bottom w:val="none" w:sz="0" w:space="0" w:color="auto"/>
        <w:right w:val="none" w:sz="0" w:space="0" w:color="auto"/>
      </w:divBdr>
    </w:div>
    <w:div w:id="2076931316">
      <w:bodyDiv w:val="1"/>
      <w:marLeft w:val="0"/>
      <w:marRight w:val="0"/>
      <w:marTop w:val="0"/>
      <w:marBottom w:val="0"/>
      <w:divBdr>
        <w:top w:val="none" w:sz="0" w:space="0" w:color="auto"/>
        <w:left w:val="none" w:sz="0" w:space="0" w:color="auto"/>
        <w:bottom w:val="none" w:sz="0" w:space="0" w:color="auto"/>
        <w:right w:val="none" w:sz="0" w:space="0" w:color="auto"/>
      </w:divBdr>
    </w:div>
    <w:div w:id="2117287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9A53FAE-A378-4A87-A629-268E343CC2D1}">
  <we:reference id="wa102920437" version="1.3.1.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131E10-65D6-4980-B804-A395F216E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4992</Words>
  <Characters>28458</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gatt-Robinson, Thomastine</dc:creator>
  <cp:keywords/>
  <dc:description/>
  <cp:lastModifiedBy>Myneca Ojo</cp:lastModifiedBy>
  <cp:revision>3</cp:revision>
  <cp:lastPrinted>2021-05-13T18:52:00Z</cp:lastPrinted>
  <dcterms:created xsi:type="dcterms:W3CDTF">2026-06-11T08:00:00Z</dcterms:created>
  <dcterms:modified xsi:type="dcterms:W3CDTF">2026-06-11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0f1e5590036c043c229d6b3be07d5d6c273ce6d5457592a4ad57d20aa06be6</vt:lpwstr>
  </property>
</Properties>
</file>